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6B9BC6D" w14:textId="70971618" w:rsidR="00961CE9" w:rsidRDefault="00961CE9" w:rsidP="00961CE9">
      <w:pPr>
        <w:jc w:val="center"/>
        <w:rPr>
          <w:b/>
          <w:bCs/>
        </w:rPr>
      </w:pPr>
      <w:r w:rsidRPr="00961CE9">
        <w:rPr>
          <w:noProof/>
        </w:rPr>
        <w:drawing>
          <wp:anchor distT="0" distB="0" distL="114300" distR="114300" simplePos="0" relativeHeight="251655680" behindDoc="0" locked="0" layoutInCell="1" allowOverlap="1" wp14:anchorId="5F329705" wp14:editId="01237452">
            <wp:simplePos x="0" y="0"/>
            <wp:positionH relativeFrom="page">
              <wp:align>center</wp:align>
            </wp:positionH>
            <wp:positionV relativeFrom="paragraph">
              <wp:posOffset>0</wp:posOffset>
            </wp:positionV>
            <wp:extent cx="3362325" cy="1095375"/>
            <wp:effectExtent l="0" t="0" r="9525" b="9525"/>
            <wp:wrapSquare wrapText="bothSides"/>
            <wp:docPr id="37" name="Picture 9" descr="Logo, company name&#10;&#10;Description automatically generated">
              <a:extLst xmlns:a="http://schemas.openxmlformats.org/drawingml/2006/main">
                <a:ext uri="{FF2B5EF4-FFF2-40B4-BE49-F238E27FC236}">
                  <a16:creationId xmlns:a16="http://schemas.microsoft.com/office/drawing/2014/main" id="{5D7F2809-FDF0-E28C-3020-2CC19BD09F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Logo, company name&#10;&#10;Description automatically generated">
                      <a:extLst>
                        <a:ext uri="{FF2B5EF4-FFF2-40B4-BE49-F238E27FC236}">
                          <a16:creationId xmlns:a16="http://schemas.microsoft.com/office/drawing/2014/main" id="{5D7F2809-FDF0-E28C-3020-2CC19BD09F5A}"/>
                        </a:ext>
                      </a:extLst>
                    </pic:cNvPr>
                    <pic:cNvPicPr>
                      <a:picLocks noChangeAspect="1"/>
                    </pic:cNvPicPr>
                  </pic:nvPicPr>
                  <pic:blipFill rotWithShape="1">
                    <a:blip r:embed="rId11" cstate="email">
                      <a:extLst>
                        <a:ext uri="{28A0092B-C50C-407E-A947-70E740481C1C}">
                          <a14:useLocalDpi xmlns:a14="http://schemas.microsoft.com/office/drawing/2010/main" val="0"/>
                        </a:ext>
                      </a:extLst>
                    </a:blip>
                    <a:srcRect/>
                    <a:stretch/>
                  </pic:blipFill>
                  <pic:spPr bwMode="auto">
                    <a:xfrm>
                      <a:off x="0" y="0"/>
                      <a:ext cx="3362325" cy="1095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21EE18" w14:textId="2ABDA8AD" w:rsidR="00961CE9" w:rsidRDefault="00961CE9" w:rsidP="00961CE9">
      <w:pPr>
        <w:jc w:val="center"/>
        <w:rPr>
          <w:b/>
          <w:bCs/>
        </w:rPr>
      </w:pPr>
    </w:p>
    <w:p w14:paraId="23C1EAF3" w14:textId="77777777" w:rsidR="00961CE9" w:rsidRDefault="00961CE9" w:rsidP="00961CE9">
      <w:pPr>
        <w:jc w:val="center"/>
        <w:rPr>
          <w:b/>
          <w:bCs/>
        </w:rPr>
      </w:pPr>
    </w:p>
    <w:p w14:paraId="19D35AF8" w14:textId="4B7ACE70" w:rsidR="00961CE9" w:rsidRDefault="00961CE9" w:rsidP="00961CE9">
      <w:pPr>
        <w:jc w:val="center"/>
        <w:rPr>
          <w:b/>
          <w:bCs/>
        </w:rPr>
      </w:pPr>
    </w:p>
    <w:p w14:paraId="4186A258" w14:textId="77777777" w:rsidR="00961CE9" w:rsidRDefault="00961CE9" w:rsidP="00961CE9">
      <w:pPr>
        <w:jc w:val="center"/>
        <w:rPr>
          <w:b/>
          <w:bCs/>
        </w:rPr>
      </w:pPr>
    </w:p>
    <w:p w14:paraId="09573614" w14:textId="77777777" w:rsidR="00961CE9" w:rsidRDefault="00961CE9" w:rsidP="00961CE9">
      <w:pPr>
        <w:jc w:val="center"/>
        <w:rPr>
          <w:b/>
          <w:bCs/>
        </w:rPr>
      </w:pPr>
    </w:p>
    <w:p w14:paraId="47E80BF4" w14:textId="77777777" w:rsidR="00961CE9" w:rsidRDefault="00961CE9" w:rsidP="006D777F">
      <w:pPr>
        <w:rPr>
          <w:b/>
          <w:bCs/>
        </w:rPr>
      </w:pPr>
    </w:p>
    <w:p w14:paraId="4AA2F66D" w14:textId="77777777" w:rsidR="00961CE9" w:rsidRDefault="00961CE9" w:rsidP="00961CE9">
      <w:pPr>
        <w:jc w:val="center"/>
        <w:rPr>
          <w:b/>
          <w:bCs/>
        </w:rPr>
      </w:pPr>
    </w:p>
    <w:p w14:paraId="62F55DAE" w14:textId="77777777" w:rsidR="00276A15" w:rsidRDefault="00247793" w:rsidP="00EB73FF">
      <w:pPr>
        <w:jc w:val="center"/>
        <w:rPr>
          <w:rFonts w:cstheme="minorHAnsi"/>
          <w:b/>
          <w:bCs/>
        </w:rPr>
      </w:pPr>
      <w:r w:rsidRPr="00EB73FF">
        <w:rPr>
          <w:rFonts w:cstheme="minorHAnsi"/>
          <w:b/>
          <w:bCs/>
        </w:rPr>
        <w:t>Education Grant Application Form</w:t>
      </w:r>
    </w:p>
    <w:p w14:paraId="2EC409AB" w14:textId="525966FE" w:rsidR="00247793" w:rsidRPr="00EB73FF" w:rsidRDefault="00276A15" w:rsidP="00EB73FF">
      <w:pPr>
        <w:jc w:val="center"/>
        <w:rPr>
          <w:rFonts w:cstheme="minorHAnsi"/>
          <w:b/>
          <w:bCs/>
        </w:rPr>
      </w:pPr>
      <w:r>
        <w:rPr>
          <w:rFonts w:cstheme="minorHAnsi"/>
          <w:b/>
          <w:bCs/>
        </w:rPr>
        <w:t>Fall 2023</w:t>
      </w:r>
    </w:p>
    <w:p w14:paraId="31B3A5C9" w14:textId="77777777" w:rsidR="00247793" w:rsidRPr="00D03ACE" w:rsidRDefault="00247793" w:rsidP="00247793">
      <w:pPr>
        <w:rPr>
          <w:rFonts w:cstheme="minorHAnsi"/>
          <w:b/>
          <w:bCs/>
        </w:rPr>
      </w:pPr>
    </w:p>
    <w:p w14:paraId="53EBE07E" w14:textId="648C76B0" w:rsidR="00247793" w:rsidRPr="00D03ACE" w:rsidRDefault="00EB73FF" w:rsidP="00247793">
      <w:pPr>
        <w:rPr>
          <w:rFonts w:cstheme="minorHAnsi"/>
          <w:b/>
          <w:bCs/>
        </w:rPr>
      </w:pPr>
      <w:r>
        <w:rPr>
          <w:rFonts w:cstheme="minorHAnsi"/>
          <w:b/>
          <w:bCs/>
        </w:rPr>
        <w:t xml:space="preserve">Grant must include: </w:t>
      </w:r>
    </w:p>
    <w:p w14:paraId="1B101EC3" w14:textId="77777777" w:rsidR="00247793" w:rsidRPr="00D03ACE" w:rsidRDefault="00247793" w:rsidP="00247793">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theme="minorHAnsi"/>
          <w:b/>
          <w:bCs/>
        </w:rPr>
      </w:pPr>
      <w:r w:rsidRPr="00D03ACE">
        <w:rPr>
          <w:rFonts w:cstheme="minorHAnsi"/>
          <w:b/>
          <w:bCs/>
        </w:rPr>
        <w:t>Completed application form</w:t>
      </w:r>
    </w:p>
    <w:p w14:paraId="5478E246" w14:textId="77777777" w:rsidR="00247793" w:rsidRPr="00D03ACE" w:rsidRDefault="00247793" w:rsidP="00247793">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theme="minorHAnsi"/>
          <w:b/>
          <w:bCs/>
        </w:rPr>
      </w:pPr>
      <w:r w:rsidRPr="00D03ACE">
        <w:rPr>
          <w:rFonts w:cstheme="minorHAnsi"/>
          <w:b/>
          <w:bCs/>
        </w:rPr>
        <w:t>Budget with an itemized invoice or estimate cost</w:t>
      </w:r>
    </w:p>
    <w:p w14:paraId="3C8D838D" w14:textId="77777777" w:rsidR="00247793" w:rsidRPr="00D03ACE" w:rsidRDefault="00247793" w:rsidP="00247793">
      <w:pPr>
        <w:pStyle w:val="ListParagraph"/>
        <w:rPr>
          <w:rFonts w:cstheme="minorHAnsi"/>
          <w:b/>
          <w:bCs/>
        </w:rPr>
      </w:pPr>
    </w:p>
    <w:p w14:paraId="1BFC962F" w14:textId="77777777" w:rsidR="00247793" w:rsidRPr="00D03ACE" w:rsidRDefault="00247793" w:rsidP="00247793">
      <w:pPr>
        <w:rPr>
          <w:rFonts w:cstheme="minorHAnsi"/>
        </w:rPr>
      </w:pPr>
      <w:r w:rsidRPr="00D03ACE">
        <w:rPr>
          <w:rFonts w:cstheme="minorHAnsi"/>
        </w:rPr>
        <w:t>Eligibility criteria:</w:t>
      </w:r>
    </w:p>
    <w:p w14:paraId="441A5A5F" w14:textId="0F64C290" w:rsidR="00247793" w:rsidRPr="00D03ACE" w:rsidRDefault="00247793" w:rsidP="00247793">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theme="minorHAnsi"/>
        </w:rPr>
      </w:pPr>
      <w:r w:rsidRPr="00D03ACE">
        <w:rPr>
          <w:rFonts w:cstheme="minorHAnsi"/>
        </w:rPr>
        <w:t xml:space="preserve">The applicant must be affiliated with an academic institution that has a connection to the communities where we plan to operate in McMinn County, Tennessee and Gaston County, North Carolina. </w:t>
      </w:r>
    </w:p>
    <w:p w14:paraId="4209CB6C" w14:textId="2788BB32" w:rsidR="00247793" w:rsidRPr="00D03ACE" w:rsidRDefault="00247793" w:rsidP="00247793">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theme="minorHAnsi"/>
        </w:rPr>
      </w:pPr>
      <w:r w:rsidRPr="00D03ACE">
        <w:rPr>
          <w:rFonts w:cstheme="minorHAnsi"/>
        </w:rPr>
        <w:t xml:space="preserve">The funding </w:t>
      </w:r>
      <w:r w:rsidR="001075DA">
        <w:rPr>
          <w:rFonts w:cstheme="minorHAnsi"/>
        </w:rPr>
        <w:t xml:space="preserve">is expected to </w:t>
      </w:r>
      <w:r w:rsidRPr="00D03ACE">
        <w:rPr>
          <w:rFonts w:cstheme="minorHAnsi"/>
        </w:rPr>
        <w:t>support educational activities or improve access to STEM-based learning programs</w:t>
      </w:r>
      <w:r w:rsidR="00276A15">
        <w:rPr>
          <w:rFonts w:cstheme="minorHAnsi"/>
        </w:rPr>
        <w:t xml:space="preserve"> in K-12 or post-secondary schools</w:t>
      </w:r>
      <w:r w:rsidRPr="00D03ACE">
        <w:rPr>
          <w:rFonts w:cstheme="minorHAnsi"/>
        </w:rPr>
        <w:t>.</w:t>
      </w:r>
    </w:p>
    <w:p w14:paraId="0CCDD111" w14:textId="77777777" w:rsidR="00247793" w:rsidRPr="00D03ACE" w:rsidRDefault="00247793" w:rsidP="00247793">
      <w:pPr>
        <w:rPr>
          <w:rFonts w:cstheme="minorHAnsi"/>
          <w:u w:val="single"/>
        </w:rPr>
      </w:pPr>
    </w:p>
    <w:p w14:paraId="4EDA430E" w14:textId="77777777" w:rsidR="00247793" w:rsidRPr="00D03ACE" w:rsidRDefault="00247793" w:rsidP="00247793">
      <w:pPr>
        <w:rPr>
          <w:rFonts w:cstheme="minorHAnsi"/>
        </w:rPr>
      </w:pPr>
      <w:r w:rsidRPr="00D03ACE">
        <w:rPr>
          <w:rFonts w:cstheme="minorHAnsi"/>
        </w:rPr>
        <w:t>Additional items to consider:</w:t>
      </w:r>
    </w:p>
    <w:p w14:paraId="264B4DAC" w14:textId="77777777" w:rsidR="00247793" w:rsidRPr="00D03ACE" w:rsidRDefault="00247793" w:rsidP="00247793">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theme="minorHAnsi"/>
        </w:rPr>
      </w:pPr>
      <w:r w:rsidRPr="00D03ACE">
        <w:rPr>
          <w:rFonts w:cstheme="minorHAnsi"/>
        </w:rPr>
        <w:t>Only proposals made on the current application form will be considered.</w:t>
      </w:r>
    </w:p>
    <w:p w14:paraId="31EF944E" w14:textId="4D68EF42" w:rsidR="00247793" w:rsidRPr="00276A15" w:rsidRDefault="00247793" w:rsidP="00247793">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theme="minorHAnsi"/>
        </w:rPr>
      </w:pPr>
      <w:r w:rsidRPr="00276A15">
        <w:rPr>
          <w:rFonts w:cstheme="minorHAnsi"/>
        </w:rPr>
        <w:t>Applicants requesting more than $10,000 may be asked to make a presentation to the Piedmont Lithium Foundation Board of Directors.</w:t>
      </w:r>
    </w:p>
    <w:p w14:paraId="64226A49" w14:textId="77777777" w:rsidR="00D46393" w:rsidRPr="00276A15" w:rsidRDefault="00D46393" w:rsidP="00D46393">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theme="minorHAnsi"/>
        </w:rPr>
      </w:pPr>
      <w:r w:rsidRPr="00276A15">
        <w:t xml:space="preserve">Please complete the application in its entirety.  Incomplete applications will not be accepted.  </w:t>
      </w:r>
      <w:r w:rsidRPr="00276A15">
        <w:rPr>
          <w:b/>
          <w:bCs/>
        </w:rPr>
        <w:t>The deadline for this application to be received is June 30, 2023.</w:t>
      </w:r>
    </w:p>
    <w:p w14:paraId="4DAF9636" w14:textId="77777777" w:rsidR="00D46393" w:rsidRPr="00D03ACE" w:rsidRDefault="00D46393" w:rsidP="00D46393">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theme="minorHAnsi"/>
        </w:rPr>
      </w:pPr>
    </w:p>
    <w:p w14:paraId="4F193F7D" w14:textId="77777777" w:rsidR="00247793" w:rsidRPr="00D03ACE" w:rsidRDefault="00247793" w:rsidP="00247793">
      <w:pPr>
        <w:rPr>
          <w:rFonts w:cstheme="minorHAnsi"/>
        </w:rPr>
      </w:pPr>
    </w:p>
    <w:p w14:paraId="16A57F5F" w14:textId="42A8A369" w:rsidR="00247793" w:rsidRDefault="00247793" w:rsidP="00247793">
      <w:pPr>
        <w:rPr>
          <w:rFonts w:cstheme="minorHAnsi"/>
        </w:rPr>
      </w:pPr>
    </w:p>
    <w:p w14:paraId="5A91D4A0" w14:textId="2796E407" w:rsidR="00935FFD" w:rsidRDefault="00935FFD" w:rsidP="00247793">
      <w:pPr>
        <w:rPr>
          <w:rFonts w:cstheme="minorHAnsi"/>
        </w:rPr>
      </w:pPr>
    </w:p>
    <w:p w14:paraId="62B6BB94" w14:textId="17471135" w:rsidR="00935FFD" w:rsidRDefault="00935FFD" w:rsidP="00247793">
      <w:pPr>
        <w:rPr>
          <w:rFonts w:cstheme="minorHAnsi"/>
        </w:rPr>
      </w:pPr>
    </w:p>
    <w:p w14:paraId="1C6BDC12" w14:textId="70E672C1" w:rsidR="00935FFD" w:rsidRDefault="00935FFD" w:rsidP="00247793">
      <w:pPr>
        <w:rPr>
          <w:rFonts w:cstheme="minorHAnsi"/>
        </w:rPr>
      </w:pPr>
    </w:p>
    <w:p w14:paraId="53CD5C9C" w14:textId="0866A850" w:rsidR="00935FFD" w:rsidRDefault="00935FFD" w:rsidP="00247793">
      <w:pPr>
        <w:rPr>
          <w:rFonts w:cstheme="minorHAnsi"/>
        </w:rPr>
      </w:pPr>
    </w:p>
    <w:p w14:paraId="6553BE28" w14:textId="58B2EE1B" w:rsidR="00935FFD" w:rsidRDefault="00935FFD" w:rsidP="00247793">
      <w:pPr>
        <w:rPr>
          <w:rFonts w:cstheme="minorHAnsi"/>
        </w:rPr>
      </w:pPr>
    </w:p>
    <w:p w14:paraId="63655906" w14:textId="42152581" w:rsidR="00935FFD" w:rsidRDefault="00935FFD" w:rsidP="00247793">
      <w:pPr>
        <w:rPr>
          <w:rFonts w:cstheme="minorHAnsi"/>
        </w:rPr>
      </w:pPr>
    </w:p>
    <w:p w14:paraId="404C9609" w14:textId="5524BEBF" w:rsidR="00935FFD" w:rsidRDefault="00935FFD" w:rsidP="00247793">
      <w:pPr>
        <w:rPr>
          <w:rFonts w:cstheme="minorHAnsi"/>
        </w:rPr>
      </w:pPr>
    </w:p>
    <w:p w14:paraId="7DB6794E" w14:textId="5C588FF5" w:rsidR="00935FFD" w:rsidRDefault="00935FFD" w:rsidP="00247793">
      <w:pPr>
        <w:rPr>
          <w:rFonts w:cstheme="minorHAnsi"/>
        </w:rPr>
      </w:pPr>
    </w:p>
    <w:p w14:paraId="730667E6" w14:textId="154DB761" w:rsidR="007A6E04" w:rsidRDefault="00EB34E4" w:rsidP="00D46393">
      <w:r w:rsidRPr="00961CE9">
        <w:rPr>
          <w:noProof/>
        </w:rPr>
        <w:lastRenderedPageBreak/>
        <w:drawing>
          <wp:anchor distT="0" distB="0" distL="114300" distR="114300" simplePos="0" relativeHeight="251659264" behindDoc="0" locked="0" layoutInCell="1" allowOverlap="1" wp14:anchorId="6180CB58" wp14:editId="2E471EF9">
            <wp:simplePos x="0" y="0"/>
            <wp:positionH relativeFrom="margin">
              <wp:align>center</wp:align>
            </wp:positionH>
            <wp:positionV relativeFrom="paragraph">
              <wp:posOffset>133350</wp:posOffset>
            </wp:positionV>
            <wp:extent cx="3362325" cy="1095375"/>
            <wp:effectExtent l="0" t="0" r="9525" b="9525"/>
            <wp:wrapSquare wrapText="bothSides"/>
            <wp:docPr id="7" name="Picture 9" descr="Logo, company name&#10;&#10;Description automatically generated">
              <a:extLst xmlns:a="http://schemas.openxmlformats.org/drawingml/2006/main">
                <a:ext uri="{FF2B5EF4-FFF2-40B4-BE49-F238E27FC236}">
                  <a16:creationId xmlns:a16="http://schemas.microsoft.com/office/drawing/2014/main" id="{5D7F2809-FDF0-E28C-3020-2CC19BD09F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Logo, company name&#10;&#10;Description automatically generated">
                      <a:extLst>
                        <a:ext uri="{FF2B5EF4-FFF2-40B4-BE49-F238E27FC236}">
                          <a16:creationId xmlns:a16="http://schemas.microsoft.com/office/drawing/2014/main" id="{5D7F2809-FDF0-E28C-3020-2CC19BD09F5A}"/>
                        </a:ext>
                      </a:extLst>
                    </pic:cNvPr>
                    <pic:cNvPicPr>
                      <a:picLocks noChangeAspect="1"/>
                    </pic:cNvPicPr>
                  </pic:nvPicPr>
                  <pic:blipFill rotWithShape="1">
                    <a:blip r:embed="rId11" cstate="email">
                      <a:extLst>
                        <a:ext uri="{28A0092B-C50C-407E-A947-70E740481C1C}">
                          <a14:useLocalDpi xmlns:a14="http://schemas.microsoft.com/office/drawing/2010/main" val="0"/>
                        </a:ext>
                      </a:extLst>
                    </a:blip>
                    <a:srcRect/>
                    <a:stretch/>
                  </pic:blipFill>
                  <pic:spPr bwMode="auto">
                    <a:xfrm>
                      <a:off x="0" y="0"/>
                      <a:ext cx="3362325" cy="1095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CCC529" w14:textId="77777777" w:rsidR="007A6E04" w:rsidRDefault="007A6E04" w:rsidP="007A6E04">
      <w:pPr>
        <w:jc w:val="center"/>
      </w:pPr>
    </w:p>
    <w:p w14:paraId="65B4913B" w14:textId="77777777" w:rsidR="007A6E04" w:rsidRDefault="007A6E04" w:rsidP="007A6E04">
      <w:pPr>
        <w:jc w:val="center"/>
      </w:pPr>
    </w:p>
    <w:p w14:paraId="5B346E62" w14:textId="77777777" w:rsidR="007A6E04" w:rsidRDefault="007A6E04" w:rsidP="007A6E04">
      <w:pPr>
        <w:jc w:val="center"/>
      </w:pPr>
    </w:p>
    <w:p w14:paraId="057B794D" w14:textId="77777777" w:rsidR="007A6E04" w:rsidRDefault="007A6E04" w:rsidP="007A6E04">
      <w:pPr>
        <w:jc w:val="center"/>
      </w:pPr>
    </w:p>
    <w:p w14:paraId="6CE92E53" w14:textId="77777777" w:rsidR="007A6E04" w:rsidRDefault="007A6E04" w:rsidP="007A6E04">
      <w:pPr>
        <w:jc w:val="center"/>
      </w:pPr>
    </w:p>
    <w:p w14:paraId="48A31E90" w14:textId="77777777" w:rsidR="007A6E04" w:rsidRDefault="007A6E04" w:rsidP="007A6E04">
      <w:pPr>
        <w:jc w:val="center"/>
      </w:pPr>
    </w:p>
    <w:p w14:paraId="34D85042" w14:textId="77777777" w:rsidR="007A6E04" w:rsidRDefault="007A6E04" w:rsidP="007A6E04">
      <w:pPr>
        <w:jc w:val="center"/>
      </w:pPr>
    </w:p>
    <w:p w14:paraId="2362FB8F" w14:textId="77777777" w:rsidR="00276A15" w:rsidRDefault="00EB34E4" w:rsidP="007A6E04">
      <w:pPr>
        <w:jc w:val="center"/>
        <w:rPr>
          <w:b/>
          <w:bCs/>
        </w:rPr>
      </w:pPr>
      <w:r w:rsidRPr="00D46393">
        <w:rPr>
          <w:b/>
          <w:bCs/>
        </w:rPr>
        <w:t>Grant Application Form</w:t>
      </w:r>
    </w:p>
    <w:p w14:paraId="698BB490" w14:textId="25984AF5" w:rsidR="007A6E04" w:rsidRPr="00FA3A15" w:rsidRDefault="00276A15" w:rsidP="007A6E04">
      <w:pPr>
        <w:jc w:val="center"/>
        <w:rPr>
          <w:b/>
          <w:bCs/>
        </w:rPr>
      </w:pPr>
      <w:r>
        <w:rPr>
          <w:b/>
          <w:bCs/>
        </w:rPr>
        <w:t>Fall 2023</w:t>
      </w:r>
    </w:p>
    <w:p w14:paraId="2F9AE82F" w14:textId="77777777" w:rsidR="007A6E04" w:rsidRDefault="007A6E04" w:rsidP="007A6E04">
      <w:pPr>
        <w:ind w:left="720"/>
        <w:jc w:val="center"/>
      </w:pPr>
    </w:p>
    <w:p w14:paraId="2B6882BD" w14:textId="4104700A" w:rsidR="00247793" w:rsidRDefault="00247793" w:rsidP="00247793">
      <w:pPr>
        <w:jc w:val="both"/>
        <w:rPr>
          <w:rFonts w:cstheme="minorHAnsi"/>
        </w:rPr>
      </w:pPr>
      <w:r w:rsidRPr="00D03ACE">
        <w:rPr>
          <w:rFonts w:cstheme="minorHAnsi"/>
        </w:rPr>
        <w:t xml:space="preserve">The Piedmont Lithium Power for Life Foundation </w:t>
      </w:r>
      <w:r w:rsidR="00C70F00">
        <w:rPr>
          <w:rFonts w:cstheme="minorHAnsi"/>
        </w:rPr>
        <w:t>intends</w:t>
      </w:r>
      <w:r w:rsidR="00C70F00" w:rsidRPr="00D03ACE">
        <w:rPr>
          <w:rFonts w:cstheme="minorHAnsi"/>
        </w:rPr>
        <w:t xml:space="preserve"> </w:t>
      </w:r>
      <w:r w:rsidRPr="00D03ACE">
        <w:rPr>
          <w:rFonts w:cstheme="minorHAnsi"/>
        </w:rPr>
        <w:t>to support educational needs of local schools and educators to further the success of students in science, technology, engineering</w:t>
      </w:r>
      <w:r w:rsidR="008F3ADD">
        <w:rPr>
          <w:rFonts w:cstheme="minorHAnsi"/>
        </w:rPr>
        <w:t>,</w:t>
      </w:r>
      <w:r w:rsidRPr="00D03ACE">
        <w:rPr>
          <w:rFonts w:cstheme="minorHAnsi"/>
        </w:rPr>
        <w:t xml:space="preserve"> and math fields.  We are pleased to support these efforts with monies to make supplies available, to support educational activities (i.e., participation in STEM competitions, purchasing educational materials, etc.), and otherwise improve access to STEM education for NC and TN students.  Please submit a project proposal which helps the Power for Life Foundation to further this objective.</w:t>
      </w:r>
    </w:p>
    <w:p w14:paraId="622B3401" w14:textId="77777777" w:rsidR="008F3ADD" w:rsidRPr="00D03ACE" w:rsidRDefault="008F3ADD" w:rsidP="00247793">
      <w:pPr>
        <w:jc w:val="both"/>
        <w:rPr>
          <w:rFonts w:cstheme="minorHAnsi"/>
        </w:rPr>
      </w:pPr>
    </w:p>
    <w:p w14:paraId="663C3ADB" w14:textId="77777777" w:rsidR="00BF25E7" w:rsidRDefault="00BF25E7" w:rsidP="00247793">
      <w:pPr>
        <w:rPr>
          <w:rFonts w:cstheme="minorHAnsi"/>
          <w:b/>
          <w:bCs/>
        </w:rPr>
      </w:pPr>
    </w:p>
    <w:p w14:paraId="636C581C" w14:textId="0D252D01" w:rsidR="00247793" w:rsidRPr="00D03ACE" w:rsidRDefault="00247793" w:rsidP="00247793">
      <w:pPr>
        <w:rPr>
          <w:rFonts w:cstheme="minorHAnsi"/>
          <w:b/>
          <w:bCs/>
        </w:rPr>
      </w:pPr>
      <w:r w:rsidRPr="00D03ACE">
        <w:rPr>
          <w:rFonts w:cstheme="minorHAnsi"/>
          <w:b/>
          <w:bCs/>
        </w:rPr>
        <w:t>Project Title:</w:t>
      </w:r>
    </w:p>
    <w:p w14:paraId="197FF3BB" w14:textId="77777777" w:rsidR="004079C8" w:rsidRDefault="004079C8" w:rsidP="00247793">
      <w:pPr>
        <w:rPr>
          <w:rFonts w:cstheme="minorHAnsi"/>
          <w:b/>
          <w:bCs/>
        </w:rPr>
      </w:pPr>
    </w:p>
    <w:p w14:paraId="4E7D2700" w14:textId="3A13CD81" w:rsidR="00247793" w:rsidRPr="00D03ACE" w:rsidRDefault="004079C8" w:rsidP="00247793">
      <w:pPr>
        <w:rPr>
          <w:rFonts w:cstheme="minorHAnsi"/>
          <w:b/>
          <w:bCs/>
        </w:rPr>
      </w:pPr>
      <w:r>
        <w:rPr>
          <w:rFonts w:cstheme="minorHAnsi"/>
          <w:b/>
          <w:bCs/>
        </w:rPr>
        <w:t>Requesting Person/Group</w:t>
      </w:r>
      <w:r w:rsidR="00247793" w:rsidRPr="00D03ACE">
        <w:rPr>
          <w:rFonts w:cstheme="minorHAnsi"/>
          <w:b/>
          <w:bCs/>
        </w:rPr>
        <w:t>:</w:t>
      </w:r>
    </w:p>
    <w:p w14:paraId="51342009" w14:textId="77777777" w:rsidR="004079C8" w:rsidRDefault="004079C8" w:rsidP="00247793">
      <w:pPr>
        <w:rPr>
          <w:rFonts w:cstheme="minorHAnsi"/>
          <w:b/>
          <w:bCs/>
        </w:rPr>
      </w:pPr>
    </w:p>
    <w:p w14:paraId="324E1C5E" w14:textId="67EDF717" w:rsidR="00247793" w:rsidRPr="00D03ACE" w:rsidRDefault="00247793" w:rsidP="00247793">
      <w:pPr>
        <w:rPr>
          <w:rFonts w:cstheme="minorHAnsi"/>
          <w:b/>
          <w:bCs/>
        </w:rPr>
      </w:pPr>
      <w:r w:rsidRPr="00D03ACE">
        <w:rPr>
          <w:rFonts w:cstheme="minorHAnsi"/>
          <w:b/>
          <w:bCs/>
        </w:rPr>
        <w:t xml:space="preserve">Email </w:t>
      </w:r>
      <w:r w:rsidR="004079C8">
        <w:rPr>
          <w:rFonts w:cstheme="minorHAnsi"/>
          <w:b/>
          <w:bCs/>
        </w:rPr>
        <w:t>A</w:t>
      </w:r>
      <w:r w:rsidRPr="00D03ACE">
        <w:rPr>
          <w:rFonts w:cstheme="minorHAnsi"/>
          <w:b/>
          <w:bCs/>
        </w:rPr>
        <w:t>ddress:</w:t>
      </w:r>
    </w:p>
    <w:p w14:paraId="281F2D6F" w14:textId="77777777" w:rsidR="004079C8" w:rsidRDefault="004079C8" w:rsidP="00247793">
      <w:pPr>
        <w:rPr>
          <w:rFonts w:cstheme="minorHAnsi"/>
          <w:b/>
          <w:bCs/>
        </w:rPr>
      </w:pPr>
    </w:p>
    <w:p w14:paraId="79A3152A" w14:textId="57BDD19C" w:rsidR="00247793" w:rsidRPr="00D03ACE" w:rsidRDefault="00247793" w:rsidP="00247793">
      <w:pPr>
        <w:rPr>
          <w:rFonts w:cstheme="minorHAnsi"/>
          <w:b/>
          <w:bCs/>
        </w:rPr>
      </w:pPr>
      <w:r w:rsidRPr="00D03ACE">
        <w:rPr>
          <w:rFonts w:cstheme="minorHAnsi"/>
          <w:b/>
          <w:bCs/>
        </w:rPr>
        <w:t>Amount Requested:</w:t>
      </w:r>
    </w:p>
    <w:p w14:paraId="2647E096" w14:textId="11DBF623" w:rsidR="008F3ADD" w:rsidRDefault="008F3ADD" w:rsidP="00247793">
      <w:pPr>
        <w:rPr>
          <w:rFonts w:cstheme="minorHAnsi"/>
        </w:rPr>
      </w:pPr>
    </w:p>
    <w:p w14:paraId="3E7E44E0" w14:textId="77777777" w:rsidR="00BF25E7" w:rsidRDefault="00BF25E7" w:rsidP="00247793">
      <w:pPr>
        <w:rPr>
          <w:rFonts w:cstheme="minorHAnsi"/>
        </w:rPr>
      </w:pPr>
    </w:p>
    <w:p w14:paraId="006FF65B" w14:textId="4204E50F" w:rsidR="00247793" w:rsidRPr="004079C8" w:rsidRDefault="00247793" w:rsidP="00247793">
      <w:pPr>
        <w:rPr>
          <w:rFonts w:cstheme="minorHAnsi"/>
          <w:b/>
          <w:bCs/>
        </w:rPr>
      </w:pPr>
      <w:r w:rsidRPr="004079C8">
        <w:rPr>
          <w:rFonts w:cstheme="minorHAnsi"/>
          <w:b/>
          <w:bCs/>
        </w:rPr>
        <w:t xml:space="preserve">BRIEF SUMMARY OF NEED/REQUEST FOR FUNDS: </w:t>
      </w:r>
    </w:p>
    <w:p w14:paraId="624AAB8B" w14:textId="77777777" w:rsidR="00247793" w:rsidRPr="00D03ACE" w:rsidRDefault="00247793" w:rsidP="00247793">
      <w:pPr>
        <w:rPr>
          <w:rFonts w:cstheme="minorHAnsi"/>
        </w:rPr>
      </w:pPr>
    </w:p>
    <w:p w14:paraId="65A3CCF6" w14:textId="77777777" w:rsidR="00247793" w:rsidRPr="00D03ACE" w:rsidRDefault="00247793" w:rsidP="00247793">
      <w:pPr>
        <w:rPr>
          <w:rFonts w:cstheme="minorHAnsi"/>
        </w:rPr>
      </w:pPr>
    </w:p>
    <w:p w14:paraId="30A5B9B2" w14:textId="77777777" w:rsidR="00BF25E7" w:rsidRDefault="00BF25E7" w:rsidP="00247793">
      <w:pPr>
        <w:rPr>
          <w:rFonts w:cstheme="minorHAnsi"/>
        </w:rPr>
      </w:pPr>
    </w:p>
    <w:p w14:paraId="67586973" w14:textId="77777777" w:rsidR="00BF25E7" w:rsidRDefault="00BF25E7" w:rsidP="00247793">
      <w:pPr>
        <w:rPr>
          <w:rFonts w:cstheme="minorHAnsi"/>
        </w:rPr>
      </w:pPr>
    </w:p>
    <w:p w14:paraId="302D6DE5" w14:textId="77777777" w:rsidR="00BF25E7" w:rsidRDefault="00BF25E7" w:rsidP="00247793">
      <w:pPr>
        <w:rPr>
          <w:rFonts w:cstheme="minorHAnsi"/>
        </w:rPr>
      </w:pPr>
    </w:p>
    <w:p w14:paraId="2A6307D7" w14:textId="77777777" w:rsidR="00BF25E7" w:rsidRDefault="00BF25E7" w:rsidP="00247793">
      <w:pPr>
        <w:rPr>
          <w:rFonts w:cstheme="minorHAnsi"/>
        </w:rPr>
      </w:pPr>
    </w:p>
    <w:p w14:paraId="461357D4" w14:textId="77777777" w:rsidR="00BF25E7" w:rsidRDefault="00BF25E7" w:rsidP="00247793">
      <w:pPr>
        <w:rPr>
          <w:rFonts w:cstheme="minorHAnsi"/>
        </w:rPr>
      </w:pPr>
    </w:p>
    <w:p w14:paraId="51ED7973" w14:textId="77777777" w:rsidR="00BF25E7" w:rsidRDefault="00BF25E7" w:rsidP="00247793">
      <w:pPr>
        <w:rPr>
          <w:rFonts w:cstheme="minorHAnsi"/>
        </w:rPr>
      </w:pPr>
    </w:p>
    <w:p w14:paraId="5B660522" w14:textId="77777777" w:rsidR="00BF25E7" w:rsidRDefault="00BF25E7" w:rsidP="00247793">
      <w:pPr>
        <w:rPr>
          <w:rFonts w:cstheme="minorHAnsi"/>
        </w:rPr>
      </w:pPr>
    </w:p>
    <w:p w14:paraId="6ED38C7B" w14:textId="77777777" w:rsidR="00BF25E7" w:rsidRDefault="00BF25E7" w:rsidP="00247793">
      <w:pPr>
        <w:rPr>
          <w:rFonts w:cstheme="minorHAnsi"/>
        </w:rPr>
      </w:pPr>
    </w:p>
    <w:p w14:paraId="45434525" w14:textId="77777777" w:rsidR="00BF25E7" w:rsidRDefault="00BF25E7" w:rsidP="00247793">
      <w:pPr>
        <w:rPr>
          <w:rFonts w:cstheme="minorHAnsi"/>
        </w:rPr>
      </w:pPr>
    </w:p>
    <w:p w14:paraId="32051FA6" w14:textId="77777777" w:rsidR="00BF25E7" w:rsidRDefault="00BF25E7" w:rsidP="00247793">
      <w:pPr>
        <w:rPr>
          <w:rFonts w:cstheme="minorHAnsi"/>
        </w:rPr>
      </w:pPr>
    </w:p>
    <w:p w14:paraId="1505F84F" w14:textId="77777777" w:rsidR="004544EA" w:rsidRDefault="004544EA" w:rsidP="00247793">
      <w:pPr>
        <w:rPr>
          <w:rFonts w:cstheme="minorHAnsi"/>
        </w:rPr>
      </w:pPr>
    </w:p>
    <w:p w14:paraId="4D8AFE28" w14:textId="6804A39F" w:rsidR="00247793" w:rsidRPr="00D03ACE" w:rsidRDefault="00247793" w:rsidP="00247793">
      <w:pPr>
        <w:rPr>
          <w:rFonts w:cstheme="minorHAnsi"/>
        </w:rPr>
      </w:pPr>
      <w:r w:rsidRPr="00D03ACE">
        <w:rPr>
          <w:rFonts w:cstheme="minorHAnsi"/>
        </w:rPr>
        <w:lastRenderedPageBreak/>
        <w:t>Please answer the following questions.</w:t>
      </w:r>
    </w:p>
    <w:p w14:paraId="68452689" w14:textId="77777777" w:rsidR="00247793" w:rsidRPr="00D03ACE" w:rsidRDefault="00247793" w:rsidP="00247793">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theme="minorHAnsi"/>
        </w:rPr>
      </w:pPr>
      <w:r w:rsidRPr="00D03ACE">
        <w:rPr>
          <w:rFonts w:cstheme="minorHAnsi"/>
        </w:rPr>
        <w:t>What problems or needs will this project address, and what are your goals? How was the need determined?</w:t>
      </w:r>
    </w:p>
    <w:p w14:paraId="3FE44616" w14:textId="77777777" w:rsidR="00247793" w:rsidRPr="00D03ACE" w:rsidRDefault="00247793" w:rsidP="00247793">
      <w:pPr>
        <w:rPr>
          <w:rFonts w:cstheme="minorHAnsi"/>
        </w:rPr>
      </w:pPr>
    </w:p>
    <w:p w14:paraId="33619E8C" w14:textId="77777777" w:rsidR="00247793" w:rsidRPr="00D03ACE" w:rsidRDefault="00247793" w:rsidP="00247793">
      <w:pPr>
        <w:rPr>
          <w:rFonts w:cstheme="minorHAnsi"/>
        </w:rPr>
      </w:pPr>
    </w:p>
    <w:p w14:paraId="430C318F" w14:textId="77777777" w:rsidR="00247793" w:rsidRPr="00D03ACE" w:rsidRDefault="00247793" w:rsidP="00247793">
      <w:pPr>
        <w:rPr>
          <w:rFonts w:cstheme="minorHAnsi"/>
        </w:rPr>
      </w:pPr>
    </w:p>
    <w:p w14:paraId="45D6067A" w14:textId="77777777" w:rsidR="00247793" w:rsidRPr="00D03ACE" w:rsidRDefault="00247793" w:rsidP="00247793">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theme="minorHAnsi"/>
        </w:rPr>
      </w:pPr>
      <w:r w:rsidRPr="00D03ACE">
        <w:rPr>
          <w:rFonts w:cstheme="minorHAnsi"/>
        </w:rPr>
        <w:t xml:space="preserve">Describe the effect of this project? </w:t>
      </w:r>
    </w:p>
    <w:p w14:paraId="3EC353C2" w14:textId="77777777" w:rsidR="00247793" w:rsidRPr="00D03ACE" w:rsidRDefault="00247793" w:rsidP="00247793">
      <w:pPr>
        <w:rPr>
          <w:rFonts w:cstheme="minorHAnsi"/>
        </w:rPr>
      </w:pPr>
    </w:p>
    <w:p w14:paraId="6671005B" w14:textId="77777777" w:rsidR="00247793" w:rsidRPr="00D03ACE" w:rsidRDefault="00247793" w:rsidP="00247793">
      <w:pPr>
        <w:rPr>
          <w:rFonts w:cstheme="minorHAnsi"/>
        </w:rPr>
      </w:pPr>
    </w:p>
    <w:p w14:paraId="18279CD2" w14:textId="77777777" w:rsidR="00247793" w:rsidRPr="00D03ACE" w:rsidRDefault="00247793" w:rsidP="00247793">
      <w:pPr>
        <w:rPr>
          <w:rFonts w:cstheme="minorHAnsi"/>
        </w:rPr>
      </w:pPr>
    </w:p>
    <w:p w14:paraId="42B7DE22" w14:textId="77777777" w:rsidR="00247793" w:rsidRPr="00D03ACE" w:rsidRDefault="00247793" w:rsidP="00247793">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theme="minorHAnsi"/>
        </w:rPr>
      </w:pPr>
      <w:r w:rsidRPr="00D03ACE">
        <w:rPr>
          <w:rFonts w:cstheme="minorHAnsi"/>
        </w:rPr>
        <w:t>How many students will be impacted per school year?</w:t>
      </w:r>
    </w:p>
    <w:p w14:paraId="22D1A0E2" w14:textId="77777777" w:rsidR="00247793" w:rsidRPr="00D03ACE" w:rsidRDefault="00247793" w:rsidP="00247793">
      <w:pPr>
        <w:rPr>
          <w:rFonts w:cstheme="minorHAnsi"/>
        </w:rPr>
      </w:pPr>
    </w:p>
    <w:p w14:paraId="5F15D278" w14:textId="77777777" w:rsidR="00247793" w:rsidRPr="00D03ACE" w:rsidRDefault="00247793" w:rsidP="00247793">
      <w:pPr>
        <w:rPr>
          <w:rFonts w:cstheme="minorHAnsi"/>
        </w:rPr>
      </w:pPr>
    </w:p>
    <w:p w14:paraId="633833A9" w14:textId="77777777" w:rsidR="00247793" w:rsidRPr="00D03ACE" w:rsidRDefault="00247793" w:rsidP="00247793">
      <w:pPr>
        <w:rPr>
          <w:rFonts w:cstheme="minorHAnsi"/>
        </w:rPr>
      </w:pPr>
    </w:p>
    <w:p w14:paraId="7E22D413" w14:textId="77777777" w:rsidR="00247793" w:rsidRPr="00D03ACE" w:rsidRDefault="00247793" w:rsidP="00247793">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theme="minorHAnsi"/>
        </w:rPr>
      </w:pPr>
      <w:r w:rsidRPr="00D03ACE">
        <w:rPr>
          <w:rFonts w:cstheme="minorHAnsi"/>
        </w:rPr>
        <w:t>Is this a first-time request? If not, how many times have you requested funds for this project? Why is there a continued need for this project?</w:t>
      </w:r>
    </w:p>
    <w:p w14:paraId="192EDC82" w14:textId="77777777" w:rsidR="00247793" w:rsidRPr="00D03ACE" w:rsidRDefault="00247793" w:rsidP="00247793">
      <w:pPr>
        <w:rPr>
          <w:rFonts w:cstheme="minorHAnsi"/>
        </w:rPr>
      </w:pPr>
    </w:p>
    <w:p w14:paraId="35CE2797" w14:textId="77777777" w:rsidR="00247793" w:rsidRPr="00D03ACE" w:rsidRDefault="00247793" w:rsidP="00247793">
      <w:pPr>
        <w:rPr>
          <w:rFonts w:cstheme="minorHAnsi"/>
        </w:rPr>
      </w:pPr>
    </w:p>
    <w:p w14:paraId="40D1A6D2" w14:textId="77777777" w:rsidR="00247793" w:rsidRPr="00D03ACE" w:rsidRDefault="00247793" w:rsidP="00247793">
      <w:pPr>
        <w:rPr>
          <w:rFonts w:cstheme="minorHAnsi"/>
        </w:rPr>
      </w:pPr>
    </w:p>
    <w:p w14:paraId="45F98D65" w14:textId="77777777" w:rsidR="00247793" w:rsidRPr="00D03ACE" w:rsidRDefault="00247793" w:rsidP="00247793">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theme="minorHAnsi"/>
        </w:rPr>
      </w:pPr>
      <w:r w:rsidRPr="00D03ACE">
        <w:rPr>
          <w:rFonts w:cstheme="minorHAnsi"/>
        </w:rPr>
        <w:t>Are you seeking other funds? If so, from what sources?</w:t>
      </w:r>
    </w:p>
    <w:p w14:paraId="11B243FF" w14:textId="77777777" w:rsidR="00247793" w:rsidRPr="00D03ACE" w:rsidRDefault="00247793" w:rsidP="00247793">
      <w:pPr>
        <w:rPr>
          <w:rFonts w:cstheme="minorHAnsi"/>
        </w:rPr>
      </w:pPr>
    </w:p>
    <w:p w14:paraId="7EE73B1D" w14:textId="77777777" w:rsidR="00247793" w:rsidRPr="00D03ACE" w:rsidRDefault="00247793" w:rsidP="00247793">
      <w:pPr>
        <w:rPr>
          <w:rFonts w:cstheme="minorHAnsi"/>
        </w:rPr>
      </w:pPr>
    </w:p>
    <w:p w14:paraId="07D3D18F" w14:textId="77777777" w:rsidR="00247793" w:rsidRPr="00D03ACE" w:rsidRDefault="00247793" w:rsidP="00247793">
      <w:pPr>
        <w:rPr>
          <w:rFonts w:cstheme="minorHAnsi"/>
        </w:rPr>
      </w:pPr>
    </w:p>
    <w:p w14:paraId="641AFE8A" w14:textId="77777777" w:rsidR="00247793" w:rsidRPr="00D03ACE" w:rsidRDefault="00247793" w:rsidP="00247793">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theme="minorHAnsi"/>
        </w:rPr>
      </w:pPr>
      <w:r w:rsidRPr="00D03ACE">
        <w:rPr>
          <w:rFonts w:cstheme="minorHAnsi"/>
        </w:rPr>
        <w:t>How will this project be evaluated for effectiveness?</w:t>
      </w:r>
    </w:p>
    <w:p w14:paraId="7AA3D8AF" w14:textId="77777777" w:rsidR="00247793" w:rsidRPr="00D03ACE" w:rsidRDefault="00247793" w:rsidP="00247793">
      <w:pPr>
        <w:ind w:firstLine="360"/>
        <w:rPr>
          <w:rFonts w:cstheme="minorHAnsi"/>
        </w:rPr>
      </w:pPr>
    </w:p>
    <w:p w14:paraId="7ABCA8A2" w14:textId="77777777" w:rsidR="00247793" w:rsidRPr="00D03ACE" w:rsidRDefault="00247793" w:rsidP="00247793">
      <w:pPr>
        <w:ind w:firstLine="360"/>
        <w:rPr>
          <w:rFonts w:cstheme="minorHAnsi"/>
        </w:rPr>
      </w:pPr>
    </w:p>
    <w:p w14:paraId="329E40D2" w14:textId="77777777" w:rsidR="00247793" w:rsidRPr="00D03ACE" w:rsidRDefault="00247793" w:rsidP="00247793">
      <w:pPr>
        <w:ind w:firstLine="360"/>
        <w:rPr>
          <w:rFonts w:cstheme="minorHAnsi"/>
        </w:rPr>
      </w:pPr>
    </w:p>
    <w:p w14:paraId="7C297667" w14:textId="77777777" w:rsidR="00247793" w:rsidRPr="00D03ACE" w:rsidRDefault="00247793" w:rsidP="00247793">
      <w:pPr>
        <w:ind w:firstLine="360"/>
        <w:rPr>
          <w:rFonts w:cstheme="minorHAnsi"/>
        </w:rPr>
      </w:pPr>
      <w:r w:rsidRPr="00D03ACE">
        <w:rPr>
          <w:rFonts w:cstheme="minorHAnsi"/>
        </w:rPr>
        <w:t>7. Briefly share other information you feel is relevant to our consideration of this request?</w:t>
      </w:r>
    </w:p>
    <w:p w14:paraId="5DB03D82" w14:textId="77777777" w:rsidR="00247793" w:rsidRPr="00D03ACE" w:rsidRDefault="00247793" w:rsidP="00247793">
      <w:pPr>
        <w:rPr>
          <w:rFonts w:cstheme="minorHAnsi"/>
        </w:rPr>
      </w:pPr>
    </w:p>
    <w:p w14:paraId="4D349A3D" w14:textId="014C4262" w:rsidR="00247793" w:rsidRDefault="00247793" w:rsidP="00247793">
      <w:pPr>
        <w:rPr>
          <w:rFonts w:cstheme="minorHAnsi"/>
        </w:rPr>
      </w:pPr>
    </w:p>
    <w:p w14:paraId="659B4CBE" w14:textId="77777777" w:rsidR="00BF25E7" w:rsidRPr="00D03ACE" w:rsidRDefault="00BF25E7" w:rsidP="00247793">
      <w:pPr>
        <w:rPr>
          <w:rFonts w:cstheme="minorHAnsi"/>
        </w:rPr>
      </w:pPr>
    </w:p>
    <w:p w14:paraId="760DF338" w14:textId="77777777" w:rsidR="00247793" w:rsidRPr="00D03ACE" w:rsidRDefault="00247793" w:rsidP="00247793">
      <w:pPr>
        <w:rPr>
          <w:rFonts w:cstheme="minorHAnsi"/>
        </w:rPr>
      </w:pPr>
    </w:p>
    <w:p w14:paraId="66C9C63F" w14:textId="77777777" w:rsidR="00247793" w:rsidRPr="00D03ACE" w:rsidRDefault="00247793" w:rsidP="00247793">
      <w:pPr>
        <w:rPr>
          <w:rFonts w:cstheme="minorHAnsi"/>
          <w:b/>
          <w:bCs/>
        </w:rPr>
      </w:pPr>
      <w:r w:rsidRPr="00D03ACE">
        <w:rPr>
          <w:rFonts w:cstheme="minorHAnsi"/>
          <w:b/>
          <w:bCs/>
        </w:rPr>
        <w:t xml:space="preserve">Applicant signature: By typing full name and date, I certify that all the information I have provided in this application is complete and truthful to the best of my knowledge. </w:t>
      </w:r>
    </w:p>
    <w:p w14:paraId="65C74430" w14:textId="77777777" w:rsidR="00247793" w:rsidRPr="00D03ACE" w:rsidRDefault="00247793" w:rsidP="00247793">
      <w:pPr>
        <w:rPr>
          <w:rFonts w:cstheme="minorHAnsi"/>
        </w:rPr>
      </w:pPr>
    </w:p>
    <w:p w14:paraId="288FD575" w14:textId="77777777" w:rsidR="00247793" w:rsidRPr="00D03ACE" w:rsidRDefault="00247793" w:rsidP="00247793">
      <w:pPr>
        <w:rPr>
          <w:rFonts w:cstheme="minorHAnsi"/>
        </w:rPr>
      </w:pPr>
      <w:r w:rsidRPr="00D03ACE">
        <w:rPr>
          <w:rFonts w:cstheme="minorHAnsi"/>
        </w:rPr>
        <w:t>Signature:</w:t>
      </w:r>
    </w:p>
    <w:p w14:paraId="30FCB230" w14:textId="77777777" w:rsidR="00247793" w:rsidRPr="00D03ACE" w:rsidRDefault="00247793" w:rsidP="00247793">
      <w:pPr>
        <w:rPr>
          <w:rFonts w:cstheme="minorHAnsi"/>
        </w:rPr>
      </w:pPr>
    </w:p>
    <w:p w14:paraId="694C9641" w14:textId="77777777" w:rsidR="00247793" w:rsidRPr="00D03ACE" w:rsidRDefault="00247793" w:rsidP="00247793">
      <w:pPr>
        <w:rPr>
          <w:rFonts w:cstheme="minorHAnsi"/>
        </w:rPr>
      </w:pPr>
    </w:p>
    <w:p w14:paraId="3A2D2C02" w14:textId="77777777" w:rsidR="00247793" w:rsidRPr="00D03ACE" w:rsidRDefault="00247793" w:rsidP="00247793">
      <w:pPr>
        <w:rPr>
          <w:rFonts w:cstheme="minorHAnsi"/>
        </w:rPr>
      </w:pPr>
    </w:p>
    <w:p w14:paraId="71FE0DE2" w14:textId="77777777" w:rsidR="00247793" w:rsidRPr="00D03ACE" w:rsidRDefault="00247793" w:rsidP="00247793">
      <w:pPr>
        <w:rPr>
          <w:rFonts w:cstheme="minorHAnsi"/>
          <w:b/>
          <w:bCs/>
        </w:rPr>
      </w:pPr>
      <w:r w:rsidRPr="00D03ACE">
        <w:rPr>
          <w:rFonts w:cstheme="minorHAnsi"/>
          <w:b/>
          <w:bCs/>
        </w:rPr>
        <w:t>FOR FOUNDATION USE ONLY:</w:t>
      </w:r>
    </w:p>
    <w:p w14:paraId="3A678A0B" w14:textId="77777777" w:rsidR="00247793" w:rsidRPr="00D03ACE" w:rsidRDefault="00247793" w:rsidP="00247793">
      <w:pPr>
        <w:rPr>
          <w:rFonts w:cstheme="minorHAnsi"/>
        </w:rPr>
      </w:pPr>
      <w:r w:rsidRPr="00D03ACE">
        <w:rPr>
          <w:rFonts w:cstheme="minorHAnsi"/>
        </w:rPr>
        <w:t>Date received _________________________          Recommend to Board: Yes or No</w:t>
      </w:r>
    </w:p>
    <w:p w14:paraId="3127940D" w14:textId="77777777" w:rsidR="00247793" w:rsidRPr="00D03ACE" w:rsidRDefault="00247793" w:rsidP="00247793">
      <w:pPr>
        <w:rPr>
          <w:rFonts w:cstheme="minorHAnsi"/>
        </w:rPr>
      </w:pPr>
      <w:r w:rsidRPr="00D03ACE">
        <w:rPr>
          <w:rFonts w:cstheme="minorHAnsi"/>
        </w:rPr>
        <w:t xml:space="preserve">Amount Recommended _________________         </w:t>
      </w:r>
    </w:p>
    <w:p w14:paraId="03931A8C" w14:textId="77777777" w:rsidR="003D3E60" w:rsidRPr="00D03ACE" w:rsidRDefault="003D3E60" w:rsidP="00247793">
      <w:pPr>
        <w:jc w:val="center"/>
        <w:rPr>
          <w:rStyle w:val="Hyperlink2"/>
          <w:rFonts w:ascii="Times New Roman" w:eastAsia="Arial Unicode MS" w:hAnsi="Times New Roman" w:cs="Times New Roman"/>
          <w:color w:val="auto"/>
          <w:sz w:val="24"/>
          <w:szCs w:val="24"/>
          <w:u w:val="none"/>
        </w:rPr>
      </w:pPr>
    </w:p>
    <w:sectPr w:rsidR="003D3E60" w:rsidRPr="00D03ACE" w:rsidSect="00961CE9">
      <w:headerReference w:type="default" r:id="rId12"/>
      <w:footerReference w:type="default" r:id="rId13"/>
      <w:headerReference w:type="first" r:id="rId14"/>
      <w:footerReference w:type="first" r:id="rId15"/>
      <w:pgSz w:w="12240" w:h="15840" w:code="1"/>
      <w:pgMar w:top="2070" w:right="1138" w:bottom="2127" w:left="1080" w:header="1296"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3A850" w14:textId="77777777" w:rsidR="004A19B8" w:rsidRDefault="004A19B8">
      <w:r>
        <w:separator/>
      </w:r>
    </w:p>
    <w:p w14:paraId="5E4CDF33" w14:textId="77777777" w:rsidR="004A19B8" w:rsidRDefault="004A19B8"/>
  </w:endnote>
  <w:endnote w:type="continuationSeparator" w:id="0">
    <w:p w14:paraId="2B32C2CF" w14:textId="77777777" w:rsidR="004A19B8" w:rsidRDefault="004A19B8">
      <w:r>
        <w:continuationSeparator/>
      </w:r>
    </w:p>
    <w:p w14:paraId="55684EEC" w14:textId="77777777" w:rsidR="004A19B8" w:rsidRDefault="004A19B8"/>
  </w:endnote>
  <w:endnote w:type="continuationNotice" w:id="1">
    <w:p w14:paraId="67D3007C" w14:textId="77777777" w:rsidR="004A19B8" w:rsidRDefault="004A19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80"/>
    <w:family w:val="swiss"/>
    <w:pitch w:val="variable"/>
    <w:sig w:usb0="F7FFAFFF" w:usb1="E9DFFFFF" w:usb2="0000003F" w:usb3="00000000" w:csb0="003F01FF" w:csb1="00000000"/>
  </w:font>
  <w:font w:name="Graphik Regular">
    <w:altName w:val="Cambria"/>
    <w:panose1 w:val="00000000000000000000"/>
    <w:charset w:val="00"/>
    <w:family w:val="swiss"/>
    <w:notTrueType/>
    <w:pitch w:val="variable"/>
    <w:sig w:usb0="00000007" w:usb1="00000000" w:usb2="00000000" w:usb3="00000000" w:csb0="00000093" w:csb1="00000000"/>
  </w:font>
  <w:font w:name="SimHei">
    <w:altName w:val="黑体"/>
    <w:panose1 w:val="02010600030101010101"/>
    <w:charset w:val="86"/>
    <w:family w:val="modern"/>
    <w:pitch w:val="fixed"/>
    <w:sig w:usb0="800002BF" w:usb1="38CF7CFA" w:usb2="00000016" w:usb3="00000000" w:csb0="00040001"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TZhongsong">
    <w:charset w:val="86"/>
    <w:family w:val="auto"/>
    <w:pitch w:val="variable"/>
    <w:sig w:usb0="00000287" w:usb1="080F0000" w:usb2="00000010" w:usb3="00000000" w:csb0="0004009F" w:csb1="00000000"/>
  </w:font>
  <w:font w:name="SimSun">
    <w:altName w:val="宋体"/>
    <w:panose1 w:val="02010600030101010101"/>
    <w:charset w:val="86"/>
    <w:family w:val="auto"/>
    <w:pitch w:val="variable"/>
    <w:sig w:usb0="00000003" w:usb1="288F0000" w:usb2="00000016" w:usb3="00000000" w:csb0="00040001" w:csb1="00000000"/>
  </w:font>
  <w:font w:name="Graphik Medium">
    <w:altName w:val="Calibri"/>
    <w:panose1 w:val="00000000000000000000"/>
    <w:charset w:val="00"/>
    <w:family w:val="swiss"/>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C8549" w14:textId="77777777" w:rsidR="00961CE9" w:rsidRPr="00F05793" w:rsidRDefault="00961CE9" w:rsidP="00961CE9">
    <w:pPr>
      <w:pStyle w:val="Footer"/>
    </w:pPr>
    <w:r>
      <w:rPr>
        <w:noProof/>
      </w:rPr>
      <mc:AlternateContent>
        <mc:Choice Requires="wpg">
          <w:drawing>
            <wp:anchor distT="0" distB="0" distL="114300" distR="114300" simplePos="0" relativeHeight="251657728" behindDoc="0" locked="0" layoutInCell="1" allowOverlap="1" wp14:anchorId="34F231B0" wp14:editId="4A69038E">
              <wp:simplePos x="0" y="0"/>
              <wp:positionH relativeFrom="column">
                <wp:posOffset>-680720</wp:posOffset>
              </wp:positionH>
              <wp:positionV relativeFrom="paragraph">
                <wp:posOffset>-686012</wp:posOffset>
              </wp:positionV>
              <wp:extent cx="7772400" cy="1307465"/>
              <wp:effectExtent l="0" t="0" r="0" b="6985"/>
              <wp:wrapNone/>
              <wp:docPr id="17" name="Group 17"/>
              <wp:cNvGraphicFramePr/>
              <a:graphic xmlns:a="http://schemas.openxmlformats.org/drawingml/2006/main">
                <a:graphicData uri="http://schemas.microsoft.com/office/word/2010/wordprocessingGroup">
                  <wpg:wgp>
                    <wpg:cNvGrpSpPr/>
                    <wpg:grpSpPr>
                      <a:xfrm>
                        <a:off x="0" y="0"/>
                        <a:ext cx="7772400" cy="1307465"/>
                        <a:chOff x="0" y="0"/>
                        <a:chExt cx="7772400" cy="1307465"/>
                      </a:xfrm>
                    </wpg:grpSpPr>
                    <pic:pic xmlns:pic="http://schemas.openxmlformats.org/drawingml/2006/picture">
                      <pic:nvPicPr>
                        <pic:cNvPr id="19" name="Picture 19"/>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72400" cy="1307465"/>
                        </a:xfrm>
                        <a:prstGeom prst="rect">
                          <a:avLst/>
                        </a:prstGeom>
                      </pic:spPr>
                    </pic:pic>
                    <wpg:grpSp>
                      <wpg:cNvPr id="20" name="Group 20"/>
                      <wpg:cNvGrpSpPr/>
                      <wpg:grpSpPr>
                        <a:xfrm>
                          <a:off x="465666" y="258233"/>
                          <a:ext cx="1068816" cy="788616"/>
                          <a:chOff x="0" y="0"/>
                          <a:chExt cx="1069340" cy="789892"/>
                        </a:xfrm>
                      </wpg:grpSpPr>
                      <wps:wsp>
                        <wps:cNvPr id="21" name="Text Box 21"/>
                        <wps:cNvSpPr txBox="1"/>
                        <wps:spPr>
                          <a:xfrm>
                            <a:off x="0" y="376737"/>
                            <a:ext cx="996950" cy="4131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EB7021" w14:textId="77777777" w:rsidR="00961CE9" w:rsidRDefault="00961CE9" w:rsidP="00961CE9">
                              <w:pPr>
                                <w:spacing w:line="160" w:lineRule="exact"/>
                                <w:rPr>
                                  <w:rFonts w:ascii="Graphik Medium" w:hAnsi="Graphik Medium"/>
                                  <w:b/>
                                  <w:color w:val="F2F2F2" w:themeColor="background1" w:themeShade="F2"/>
                                  <w:spacing w:val="6"/>
                                  <w:sz w:val="11"/>
                                  <w:szCs w:val="11"/>
                                </w:rPr>
                              </w:pPr>
                              <w:r w:rsidRPr="004F4407">
                                <w:rPr>
                                  <w:rFonts w:ascii="Graphik Medium" w:hAnsi="Graphik Medium"/>
                                  <w:b/>
                                  <w:color w:val="F2F2F2" w:themeColor="background1" w:themeShade="F2"/>
                                  <w:spacing w:val="6"/>
                                  <w:sz w:val="11"/>
                                  <w:szCs w:val="11"/>
                                </w:rPr>
                                <w:t>PIEDMONT LITHIUM INC</w:t>
                              </w:r>
                            </w:p>
                            <w:p w14:paraId="31395A1C" w14:textId="77777777" w:rsidR="00961CE9" w:rsidRPr="00946CC3" w:rsidRDefault="00CE374E" w:rsidP="00961CE9">
                              <w:pPr>
                                <w:spacing w:line="280" w:lineRule="exact"/>
                                <w:rPr>
                                  <w:rFonts w:asciiTheme="minorHAnsi" w:hAnsiTheme="minorHAnsi"/>
                                  <w:color w:val="FFFFFF" w:themeColor="background1"/>
                                  <w:sz w:val="15"/>
                                  <w:szCs w:val="15"/>
                                  <w:u w:val="single"/>
                                </w:rPr>
                              </w:pPr>
                              <w:hyperlink r:id="rId2" w:history="1">
                                <w:r w:rsidR="00961CE9" w:rsidRPr="00946CC3">
                                  <w:rPr>
                                    <w:rFonts w:asciiTheme="minorHAnsi" w:hAnsiTheme="minorHAnsi"/>
                                    <w:color w:val="FFFFFF" w:themeColor="background1"/>
                                    <w:sz w:val="15"/>
                                    <w:szCs w:val="15"/>
                                  </w:rPr>
                                  <w:t>piedmontlithium.com</w:t>
                                </w:r>
                              </w:hyperlink>
                            </w:p>
                            <w:p w14:paraId="0042BFE3" w14:textId="77777777" w:rsidR="00961CE9" w:rsidRPr="00F20BF0" w:rsidRDefault="00961CE9" w:rsidP="00961CE9">
                              <w:pPr>
                                <w:tabs>
                                  <w:tab w:val="left" w:pos="450"/>
                                </w:tabs>
                                <w:spacing w:line="160" w:lineRule="exact"/>
                                <w:rPr>
                                  <w:rFonts w:asciiTheme="majorHAnsi" w:hAnsiTheme="majorHAnsi"/>
                                  <w:color w:val="F2F2F2" w:themeColor="background1" w:themeShade="F2"/>
                                  <w:spacing w:val="-4"/>
                                  <w:sz w:val="12"/>
                                  <w:szCs w:val="18"/>
                                </w:rPr>
                              </w:pPr>
                            </w:p>
                            <w:p w14:paraId="1BC82788" w14:textId="77777777" w:rsidR="00961CE9" w:rsidRPr="004F4407" w:rsidRDefault="00961CE9" w:rsidP="00961CE9">
                              <w:pPr>
                                <w:spacing w:line="280" w:lineRule="exact"/>
                                <w:rPr>
                                  <w:rFonts w:ascii="Graphik Medium" w:hAnsi="Graphik Medium"/>
                                  <w:b/>
                                  <w:color w:val="F2F2F2" w:themeColor="background1" w:themeShade="F2"/>
                                  <w:spacing w:val="6"/>
                                  <w:sz w:val="11"/>
                                  <w:szCs w:val="1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2" name="Picture 22" descr="A black and white logo&#10;&#10;Description automatically generated with low confidence"/>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069340" cy="347345"/>
                          </a:xfrm>
                          <a:prstGeom prst="rect">
                            <a:avLst/>
                          </a:prstGeom>
                        </pic:spPr>
                      </pic:pic>
                    </wpg:grpSp>
                    <wpg:grpSp>
                      <wpg:cNvPr id="23" name="Group 7"/>
                      <wpg:cNvGrpSpPr/>
                      <wpg:grpSpPr>
                        <a:xfrm>
                          <a:off x="3657600" y="203200"/>
                          <a:ext cx="1527696" cy="920580"/>
                          <a:chOff x="0" y="0"/>
                          <a:chExt cx="1528819" cy="921452"/>
                        </a:xfrm>
                      </wpg:grpSpPr>
                      <wps:wsp>
                        <wps:cNvPr id="24" name="Text Box 24"/>
                        <wps:cNvSpPr txBox="1"/>
                        <wps:spPr>
                          <a:xfrm>
                            <a:off x="204768" y="0"/>
                            <a:ext cx="1324051" cy="9214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DA2D1E" w14:textId="77777777" w:rsidR="00961CE9" w:rsidRPr="00946CC3" w:rsidRDefault="00961CE9" w:rsidP="00961CE9">
                              <w:pPr>
                                <w:spacing w:line="280" w:lineRule="exact"/>
                                <w:rPr>
                                  <w:rFonts w:ascii="Graphik Medium" w:hAnsi="Graphik Medium"/>
                                  <w:b/>
                                  <w:bCs/>
                                  <w:color w:val="F2F2F2" w:themeColor="background1" w:themeShade="F2"/>
                                  <w:sz w:val="15"/>
                                  <w:szCs w:val="15"/>
                                </w:rPr>
                              </w:pPr>
                              <w:r w:rsidRPr="00946CC3">
                                <w:rPr>
                                  <w:rFonts w:ascii="Graphik Medium" w:hAnsi="Graphik Medium"/>
                                  <w:b/>
                                  <w:bCs/>
                                  <w:color w:val="F2F2F2" w:themeColor="background1" w:themeShade="F2"/>
                                  <w:sz w:val="15"/>
                                  <w:szCs w:val="15"/>
                                </w:rPr>
                                <w:t>Australia</w:t>
                              </w:r>
                              <w:r>
                                <w:rPr>
                                  <w:rFonts w:ascii="Graphik Medium" w:hAnsi="Graphik Medium"/>
                                  <w:b/>
                                  <w:bCs/>
                                  <w:color w:val="F2F2F2" w:themeColor="background1" w:themeShade="F2"/>
                                  <w:sz w:val="15"/>
                                  <w:szCs w:val="15"/>
                                </w:rPr>
                                <w:t xml:space="preserve"> Address</w:t>
                              </w:r>
                            </w:p>
                            <w:p w14:paraId="6301938A" w14:textId="77777777" w:rsidR="00961CE9" w:rsidRPr="005C24B4" w:rsidRDefault="00961CE9" w:rsidP="00961CE9">
                              <w:pPr>
                                <w:spacing w:line="280" w:lineRule="exact"/>
                                <w:rPr>
                                  <w:rFonts w:asciiTheme="minorHAnsi" w:hAnsiTheme="minorHAnsi"/>
                                  <w:color w:val="F2F2F2" w:themeColor="background1" w:themeShade="F2"/>
                                  <w:sz w:val="15"/>
                                  <w:szCs w:val="15"/>
                                </w:rPr>
                              </w:pPr>
                              <w:r w:rsidRPr="005C24B4">
                                <w:rPr>
                                  <w:rFonts w:asciiTheme="minorHAnsi" w:hAnsiTheme="minorHAnsi"/>
                                  <w:color w:val="F2F2F2" w:themeColor="background1" w:themeShade="F2"/>
                                  <w:sz w:val="15"/>
                                  <w:szCs w:val="15"/>
                                </w:rPr>
                                <w:t xml:space="preserve">Level 9, 28 The Esplanade </w:t>
                              </w:r>
                            </w:p>
                            <w:p w14:paraId="4E860573" w14:textId="77777777" w:rsidR="00961CE9" w:rsidRDefault="00961CE9" w:rsidP="00961CE9">
                              <w:pPr>
                                <w:spacing w:line="280" w:lineRule="exact"/>
                                <w:rPr>
                                  <w:rFonts w:asciiTheme="minorHAnsi" w:hAnsiTheme="minorHAnsi"/>
                                  <w:color w:val="F2F2F2" w:themeColor="background1" w:themeShade="F2"/>
                                  <w:sz w:val="15"/>
                                  <w:szCs w:val="15"/>
                                </w:rPr>
                              </w:pPr>
                              <w:r w:rsidRPr="005C24B4">
                                <w:rPr>
                                  <w:rFonts w:asciiTheme="minorHAnsi" w:hAnsiTheme="minorHAnsi"/>
                                  <w:color w:val="F2F2F2" w:themeColor="background1" w:themeShade="F2"/>
                                  <w:sz w:val="15"/>
                                  <w:szCs w:val="15"/>
                                </w:rPr>
                                <w:t>Perth WA 6000</w:t>
                              </w:r>
                            </w:p>
                            <w:p w14:paraId="068BF156" w14:textId="77777777" w:rsidR="00961CE9"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61 8 9322 6322</w:t>
                              </w:r>
                            </w:p>
                            <w:p w14:paraId="41B61A94" w14:textId="77777777" w:rsidR="00961CE9" w:rsidRPr="003C54C7"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ARBN 647 286 36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6" name="Picture 26" descr="Shape&#10;&#10;Description automatically generated with low confidence"/>
                          <pic:cNvPicPr>
                            <a:picLocks noChangeAspect="1"/>
                          </pic:cNvPicPr>
                        </pic:nvPicPr>
                        <pic:blipFill>
                          <a:blip r:embed="rId4">
                            <a:extLst>
                              <a:ext uri="{BEBA8EAE-BF5A-486C-A8C5-ECC9F3942E4B}">
                                <a14:imgProps xmlns:a14="http://schemas.microsoft.com/office/drawing/2010/main">
                                  <a14:imgLayer r:embed="rId5">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58521"/>
                            <a:ext cx="135255" cy="135255"/>
                          </a:xfrm>
                          <a:prstGeom prst="rect">
                            <a:avLst/>
                          </a:prstGeom>
                        </pic:spPr>
                      </pic:pic>
                    </wpg:grpSp>
                    <wpg:grpSp>
                      <wpg:cNvPr id="27" name="Group 27"/>
                      <wpg:cNvGrpSpPr/>
                      <wpg:grpSpPr>
                        <a:xfrm>
                          <a:off x="5520266" y="198967"/>
                          <a:ext cx="1789823" cy="715654"/>
                          <a:chOff x="-9780" y="0"/>
                          <a:chExt cx="1791031" cy="716890"/>
                        </a:xfrm>
                      </wpg:grpSpPr>
                      <wps:wsp>
                        <wps:cNvPr id="28" name="Text Box 28"/>
                        <wps:cNvSpPr txBox="1"/>
                        <wps:spPr>
                          <a:xfrm>
                            <a:off x="226771" y="0"/>
                            <a:ext cx="1554480" cy="7168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EEF9AF" w14:textId="77777777" w:rsidR="00961CE9" w:rsidRDefault="00CE374E" w:rsidP="00961CE9">
                              <w:pPr>
                                <w:spacing w:line="280" w:lineRule="exact"/>
                                <w:rPr>
                                  <w:rFonts w:asciiTheme="minorHAnsi" w:hAnsiTheme="minorHAnsi"/>
                                  <w:color w:val="FFFFFF" w:themeColor="background1"/>
                                  <w:sz w:val="15"/>
                                  <w:szCs w:val="15"/>
                                </w:rPr>
                              </w:pPr>
                              <w:hyperlink r:id="rId6" w:history="1">
                                <w:r w:rsidR="00961CE9" w:rsidRPr="004F0C36">
                                  <w:rPr>
                                    <w:rFonts w:asciiTheme="minorHAnsi" w:hAnsiTheme="minorHAnsi"/>
                                    <w:color w:val="FFFFFF" w:themeColor="background1"/>
                                    <w:sz w:val="15"/>
                                    <w:szCs w:val="15"/>
                                  </w:rPr>
                                  <w:t>info@piedmontlithium.com</w:t>
                                </w:r>
                              </w:hyperlink>
                            </w:p>
                            <w:p w14:paraId="68ED7575" w14:textId="77777777" w:rsidR="00961CE9" w:rsidRPr="003C54C7" w:rsidRDefault="00961CE9" w:rsidP="00961CE9">
                              <w:pPr>
                                <w:spacing w:line="280" w:lineRule="exact"/>
                                <w:rPr>
                                  <w:rFonts w:asciiTheme="minorHAnsi" w:hAnsiTheme="minorHAnsi"/>
                                  <w:color w:val="FFFFFF" w:themeColor="background1"/>
                                  <w:sz w:val="15"/>
                                  <w:szCs w:val="15"/>
                                </w:rPr>
                              </w:pPr>
                              <w:r>
                                <w:rPr>
                                  <w:rFonts w:asciiTheme="minorHAnsi" w:hAnsiTheme="minorHAnsi"/>
                                  <w:color w:val="FFFFFF" w:themeColor="background1"/>
                                  <w:sz w:val="15"/>
                                  <w:szCs w:val="15"/>
                                </w:rPr>
                                <w:t>www.piedmontlithium.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9" name="Picture 29" descr="Shape, arrow&#10;&#10;Description automatically generated"/>
                          <pic:cNvPicPr>
                            <a:picLocks noChangeAspect="1"/>
                          </pic:cNvPicPr>
                        </pic:nvPicPr>
                        <pic:blipFill>
                          <a:blip r:embed="rId7">
                            <a:extLst>
                              <a:ext uri="{BEBA8EAE-BF5A-486C-A8C5-ECC9F3942E4B}">
                                <a14:imgProps xmlns:a14="http://schemas.microsoft.com/office/drawing/2010/main">
                                  <a14:imgLayer r:embed="rId8">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9780" y="49968"/>
                            <a:ext cx="135255" cy="135255"/>
                          </a:xfrm>
                          <a:prstGeom prst="rect">
                            <a:avLst/>
                          </a:prstGeom>
                        </pic:spPr>
                      </pic:pic>
                    </wpg:grpSp>
                    <wpg:grpSp>
                      <wpg:cNvPr id="30" name="Group 30"/>
                      <wpg:cNvGrpSpPr/>
                      <wpg:grpSpPr>
                        <a:xfrm>
                          <a:off x="1803400" y="207433"/>
                          <a:ext cx="1622265" cy="781637"/>
                          <a:chOff x="0" y="0"/>
                          <a:chExt cx="1528877" cy="782320"/>
                        </a:xfrm>
                      </wpg:grpSpPr>
                      <wps:wsp>
                        <wps:cNvPr id="31" name="Text Box 31"/>
                        <wps:cNvSpPr txBox="1"/>
                        <wps:spPr>
                          <a:xfrm>
                            <a:off x="204826" y="0"/>
                            <a:ext cx="1324051" cy="782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CBC0E" w14:textId="77777777" w:rsidR="00961CE9" w:rsidRPr="00946CC3" w:rsidRDefault="00961CE9" w:rsidP="00961CE9">
                              <w:pPr>
                                <w:spacing w:line="280" w:lineRule="exact"/>
                                <w:rPr>
                                  <w:rFonts w:ascii="Graphik Medium" w:hAnsi="Graphik Medium"/>
                                  <w:b/>
                                  <w:bCs/>
                                  <w:color w:val="F2F2F2" w:themeColor="background1" w:themeShade="F2"/>
                                  <w:sz w:val="15"/>
                                  <w:szCs w:val="15"/>
                                </w:rPr>
                              </w:pPr>
                              <w:r>
                                <w:rPr>
                                  <w:rFonts w:ascii="Graphik Medium" w:hAnsi="Graphik Medium"/>
                                  <w:b/>
                                  <w:bCs/>
                                  <w:color w:val="F2F2F2" w:themeColor="background1" w:themeShade="F2"/>
                                  <w:sz w:val="15"/>
                                  <w:szCs w:val="15"/>
                                </w:rPr>
                                <w:t>Head Office – United States</w:t>
                              </w:r>
                            </w:p>
                            <w:p w14:paraId="58C76EE1" w14:textId="77777777" w:rsidR="00961CE9"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42 E Catawba Street</w:t>
                              </w:r>
                            </w:p>
                            <w:p w14:paraId="75F58913" w14:textId="77777777" w:rsidR="00961CE9"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Belmont, NC 28012</w:t>
                              </w:r>
                            </w:p>
                            <w:p w14:paraId="679887D9" w14:textId="77777777" w:rsidR="00961CE9" w:rsidRPr="003C54C7"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704 461 8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2" name="Picture 32" descr="Shape&#10;&#10;Description automatically generated with low confidence"/>
                          <pic:cNvPicPr>
                            <a:picLocks noChangeAspect="1"/>
                          </pic:cNvPicPr>
                        </pic:nvPicPr>
                        <pic:blipFill>
                          <a:blip r:embed="rId4">
                            <a:extLst>
                              <a:ext uri="{BEBA8EAE-BF5A-486C-A8C5-ECC9F3942E4B}">
                                <a14:imgProps xmlns:a14="http://schemas.microsoft.com/office/drawing/2010/main">
                                  <a14:imgLayer r:embed="rId5">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58521"/>
                            <a:ext cx="135255" cy="135255"/>
                          </a:xfrm>
                          <a:prstGeom prst="rect">
                            <a:avLst/>
                          </a:prstGeom>
                        </pic:spPr>
                      </pic:pic>
                    </wpg:grpSp>
                    <pic:pic xmlns:pic="http://schemas.openxmlformats.org/drawingml/2006/picture">
                      <pic:nvPicPr>
                        <pic:cNvPr id="33" name="Picture 5" descr="Icon&#10;&#10;Description automatically generated"/>
                        <pic:cNvPicPr>
                          <a:picLocks noChangeAspect="1"/>
                        </pic:cNvPicPr>
                      </pic:nvPicPr>
                      <pic:blipFill>
                        <a:blip r:embed="rId9">
                          <a:extLst>
                            <a:ext uri="{BEBA8EAE-BF5A-486C-A8C5-ECC9F3942E4B}">
                              <a14:imgProps xmlns:a14="http://schemas.microsoft.com/office/drawing/2010/main">
                                <a14:imgLayer r:embed="rId10">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1824566" y="787400"/>
                          <a:ext cx="116840" cy="116840"/>
                        </a:xfrm>
                        <a:prstGeom prst="rect">
                          <a:avLst/>
                        </a:prstGeom>
                      </pic:spPr>
                    </pic:pic>
                    <pic:pic xmlns:pic="http://schemas.openxmlformats.org/drawingml/2006/picture">
                      <pic:nvPicPr>
                        <pic:cNvPr id="34" name="Picture 12" descr="Icon&#10;&#10;Description automatically generated"/>
                        <pic:cNvPicPr>
                          <a:picLocks noChangeAspect="1"/>
                        </pic:cNvPicPr>
                      </pic:nvPicPr>
                      <pic:blipFill>
                        <a:blip r:embed="rId9">
                          <a:extLst>
                            <a:ext uri="{BEBA8EAE-BF5A-486C-A8C5-ECC9F3942E4B}">
                              <a14:imgProps xmlns:a14="http://schemas.microsoft.com/office/drawing/2010/main">
                                <a14:imgLayer r:embed="rId10">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3670300" y="791633"/>
                          <a:ext cx="116840" cy="116840"/>
                        </a:xfrm>
                        <a:prstGeom prst="rect">
                          <a:avLst/>
                        </a:prstGeom>
                      </pic:spPr>
                    </pic:pic>
                    <pic:pic xmlns:pic="http://schemas.openxmlformats.org/drawingml/2006/picture">
                      <pic:nvPicPr>
                        <pic:cNvPr id="35" name="Picture 35" descr="A picture containing building, window&#10;&#10;Description automatically generated"/>
                        <pic:cNvPicPr>
                          <a:picLocks noChangeAspect="1"/>
                        </pic:cNvPicPr>
                      </pic:nvPicPr>
                      <pic:blipFill>
                        <a:blip r:embed="rId11">
                          <a:extLst>
                            <a:ext uri="{BEBA8EAE-BF5A-486C-A8C5-ECC9F3942E4B}">
                              <a14:imgProps xmlns:a14="http://schemas.microsoft.com/office/drawing/2010/main">
                                <a14:imgLayer r:embed="rId12">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5528733" y="452967"/>
                          <a:ext cx="118110" cy="118110"/>
                        </a:xfrm>
                        <a:prstGeom prst="rect">
                          <a:avLst/>
                        </a:prstGeom>
                      </pic:spPr>
                    </pic:pic>
                  </wpg:wgp>
                </a:graphicData>
              </a:graphic>
            </wp:anchor>
          </w:drawing>
        </mc:Choice>
        <mc:Fallback>
          <w:pict>
            <v:group w14:anchorId="34F231B0" id="Group 17" o:spid="_x0000_s1026" style="position:absolute;margin-left:-53.6pt;margin-top:-54pt;width:612pt;height:102.95pt;z-index:251657728" coordsize="77724,13074"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width:77724;height:13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">
                <v:imagedata r:id="rId13" o:title=""/>
              </v:shape>
              <v:group id="Group 20" o:spid="_x0000_s1028" style="position:absolute;left:4656;top:2582;width:10688;height:7886" coordsize="10693,7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202" coordsize="21600,21600" o:spt="202" path="m,l,21600r21600,l21600,xe">
                  <v:stroke joinstyle="miter"/>
                  <v:path gradientshapeok="t" o:connecttype="rect"/>
                </v:shapetype>
                <v:shape id="Text Box 21" o:spid="_x0000_s1029" type="#_x0000_t202" style="position:absolute;top:3767;width:9969;height:4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" filled="f" stroked="f" strokeweight=".5pt">
                  <v:textbox inset="0,0,0,0">
                    <w:txbxContent>
                      <w:p w14:paraId="26EB7021" w14:textId="77777777" w:rsidR="00961CE9" w:rsidRDefault="00961CE9" w:rsidP="00961CE9">
                        <w:pPr>
                          <w:spacing w:line="160" w:lineRule="exact"/>
                          <w:rPr>
                            <w:rFonts w:ascii="Graphik Medium" w:hAnsi="Graphik Medium"/>
                            <w:b/>
                            <w:color w:val="F2F2F2" w:themeColor="background1" w:themeShade="F2"/>
                            <w:spacing w:val="6"/>
                            <w:sz w:val="11"/>
                            <w:szCs w:val="11"/>
                          </w:rPr>
                        </w:pPr>
                        <w:r w:rsidRPr="004F4407">
                          <w:rPr>
                            <w:rFonts w:ascii="Graphik Medium" w:hAnsi="Graphik Medium"/>
                            <w:b/>
                            <w:color w:val="F2F2F2" w:themeColor="background1" w:themeShade="F2"/>
                            <w:spacing w:val="6"/>
                            <w:sz w:val="11"/>
                            <w:szCs w:val="11"/>
                          </w:rPr>
                          <w:t>PIEDMONT LITHIUM INC</w:t>
                        </w:r>
                      </w:p>
                      <w:p w14:paraId="31395A1C" w14:textId="77777777" w:rsidR="00961CE9" w:rsidRPr="00946CC3" w:rsidRDefault="00C70F00" w:rsidP="00961CE9">
                        <w:pPr>
                          <w:spacing w:line="280" w:lineRule="exact"/>
                          <w:rPr>
                            <w:rFonts w:asciiTheme="minorHAnsi" w:hAnsiTheme="minorHAnsi"/>
                            <w:color w:val="FFFFFF" w:themeColor="background1"/>
                            <w:sz w:val="15"/>
                            <w:szCs w:val="15"/>
                            <w:u w:val="single"/>
                          </w:rPr>
                        </w:pPr>
                        <w:hyperlink r:id="rId14" w:history="1">
                          <w:r w:rsidR="00961CE9" w:rsidRPr="00946CC3">
                            <w:rPr>
                              <w:rFonts w:asciiTheme="minorHAnsi" w:hAnsiTheme="minorHAnsi"/>
                              <w:color w:val="FFFFFF" w:themeColor="background1"/>
                              <w:sz w:val="15"/>
                              <w:szCs w:val="15"/>
                            </w:rPr>
                            <w:t>piedmontlithium.com</w:t>
                          </w:r>
                        </w:hyperlink>
                      </w:p>
                      <w:p w14:paraId="0042BFE3" w14:textId="77777777" w:rsidR="00961CE9" w:rsidRPr="00F20BF0" w:rsidRDefault="00961CE9" w:rsidP="00961CE9">
                        <w:pPr>
                          <w:tabs>
                            <w:tab w:val="left" w:pos="450"/>
                          </w:tabs>
                          <w:spacing w:line="160" w:lineRule="exact"/>
                          <w:rPr>
                            <w:rFonts w:asciiTheme="majorHAnsi" w:hAnsiTheme="majorHAnsi"/>
                            <w:color w:val="F2F2F2" w:themeColor="background1" w:themeShade="F2"/>
                            <w:spacing w:val="-4"/>
                            <w:sz w:val="12"/>
                            <w:szCs w:val="18"/>
                          </w:rPr>
                        </w:pPr>
                      </w:p>
                      <w:p w14:paraId="1BC82788" w14:textId="77777777" w:rsidR="00961CE9" w:rsidRPr="004F4407" w:rsidRDefault="00961CE9" w:rsidP="00961CE9">
                        <w:pPr>
                          <w:spacing w:line="280" w:lineRule="exact"/>
                          <w:rPr>
                            <w:rFonts w:ascii="Graphik Medium" w:hAnsi="Graphik Medium"/>
                            <w:b/>
                            <w:color w:val="F2F2F2" w:themeColor="background1" w:themeShade="F2"/>
                            <w:spacing w:val="6"/>
                            <w:sz w:val="11"/>
                            <w:szCs w:val="11"/>
                          </w:rPr>
                        </w:pPr>
                      </w:p>
                    </w:txbxContent>
                  </v:textbox>
                </v:shape>
                <v:shape id="Picture 22" o:spid="_x0000_s1030" type="#_x0000_t75" alt="A black and white logo&#10;&#10;Description automatically generated with low confidence" style="position:absolute;width:10693;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">
                  <v:imagedata r:id="rId15" o:title="A black and white logo&#10;&#10;Description automatically generated with low confidence"/>
                </v:shape>
              </v:group>
              <v:group id="Group 7" o:spid="_x0000_s1031" style="position:absolute;left:36576;top:2032;width:15276;height:9205" coordsize="15288,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Text Box 24" o:spid="_x0000_s1032" type="#_x0000_t202" style="position:absolute;left:2047;width:13241;height:9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" filled="f" stroked="f" strokeweight=".5pt">
                  <v:textbox inset="0,0,0,0">
                    <w:txbxContent>
                      <w:p w14:paraId="0EDA2D1E" w14:textId="77777777" w:rsidR="00961CE9" w:rsidRPr="00946CC3" w:rsidRDefault="00961CE9" w:rsidP="00961CE9">
                        <w:pPr>
                          <w:spacing w:line="280" w:lineRule="exact"/>
                          <w:rPr>
                            <w:rFonts w:ascii="Graphik Medium" w:hAnsi="Graphik Medium"/>
                            <w:b/>
                            <w:bCs/>
                            <w:color w:val="F2F2F2" w:themeColor="background1" w:themeShade="F2"/>
                            <w:sz w:val="15"/>
                            <w:szCs w:val="15"/>
                          </w:rPr>
                        </w:pPr>
                        <w:r w:rsidRPr="00946CC3">
                          <w:rPr>
                            <w:rFonts w:ascii="Graphik Medium" w:hAnsi="Graphik Medium"/>
                            <w:b/>
                            <w:bCs/>
                            <w:color w:val="F2F2F2" w:themeColor="background1" w:themeShade="F2"/>
                            <w:sz w:val="15"/>
                            <w:szCs w:val="15"/>
                          </w:rPr>
                          <w:t>Australia</w:t>
                        </w:r>
                        <w:r>
                          <w:rPr>
                            <w:rFonts w:ascii="Graphik Medium" w:hAnsi="Graphik Medium"/>
                            <w:b/>
                            <w:bCs/>
                            <w:color w:val="F2F2F2" w:themeColor="background1" w:themeShade="F2"/>
                            <w:sz w:val="15"/>
                            <w:szCs w:val="15"/>
                          </w:rPr>
                          <w:t xml:space="preserve"> Address</w:t>
                        </w:r>
                      </w:p>
                      <w:p w14:paraId="6301938A" w14:textId="77777777" w:rsidR="00961CE9" w:rsidRPr="005C24B4" w:rsidRDefault="00961CE9" w:rsidP="00961CE9">
                        <w:pPr>
                          <w:spacing w:line="280" w:lineRule="exact"/>
                          <w:rPr>
                            <w:rFonts w:asciiTheme="minorHAnsi" w:hAnsiTheme="minorHAnsi"/>
                            <w:color w:val="F2F2F2" w:themeColor="background1" w:themeShade="F2"/>
                            <w:sz w:val="15"/>
                            <w:szCs w:val="15"/>
                          </w:rPr>
                        </w:pPr>
                        <w:r w:rsidRPr="005C24B4">
                          <w:rPr>
                            <w:rFonts w:asciiTheme="minorHAnsi" w:hAnsiTheme="minorHAnsi"/>
                            <w:color w:val="F2F2F2" w:themeColor="background1" w:themeShade="F2"/>
                            <w:sz w:val="15"/>
                            <w:szCs w:val="15"/>
                          </w:rPr>
                          <w:t xml:space="preserve">Level 9, 28 The Esplanade </w:t>
                        </w:r>
                      </w:p>
                      <w:p w14:paraId="4E860573" w14:textId="77777777" w:rsidR="00961CE9" w:rsidRDefault="00961CE9" w:rsidP="00961CE9">
                        <w:pPr>
                          <w:spacing w:line="280" w:lineRule="exact"/>
                          <w:rPr>
                            <w:rFonts w:asciiTheme="minorHAnsi" w:hAnsiTheme="minorHAnsi"/>
                            <w:color w:val="F2F2F2" w:themeColor="background1" w:themeShade="F2"/>
                            <w:sz w:val="15"/>
                            <w:szCs w:val="15"/>
                          </w:rPr>
                        </w:pPr>
                        <w:r w:rsidRPr="005C24B4">
                          <w:rPr>
                            <w:rFonts w:asciiTheme="minorHAnsi" w:hAnsiTheme="minorHAnsi"/>
                            <w:color w:val="F2F2F2" w:themeColor="background1" w:themeShade="F2"/>
                            <w:sz w:val="15"/>
                            <w:szCs w:val="15"/>
                          </w:rPr>
                          <w:t>Perth WA 6000</w:t>
                        </w:r>
                      </w:p>
                      <w:p w14:paraId="068BF156" w14:textId="77777777" w:rsidR="00961CE9"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61 8 9322 6322</w:t>
                        </w:r>
                      </w:p>
                      <w:p w14:paraId="41B61A94" w14:textId="77777777" w:rsidR="00961CE9" w:rsidRPr="003C54C7"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ARBN 647 286 360</w:t>
                        </w:r>
                      </w:p>
                    </w:txbxContent>
                  </v:textbox>
                </v:shape>
                <v:shape id="Picture 26" o:spid="_x0000_s1033" type="#_x0000_t75" alt="Shape&#10;&#10;Description automatically generated with low confidence" style="position:absolute;top:585;width:1352;height:1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">
                  <v:imagedata r:id="rId16" o:title="Shape&#10;&#10;Description automatically generated with low confidence"/>
                </v:shape>
              </v:group>
              <v:group id="Group 27" o:spid="_x0000_s1034" style="position:absolute;left:55202;top:1989;width:17898;height:7157" coordorigin="-97" coordsize="17910,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Text Box 28" o:spid="_x0000_s1035" type="#_x0000_t202" style="position:absolute;left:2267;width:15545;height:7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" filled="f" stroked="f" strokeweight=".5pt">
                  <v:textbox inset="0,0,0,0">
                    <w:txbxContent>
                      <w:p w14:paraId="16EEF9AF" w14:textId="77777777" w:rsidR="00961CE9" w:rsidRDefault="00C70F00" w:rsidP="00961CE9">
                        <w:pPr>
                          <w:spacing w:line="280" w:lineRule="exact"/>
                          <w:rPr>
                            <w:rFonts w:asciiTheme="minorHAnsi" w:hAnsiTheme="minorHAnsi"/>
                            <w:color w:val="FFFFFF" w:themeColor="background1"/>
                            <w:sz w:val="15"/>
                            <w:szCs w:val="15"/>
                          </w:rPr>
                        </w:pPr>
                        <w:hyperlink r:id="rId17" w:history="1">
                          <w:r w:rsidR="00961CE9" w:rsidRPr="004F0C36">
                            <w:rPr>
                              <w:rFonts w:asciiTheme="minorHAnsi" w:hAnsiTheme="minorHAnsi"/>
                              <w:color w:val="FFFFFF" w:themeColor="background1"/>
                              <w:sz w:val="15"/>
                              <w:szCs w:val="15"/>
                            </w:rPr>
                            <w:t>info@piedmontlithium.com</w:t>
                          </w:r>
                        </w:hyperlink>
                      </w:p>
                      <w:p w14:paraId="68ED7575" w14:textId="77777777" w:rsidR="00961CE9" w:rsidRPr="003C54C7" w:rsidRDefault="00961CE9" w:rsidP="00961CE9">
                        <w:pPr>
                          <w:spacing w:line="280" w:lineRule="exact"/>
                          <w:rPr>
                            <w:rFonts w:asciiTheme="minorHAnsi" w:hAnsiTheme="minorHAnsi"/>
                            <w:color w:val="FFFFFF" w:themeColor="background1"/>
                            <w:sz w:val="15"/>
                            <w:szCs w:val="15"/>
                          </w:rPr>
                        </w:pPr>
                        <w:r>
                          <w:rPr>
                            <w:rFonts w:asciiTheme="minorHAnsi" w:hAnsiTheme="minorHAnsi"/>
                            <w:color w:val="FFFFFF" w:themeColor="background1"/>
                            <w:sz w:val="15"/>
                            <w:szCs w:val="15"/>
                          </w:rPr>
                          <w:t>www.piedmontlithium.com</w:t>
                        </w:r>
                      </w:p>
                    </w:txbxContent>
                  </v:textbox>
                </v:shape>
                <v:shape id="Picture 29" o:spid="_x0000_s1036" type="#_x0000_t75" alt="Shape, arrow&#10;&#10;Description automatically generated" style="position:absolute;left:-97;top:499;width:1351;height:1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">
                  <v:imagedata r:id="rId18" o:title="Shape, arrow&#10;&#10;Description automatically generated"/>
                </v:shape>
              </v:group>
              <v:group id="Group 30" o:spid="_x0000_s1037" style="position:absolute;left:18034;top:2074;width:16222;height:7816" coordsize="15288,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Text Box 31" o:spid="_x0000_s1038" type="#_x0000_t202" style="position:absolute;left:2048;width:13240;height:7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" filled="f" stroked="f" strokeweight=".5pt">
                  <v:textbox inset="0,0,0,0">
                    <w:txbxContent>
                      <w:p w14:paraId="76FCBC0E" w14:textId="77777777" w:rsidR="00961CE9" w:rsidRPr="00946CC3" w:rsidRDefault="00961CE9" w:rsidP="00961CE9">
                        <w:pPr>
                          <w:spacing w:line="280" w:lineRule="exact"/>
                          <w:rPr>
                            <w:rFonts w:ascii="Graphik Medium" w:hAnsi="Graphik Medium"/>
                            <w:b/>
                            <w:bCs/>
                            <w:color w:val="F2F2F2" w:themeColor="background1" w:themeShade="F2"/>
                            <w:sz w:val="15"/>
                            <w:szCs w:val="15"/>
                          </w:rPr>
                        </w:pPr>
                        <w:r>
                          <w:rPr>
                            <w:rFonts w:ascii="Graphik Medium" w:hAnsi="Graphik Medium"/>
                            <w:b/>
                            <w:bCs/>
                            <w:color w:val="F2F2F2" w:themeColor="background1" w:themeShade="F2"/>
                            <w:sz w:val="15"/>
                            <w:szCs w:val="15"/>
                          </w:rPr>
                          <w:t>Head Office – United States</w:t>
                        </w:r>
                      </w:p>
                      <w:p w14:paraId="58C76EE1" w14:textId="77777777" w:rsidR="00961CE9"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42 E Catawba Street</w:t>
                        </w:r>
                      </w:p>
                      <w:p w14:paraId="75F58913" w14:textId="77777777" w:rsidR="00961CE9"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Belmont, NC 28012</w:t>
                        </w:r>
                      </w:p>
                      <w:p w14:paraId="679887D9" w14:textId="77777777" w:rsidR="00961CE9" w:rsidRPr="003C54C7"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704 461 8000</w:t>
                        </w:r>
                      </w:p>
                    </w:txbxContent>
                  </v:textbox>
                </v:shape>
                <v:shape id="Picture 32" o:spid="_x0000_s1039" type="#_x0000_t75" alt="Shape&#10;&#10;Description automatically generated with low confidence" style="position:absolute;top:585;width:1352;height:1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">
                  <v:imagedata r:id="rId16" o:title="Shape&#10;&#10;Description automatically generated with low confidence"/>
                </v:shape>
              </v:group>
              <v:shape id="Picture 5" o:spid="_x0000_s1040" type="#_x0000_t75" alt="Icon&#10;&#10;Description automatically generated" style="position:absolute;left:18245;top:7874;width:1169;height:1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">
                <v:imagedata r:id="rId19" o:title="Icon&#10;&#10;Description automatically generated"/>
              </v:shape>
              <v:shape id="Picture 12" o:spid="_x0000_s1041" type="#_x0000_t75" alt="Icon&#10;&#10;Description automatically generated" style="position:absolute;left:36703;top:7916;width:1168;height:1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">
                <v:imagedata r:id="rId19" o:title="Icon&#10;&#10;Description automatically generated"/>
              </v:shape>
              <v:shape id="Picture 35" o:spid="_x0000_s1042" type="#_x0000_t75" alt="A picture containing building, window&#10;&#10;Description automatically generated" style="position:absolute;left:55287;top:4529;width:1181;height:1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">
                <v:imagedata r:id="rId20" o:title="A picture containing building, window&#10;&#10;Description automatically generated"/>
              </v:shape>
            </v:group>
          </w:pict>
        </mc:Fallback>
      </mc:AlternateContent>
    </w:r>
  </w:p>
  <w:p w14:paraId="04C4AD8A" w14:textId="41EFC87E" w:rsidR="004F5875" w:rsidRPr="009B09D9" w:rsidRDefault="009B09D9" w:rsidP="009B09D9">
    <w:pPr>
      <w:pStyle w:val="Footer"/>
      <w:jc w:val="right"/>
    </w:pPr>
    <w:r w:rsidRPr="00D06452">
      <w:rPr>
        <w:rFonts w:asciiTheme="minorHAnsi" w:hAnsiTheme="minorHAnsi"/>
        <w:color w:val="808080"/>
        <w:sz w:val="18"/>
        <w:szCs w:val="18"/>
        <w:u w:color="808080"/>
      </w:rPr>
      <w:fldChar w:fldCharType="begin"/>
    </w:r>
    <w:r w:rsidRPr="00D06452">
      <w:rPr>
        <w:rFonts w:asciiTheme="minorHAnsi" w:hAnsiTheme="minorHAnsi"/>
        <w:color w:val="808080"/>
        <w:sz w:val="18"/>
        <w:szCs w:val="18"/>
        <w:u w:color="808080"/>
      </w:rPr>
      <w:instrText xml:space="preserve"> PAGE </w:instrText>
    </w:r>
    <w:r w:rsidRPr="00D06452">
      <w:rPr>
        <w:rFonts w:asciiTheme="minorHAnsi" w:hAnsiTheme="minorHAnsi"/>
        <w:color w:val="808080"/>
        <w:sz w:val="18"/>
        <w:szCs w:val="18"/>
        <w:u w:color="808080"/>
      </w:rPr>
      <w:fldChar w:fldCharType="separate"/>
    </w:r>
    <w:r>
      <w:rPr>
        <w:color w:val="808080"/>
        <w:sz w:val="18"/>
        <w:szCs w:val="18"/>
        <w:u w:color="808080"/>
      </w:rPr>
      <w:t>2</w:t>
    </w:r>
    <w:r w:rsidRPr="00D06452">
      <w:rPr>
        <w:rFonts w:asciiTheme="minorHAnsi" w:hAnsiTheme="minorHAnsi"/>
        <w:color w:val="808080"/>
        <w:sz w:val="18"/>
        <w:szCs w:val="18"/>
        <w:u w:color="8080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22339" w14:textId="0C849327" w:rsidR="00DF12AB" w:rsidRPr="00F05793" w:rsidRDefault="00DA04B6" w:rsidP="00F05793">
    <w:pPr>
      <w:pStyle w:val="Footer"/>
    </w:pPr>
    <w:r>
      <w:rPr>
        <w:noProof/>
      </w:rPr>
      <mc:AlternateContent>
        <mc:Choice Requires="wpg">
          <w:drawing>
            <wp:anchor distT="0" distB="0" distL="114300" distR="114300" simplePos="0" relativeHeight="251660288" behindDoc="0" locked="0" layoutInCell="1" allowOverlap="1" wp14:anchorId="41331238" wp14:editId="550DFABC">
              <wp:simplePos x="0" y="0"/>
              <wp:positionH relativeFrom="column">
                <wp:posOffset>-680720</wp:posOffset>
              </wp:positionH>
              <wp:positionV relativeFrom="paragraph">
                <wp:posOffset>-686012</wp:posOffset>
              </wp:positionV>
              <wp:extent cx="7772400" cy="1307465"/>
              <wp:effectExtent l="0" t="0" r="0" b="6985"/>
              <wp:wrapNone/>
              <wp:docPr id="1" name="Group 1"/>
              <wp:cNvGraphicFramePr/>
              <a:graphic xmlns:a="http://schemas.openxmlformats.org/drawingml/2006/main">
                <a:graphicData uri="http://schemas.microsoft.com/office/word/2010/wordprocessingGroup">
                  <wpg:wgp>
                    <wpg:cNvGrpSpPr/>
                    <wpg:grpSpPr>
                      <a:xfrm>
                        <a:off x="0" y="0"/>
                        <a:ext cx="7772400" cy="1307465"/>
                        <a:chOff x="0" y="0"/>
                        <a:chExt cx="7772400" cy="1307465"/>
                      </a:xfrm>
                    </wpg:grpSpPr>
                    <pic:pic xmlns:pic="http://schemas.openxmlformats.org/drawingml/2006/picture">
                      <pic:nvPicPr>
                        <pic:cNvPr id="42" name="Picture 4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72400" cy="1307465"/>
                        </a:xfrm>
                        <a:prstGeom prst="rect">
                          <a:avLst/>
                        </a:prstGeom>
                      </pic:spPr>
                    </pic:pic>
                    <wpg:grpSp>
                      <wpg:cNvPr id="2" name="Group 2"/>
                      <wpg:cNvGrpSpPr/>
                      <wpg:grpSpPr>
                        <a:xfrm>
                          <a:off x="465666" y="258233"/>
                          <a:ext cx="1068816" cy="788616"/>
                          <a:chOff x="0" y="0"/>
                          <a:chExt cx="1069340" cy="789892"/>
                        </a:xfrm>
                      </wpg:grpSpPr>
                      <wps:wsp>
                        <wps:cNvPr id="3" name="Text Box 3"/>
                        <wps:cNvSpPr txBox="1"/>
                        <wps:spPr>
                          <a:xfrm>
                            <a:off x="0" y="376737"/>
                            <a:ext cx="996950" cy="4131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3D11FE" w14:textId="77777777" w:rsidR="00F05793" w:rsidRDefault="00F05793" w:rsidP="00F05793">
                              <w:pPr>
                                <w:spacing w:line="160" w:lineRule="exact"/>
                                <w:rPr>
                                  <w:rFonts w:ascii="Graphik Medium" w:hAnsi="Graphik Medium"/>
                                  <w:b/>
                                  <w:color w:val="F2F2F2" w:themeColor="background1" w:themeShade="F2"/>
                                  <w:spacing w:val="6"/>
                                  <w:sz w:val="11"/>
                                  <w:szCs w:val="11"/>
                                </w:rPr>
                              </w:pPr>
                              <w:r w:rsidRPr="004F4407">
                                <w:rPr>
                                  <w:rFonts w:ascii="Graphik Medium" w:hAnsi="Graphik Medium"/>
                                  <w:b/>
                                  <w:color w:val="F2F2F2" w:themeColor="background1" w:themeShade="F2"/>
                                  <w:spacing w:val="6"/>
                                  <w:sz w:val="11"/>
                                  <w:szCs w:val="11"/>
                                </w:rPr>
                                <w:t>PIEDMONT LITHIUM INC</w:t>
                              </w:r>
                            </w:p>
                            <w:p w14:paraId="33E7EA88" w14:textId="77777777" w:rsidR="00F05793" w:rsidRPr="00946CC3" w:rsidRDefault="00CE374E" w:rsidP="00F05793">
                              <w:pPr>
                                <w:spacing w:line="280" w:lineRule="exact"/>
                                <w:rPr>
                                  <w:rFonts w:asciiTheme="minorHAnsi" w:hAnsiTheme="minorHAnsi"/>
                                  <w:color w:val="FFFFFF" w:themeColor="background1"/>
                                  <w:sz w:val="15"/>
                                  <w:szCs w:val="15"/>
                                  <w:u w:val="single"/>
                                </w:rPr>
                              </w:pPr>
                              <w:hyperlink r:id="rId2" w:history="1">
                                <w:r w:rsidR="00F05793" w:rsidRPr="00946CC3">
                                  <w:rPr>
                                    <w:rFonts w:asciiTheme="minorHAnsi" w:hAnsiTheme="minorHAnsi"/>
                                    <w:color w:val="FFFFFF" w:themeColor="background1"/>
                                    <w:sz w:val="15"/>
                                    <w:szCs w:val="15"/>
                                  </w:rPr>
                                  <w:t>piedmontlithium.com</w:t>
                                </w:r>
                              </w:hyperlink>
                            </w:p>
                            <w:p w14:paraId="631D3227" w14:textId="77777777" w:rsidR="00F05793" w:rsidRPr="00F20BF0" w:rsidRDefault="00F05793" w:rsidP="00F05793">
                              <w:pPr>
                                <w:tabs>
                                  <w:tab w:val="left" w:pos="450"/>
                                </w:tabs>
                                <w:spacing w:line="160" w:lineRule="exact"/>
                                <w:rPr>
                                  <w:rFonts w:asciiTheme="majorHAnsi" w:hAnsiTheme="majorHAnsi"/>
                                  <w:color w:val="F2F2F2" w:themeColor="background1" w:themeShade="F2"/>
                                  <w:spacing w:val="-4"/>
                                  <w:sz w:val="12"/>
                                  <w:szCs w:val="18"/>
                                </w:rPr>
                              </w:pPr>
                            </w:p>
                            <w:p w14:paraId="7219FEB2" w14:textId="77777777" w:rsidR="00F05793" w:rsidRPr="004F4407" w:rsidRDefault="00F05793" w:rsidP="00F05793">
                              <w:pPr>
                                <w:spacing w:line="280" w:lineRule="exact"/>
                                <w:rPr>
                                  <w:rFonts w:ascii="Graphik Medium" w:hAnsi="Graphik Medium"/>
                                  <w:b/>
                                  <w:color w:val="F2F2F2" w:themeColor="background1" w:themeShade="F2"/>
                                  <w:spacing w:val="6"/>
                                  <w:sz w:val="11"/>
                                  <w:szCs w:val="1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 name="Picture 4" descr="A black and white logo&#10;&#10;Description automatically generated with low confidence"/>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069340" cy="347345"/>
                          </a:xfrm>
                          <a:prstGeom prst="rect">
                            <a:avLst/>
                          </a:prstGeom>
                        </pic:spPr>
                      </pic:pic>
                    </wpg:grpSp>
                    <wpg:grpSp>
                      <wpg:cNvPr id="5" name="Group 7"/>
                      <wpg:cNvGrpSpPr/>
                      <wpg:grpSpPr>
                        <a:xfrm>
                          <a:off x="3657600" y="203200"/>
                          <a:ext cx="1527696" cy="920580"/>
                          <a:chOff x="0" y="0"/>
                          <a:chExt cx="1528819" cy="921452"/>
                        </a:xfrm>
                      </wpg:grpSpPr>
                      <wps:wsp>
                        <wps:cNvPr id="14" name="Text Box 14"/>
                        <wps:cNvSpPr txBox="1"/>
                        <wps:spPr>
                          <a:xfrm>
                            <a:off x="204768" y="0"/>
                            <a:ext cx="1324051" cy="9214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4CEE85" w14:textId="77777777" w:rsidR="00F05793" w:rsidRPr="00946CC3" w:rsidRDefault="00F05793" w:rsidP="00F05793">
                              <w:pPr>
                                <w:spacing w:line="280" w:lineRule="exact"/>
                                <w:rPr>
                                  <w:rFonts w:ascii="Graphik Medium" w:hAnsi="Graphik Medium"/>
                                  <w:b/>
                                  <w:bCs/>
                                  <w:color w:val="F2F2F2" w:themeColor="background1" w:themeShade="F2"/>
                                  <w:sz w:val="15"/>
                                  <w:szCs w:val="15"/>
                                </w:rPr>
                              </w:pPr>
                              <w:r w:rsidRPr="00946CC3">
                                <w:rPr>
                                  <w:rFonts w:ascii="Graphik Medium" w:hAnsi="Graphik Medium"/>
                                  <w:b/>
                                  <w:bCs/>
                                  <w:color w:val="F2F2F2" w:themeColor="background1" w:themeShade="F2"/>
                                  <w:sz w:val="15"/>
                                  <w:szCs w:val="15"/>
                                </w:rPr>
                                <w:t>Australia</w:t>
                              </w:r>
                              <w:r>
                                <w:rPr>
                                  <w:rFonts w:ascii="Graphik Medium" w:hAnsi="Graphik Medium"/>
                                  <w:b/>
                                  <w:bCs/>
                                  <w:color w:val="F2F2F2" w:themeColor="background1" w:themeShade="F2"/>
                                  <w:sz w:val="15"/>
                                  <w:szCs w:val="15"/>
                                </w:rPr>
                                <w:t xml:space="preserve"> Address</w:t>
                              </w:r>
                            </w:p>
                            <w:p w14:paraId="246747E6" w14:textId="77777777" w:rsidR="00F05793" w:rsidRPr="005C24B4" w:rsidRDefault="00F05793" w:rsidP="00F05793">
                              <w:pPr>
                                <w:spacing w:line="280" w:lineRule="exact"/>
                                <w:rPr>
                                  <w:rFonts w:asciiTheme="minorHAnsi" w:hAnsiTheme="minorHAnsi"/>
                                  <w:color w:val="F2F2F2" w:themeColor="background1" w:themeShade="F2"/>
                                  <w:sz w:val="15"/>
                                  <w:szCs w:val="15"/>
                                </w:rPr>
                              </w:pPr>
                              <w:r w:rsidRPr="005C24B4">
                                <w:rPr>
                                  <w:rFonts w:asciiTheme="minorHAnsi" w:hAnsiTheme="minorHAnsi"/>
                                  <w:color w:val="F2F2F2" w:themeColor="background1" w:themeShade="F2"/>
                                  <w:sz w:val="15"/>
                                  <w:szCs w:val="15"/>
                                </w:rPr>
                                <w:t xml:space="preserve">Level 9, 28 The Esplanade </w:t>
                              </w:r>
                            </w:p>
                            <w:p w14:paraId="293E0564" w14:textId="77777777" w:rsidR="00F05793" w:rsidRDefault="00F05793" w:rsidP="00F05793">
                              <w:pPr>
                                <w:spacing w:line="280" w:lineRule="exact"/>
                                <w:rPr>
                                  <w:rFonts w:asciiTheme="minorHAnsi" w:hAnsiTheme="minorHAnsi"/>
                                  <w:color w:val="F2F2F2" w:themeColor="background1" w:themeShade="F2"/>
                                  <w:sz w:val="15"/>
                                  <w:szCs w:val="15"/>
                                </w:rPr>
                              </w:pPr>
                              <w:r w:rsidRPr="005C24B4">
                                <w:rPr>
                                  <w:rFonts w:asciiTheme="minorHAnsi" w:hAnsiTheme="minorHAnsi"/>
                                  <w:color w:val="F2F2F2" w:themeColor="background1" w:themeShade="F2"/>
                                  <w:sz w:val="15"/>
                                  <w:szCs w:val="15"/>
                                </w:rPr>
                                <w:t>Perth WA 6000</w:t>
                              </w:r>
                            </w:p>
                            <w:p w14:paraId="4B61A811" w14:textId="77777777" w:rsidR="00F05793" w:rsidRDefault="00F05793"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61 8 9322 6322</w:t>
                              </w:r>
                            </w:p>
                            <w:p w14:paraId="7C796CBD" w14:textId="77777777" w:rsidR="00F05793" w:rsidRPr="003C54C7" w:rsidRDefault="00F05793"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ARBN 647 286 36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5" name="Picture 15" descr="Shape&#10;&#10;Description automatically generated with low confidence"/>
                          <pic:cNvPicPr>
                            <a:picLocks noChangeAspect="1"/>
                          </pic:cNvPicPr>
                        </pic:nvPicPr>
                        <pic:blipFill>
                          <a:blip r:embed="rId4">
                            <a:extLst>
                              <a:ext uri="{BEBA8EAE-BF5A-486C-A8C5-ECC9F3942E4B}">
                                <a14:imgProps xmlns:a14="http://schemas.microsoft.com/office/drawing/2010/main">
                                  <a14:imgLayer r:embed="rId5">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58521"/>
                            <a:ext cx="135255" cy="135255"/>
                          </a:xfrm>
                          <a:prstGeom prst="rect">
                            <a:avLst/>
                          </a:prstGeom>
                        </pic:spPr>
                      </pic:pic>
                    </wpg:grpSp>
                    <wpg:grpSp>
                      <wpg:cNvPr id="6" name="Group 6"/>
                      <wpg:cNvGrpSpPr/>
                      <wpg:grpSpPr>
                        <a:xfrm>
                          <a:off x="5520266" y="198967"/>
                          <a:ext cx="1789823" cy="715654"/>
                          <a:chOff x="-9780" y="0"/>
                          <a:chExt cx="1791031" cy="716890"/>
                        </a:xfrm>
                      </wpg:grpSpPr>
                      <wps:wsp>
                        <wps:cNvPr id="10" name="Text Box 10"/>
                        <wps:cNvSpPr txBox="1"/>
                        <wps:spPr>
                          <a:xfrm>
                            <a:off x="226771" y="0"/>
                            <a:ext cx="1554480" cy="7168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4D8353" w14:textId="77777777" w:rsidR="00F05793" w:rsidRDefault="00CE374E" w:rsidP="00F05793">
                              <w:pPr>
                                <w:spacing w:line="280" w:lineRule="exact"/>
                                <w:rPr>
                                  <w:rFonts w:asciiTheme="minorHAnsi" w:hAnsiTheme="minorHAnsi"/>
                                  <w:color w:val="FFFFFF" w:themeColor="background1"/>
                                  <w:sz w:val="15"/>
                                  <w:szCs w:val="15"/>
                                </w:rPr>
                              </w:pPr>
                              <w:hyperlink r:id="rId6" w:history="1">
                                <w:r w:rsidR="00F05793" w:rsidRPr="004F0C36">
                                  <w:rPr>
                                    <w:rFonts w:asciiTheme="minorHAnsi" w:hAnsiTheme="minorHAnsi"/>
                                    <w:color w:val="FFFFFF" w:themeColor="background1"/>
                                    <w:sz w:val="15"/>
                                    <w:szCs w:val="15"/>
                                  </w:rPr>
                                  <w:t>info@piedmontlithium.com</w:t>
                                </w:r>
                              </w:hyperlink>
                            </w:p>
                            <w:p w14:paraId="0DB3D9F4" w14:textId="77777777" w:rsidR="00F05793" w:rsidRPr="003C54C7" w:rsidRDefault="00F05793" w:rsidP="00F05793">
                              <w:pPr>
                                <w:spacing w:line="280" w:lineRule="exact"/>
                                <w:rPr>
                                  <w:rFonts w:asciiTheme="minorHAnsi" w:hAnsiTheme="minorHAnsi"/>
                                  <w:color w:val="FFFFFF" w:themeColor="background1"/>
                                  <w:sz w:val="15"/>
                                  <w:szCs w:val="15"/>
                                </w:rPr>
                              </w:pPr>
                              <w:r>
                                <w:rPr>
                                  <w:rFonts w:asciiTheme="minorHAnsi" w:hAnsiTheme="minorHAnsi"/>
                                  <w:color w:val="FFFFFF" w:themeColor="background1"/>
                                  <w:sz w:val="15"/>
                                  <w:szCs w:val="15"/>
                                </w:rPr>
                                <w:t>www.piedmontlithium.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6" name="Picture 16" descr="Shape, arrow&#10;&#10;Description automatically generated"/>
                          <pic:cNvPicPr>
                            <a:picLocks noChangeAspect="1"/>
                          </pic:cNvPicPr>
                        </pic:nvPicPr>
                        <pic:blipFill>
                          <a:blip r:embed="rId7">
                            <a:extLst>
                              <a:ext uri="{BEBA8EAE-BF5A-486C-A8C5-ECC9F3942E4B}">
                                <a14:imgProps xmlns:a14="http://schemas.microsoft.com/office/drawing/2010/main">
                                  <a14:imgLayer r:embed="rId8">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9780" y="49968"/>
                            <a:ext cx="135255" cy="135255"/>
                          </a:xfrm>
                          <a:prstGeom prst="rect">
                            <a:avLst/>
                          </a:prstGeom>
                        </pic:spPr>
                      </pic:pic>
                    </wpg:grpSp>
                    <wpg:grpSp>
                      <wpg:cNvPr id="8" name="Group 8"/>
                      <wpg:cNvGrpSpPr/>
                      <wpg:grpSpPr>
                        <a:xfrm>
                          <a:off x="1803400" y="207433"/>
                          <a:ext cx="1622265" cy="781637"/>
                          <a:chOff x="0" y="0"/>
                          <a:chExt cx="1528877" cy="782320"/>
                        </a:xfrm>
                      </wpg:grpSpPr>
                      <wps:wsp>
                        <wps:cNvPr id="9" name="Text Box 9"/>
                        <wps:cNvSpPr txBox="1"/>
                        <wps:spPr>
                          <a:xfrm>
                            <a:off x="204826" y="0"/>
                            <a:ext cx="1324051" cy="782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BD0E1A" w14:textId="77777777" w:rsidR="00F05793" w:rsidRPr="00946CC3" w:rsidRDefault="00F05793" w:rsidP="00F05793">
                              <w:pPr>
                                <w:spacing w:line="280" w:lineRule="exact"/>
                                <w:rPr>
                                  <w:rFonts w:ascii="Graphik Medium" w:hAnsi="Graphik Medium"/>
                                  <w:b/>
                                  <w:bCs/>
                                  <w:color w:val="F2F2F2" w:themeColor="background1" w:themeShade="F2"/>
                                  <w:sz w:val="15"/>
                                  <w:szCs w:val="15"/>
                                </w:rPr>
                              </w:pPr>
                              <w:r>
                                <w:rPr>
                                  <w:rFonts w:ascii="Graphik Medium" w:hAnsi="Graphik Medium"/>
                                  <w:b/>
                                  <w:bCs/>
                                  <w:color w:val="F2F2F2" w:themeColor="background1" w:themeShade="F2"/>
                                  <w:sz w:val="15"/>
                                  <w:szCs w:val="15"/>
                                </w:rPr>
                                <w:t>Head Office – United States</w:t>
                              </w:r>
                            </w:p>
                            <w:p w14:paraId="3AD2D895" w14:textId="23979BE1" w:rsidR="00F05793" w:rsidRDefault="00831C64"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42 E Catawba Street</w:t>
                              </w:r>
                            </w:p>
                            <w:p w14:paraId="45CB9D80" w14:textId="77777777" w:rsidR="00F05793" w:rsidRDefault="00F05793"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Belmont, NC 28012</w:t>
                              </w:r>
                            </w:p>
                            <w:p w14:paraId="2F661B61" w14:textId="77777777" w:rsidR="00F05793" w:rsidRPr="003C54C7" w:rsidRDefault="00F05793"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704 461 8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1" name="Picture 11" descr="Shape&#10;&#10;Description automatically generated with low confidence"/>
                          <pic:cNvPicPr>
                            <a:picLocks noChangeAspect="1"/>
                          </pic:cNvPicPr>
                        </pic:nvPicPr>
                        <pic:blipFill>
                          <a:blip r:embed="rId4">
                            <a:extLst>
                              <a:ext uri="{BEBA8EAE-BF5A-486C-A8C5-ECC9F3942E4B}">
                                <a14:imgProps xmlns:a14="http://schemas.microsoft.com/office/drawing/2010/main">
                                  <a14:imgLayer r:embed="rId5">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58521"/>
                            <a:ext cx="135255" cy="135255"/>
                          </a:xfrm>
                          <a:prstGeom prst="rect">
                            <a:avLst/>
                          </a:prstGeom>
                        </pic:spPr>
                      </pic:pic>
                    </wpg:grpSp>
                    <pic:pic xmlns:pic="http://schemas.openxmlformats.org/drawingml/2006/picture">
                      <pic:nvPicPr>
                        <pic:cNvPr id="12" name="Picture 5" descr="Icon&#10;&#10;Description automatically generated"/>
                        <pic:cNvPicPr>
                          <a:picLocks noChangeAspect="1"/>
                        </pic:cNvPicPr>
                      </pic:nvPicPr>
                      <pic:blipFill>
                        <a:blip r:embed="rId9">
                          <a:extLst>
                            <a:ext uri="{BEBA8EAE-BF5A-486C-A8C5-ECC9F3942E4B}">
                              <a14:imgProps xmlns:a14="http://schemas.microsoft.com/office/drawing/2010/main">
                                <a14:imgLayer r:embed="rId10">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1824566" y="787400"/>
                          <a:ext cx="116840" cy="116840"/>
                        </a:xfrm>
                        <a:prstGeom prst="rect">
                          <a:avLst/>
                        </a:prstGeom>
                      </pic:spPr>
                    </pic:pic>
                    <pic:pic xmlns:pic="http://schemas.openxmlformats.org/drawingml/2006/picture">
                      <pic:nvPicPr>
                        <pic:cNvPr id="13" name="Picture 12" descr="Icon&#10;&#10;Description automatically generated"/>
                        <pic:cNvPicPr>
                          <a:picLocks noChangeAspect="1"/>
                        </pic:cNvPicPr>
                      </pic:nvPicPr>
                      <pic:blipFill>
                        <a:blip r:embed="rId9">
                          <a:extLst>
                            <a:ext uri="{BEBA8EAE-BF5A-486C-A8C5-ECC9F3942E4B}">
                              <a14:imgProps xmlns:a14="http://schemas.microsoft.com/office/drawing/2010/main">
                                <a14:imgLayer r:embed="rId10">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3670300" y="791633"/>
                          <a:ext cx="116840" cy="116840"/>
                        </a:xfrm>
                        <a:prstGeom prst="rect">
                          <a:avLst/>
                        </a:prstGeom>
                      </pic:spPr>
                    </pic:pic>
                    <pic:pic xmlns:pic="http://schemas.openxmlformats.org/drawingml/2006/picture">
                      <pic:nvPicPr>
                        <pic:cNvPr id="18" name="Picture 18" descr="A picture containing building, window&#10;&#10;Description automatically generated"/>
                        <pic:cNvPicPr>
                          <a:picLocks noChangeAspect="1"/>
                        </pic:cNvPicPr>
                      </pic:nvPicPr>
                      <pic:blipFill>
                        <a:blip r:embed="rId11">
                          <a:extLst>
                            <a:ext uri="{BEBA8EAE-BF5A-486C-A8C5-ECC9F3942E4B}">
                              <a14:imgProps xmlns:a14="http://schemas.microsoft.com/office/drawing/2010/main">
                                <a14:imgLayer r:embed="rId12">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5528733" y="452967"/>
                          <a:ext cx="118110" cy="118110"/>
                        </a:xfrm>
                        <a:prstGeom prst="rect">
                          <a:avLst/>
                        </a:prstGeom>
                      </pic:spPr>
                    </pic:pic>
                  </wpg:wgp>
                </a:graphicData>
              </a:graphic>
            </wp:anchor>
          </w:drawing>
        </mc:Choice>
        <mc:Fallback>
          <w:pict>
            <v:group w14:anchorId="41331238" id="Group 1" o:spid="_x0000_s1043" style="position:absolute;margin-left:-53.6pt;margin-top:-54pt;width:612pt;height:102.95pt;z-index:251660288" coordsize="77724,13074"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44" type="#_x0000_t75" style="position:absolute;width:77724;height:13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">
                <v:imagedata r:id="rId13" o:title=""/>
              </v:shape>
              <v:group id="Group 2" o:spid="_x0000_s1045" style="position:absolute;left:4656;top:2582;width:10688;height:7886" coordsize="10693,7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202" coordsize="21600,21600" o:spt="202" path="m,l,21600r21600,l21600,xe">
                  <v:stroke joinstyle="miter"/>
                  <v:path gradientshapeok="t" o:connecttype="rect"/>
                </v:shapetype>
                <v:shape id="Text Box 3" o:spid="_x0000_s1046" type="#_x0000_t202" style="position:absolute;top:3767;width:9969;height:4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WJXxQAAANoAAAAPAAAAZHJzL2Rvd25yZXYueG1sRI9fa8JA&#10;EMTfC/0Oxxb6Vi9aKJ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CtQWJXxQAAANoAAAAP&#10;AAAAAAAAAAAAAAAAAAcCAABkcnMvZG93bnJldi54bWxQSwUGAAAAAAMAAwC3AAAA+QIAAAAA&#10;" filled="f" stroked="f" strokeweight=".5pt">
                  <v:textbox inset="0,0,0,0">
                    <w:txbxContent>
                      <w:p w14:paraId="1A3D11FE" w14:textId="77777777" w:rsidR="00F05793" w:rsidRDefault="00F05793" w:rsidP="00F05793">
                        <w:pPr>
                          <w:spacing w:line="160" w:lineRule="exact"/>
                          <w:rPr>
                            <w:rFonts w:ascii="Graphik Medium" w:hAnsi="Graphik Medium"/>
                            <w:b/>
                            <w:color w:val="F2F2F2" w:themeColor="background1" w:themeShade="F2"/>
                            <w:spacing w:val="6"/>
                            <w:sz w:val="11"/>
                            <w:szCs w:val="11"/>
                          </w:rPr>
                        </w:pPr>
                        <w:r w:rsidRPr="004F4407">
                          <w:rPr>
                            <w:rFonts w:ascii="Graphik Medium" w:hAnsi="Graphik Medium"/>
                            <w:b/>
                            <w:color w:val="F2F2F2" w:themeColor="background1" w:themeShade="F2"/>
                            <w:spacing w:val="6"/>
                            <w:sz w:val="11"/>
                            <w:szCs w:val="11"/>
                          </w:rPr>
                          <w:t>PIEDMONT LITHIUM INC</w:t>
                        </w:r>
                      </w:p>
                      <w:p w14:paraId="33E7EA88" w14:textId="77777777" w:rsidR="00F05793" w:rsidRPr="00946CC3" w:rsidRDefault="00C70F00" w:rsidP="00F05793">
                        <w:pPr>
                          <w:spacing w:line="280" w:lineRule="exact"/>
                          <w:rPr>
                            <w:rFonts w:asciiTheme="minorHAnsi" w:hAnsiTheme="minorHAnsi"/>
                            <w:color w:val="FFFFFF" w:themeColor="background1"/>
                            <w:sz w:val="15"/>
                            <w:szCs w:val="15"/>
                            <w:u w:val="single"/>
                          </w:rPr>
                        </w:pPr>
                        <w:hyperlink r:id="rId14" w:history="1">
                          <w:r w:rsidR="00F05793" w:rsidRPr="00946CC3">
                            <w:rPr>
                              <w:rFonts w:asciiTheme="minorHAnsi" w:hAnsiTheme="minorHAnsi"/>
                              <w:color w:val="FFFFFF" w:themeColor="background1"/>
                              <w:sz w:val="15"/>
                              <w:szCs w:val="15"/>
                            </w:rPr>
                            <w:t>piedmontlithium.com</w:t>
                          </w:r>
                        </w:hyperlink>
                      </w:p>
                      <w:p w14:paraId="631D3227" w14:textId="77777777" w:rsidR="00F05793" w:rsidRPr="00F20BF0" w:rsidRDefault="00F05793" w:rsidP="00F05793">
                        <w:pPr>
                          <w:tabs>
                            <w:tab w:val="left" w:pos="450"/>
                          </w:tabs>
                          <w:spacing w:line="160" w:lineRule="exact"/>
                          <w:rPr>
                            <w:rFonts w:asciiTheme="majorHAnsi" w:hAnsiTheme="majorHAnsi"/>
                            <w:color w:val="F2F2F2" w:themeColor="background1" w:themeShade="F2"/>
                            <w:spacing w:val="-4"/>
                            <w:sz w:val="12"/>
                            <w:szCs w:val="18"/>
                          </w:rPr>
                        </w:pPr>
                      </w:p>
                      <w:p w14:paraId="7219FEB2" w14:textId="77777777" w:rsidR="00F05793" w:rsidRPr="004F4407" w:rsidRDefault="00F05793" w:rsidP="00F05793">
                        <w:pPr>
                          <w:spacing w:line="280" w:lineRule="exact"/>
                          <w:rPr>
                            <w:rFonts w:ascii="Graphik Medium" w:hAnsi="Graphik Medium"/>
                            <w:b/>
                            <w:color w:val="F2F2F2" w:themeColor="background1" w:themeShade="F2"/>
                            <w:spacing w:val="6"/>
                            <w:sz w:val="11"/>
                            <w:szCs w:val="11"/>
                          </w:rPr>
                        </w:pPr>
                      </w:p>
                    </w:txbxContent>
                  </v:textbox>
                </v:shape>
                <v:shape id="Picture 4" o:spid="_x0000_s1047" type="#_x0000_t75" alt="A black and white logo&#10;&#10;Description automatically generated with low confidence" style="position:absolute;width:10693;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">
                  <v:imagedata r:id="rId15" o:title="A black and white logo&#10;&#10;Description automatically generated with low confidence"/>
                </v:shape>
              </v:group>
              <v:group id="Group 7" o:spid="_x0000_s1048" style="position:absolute;left:36576;top:2032;width:15276;height:9205" coordsize="15288,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14" o:spid="_x0000_s1049" type="#_x0000_t202" style="position:absolute;left:2047;width:13241;height:9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1FJwwAAANsAAAAPAAAAZHJzL2Rvd25yZXYueG1sRE9La8JA&#10;EL4X+h+WKfRWN0op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k6tRScMAAADbAAAADwAA&#10;AAAAAAAAAAAAAAAHAgAAZHJzL2Rvd25yZXYueG1sUEsFBgAAAAADAAMAtwAAAPcCAAAAAA==&#10;" filled="f" stroked="f" strokeweight=".5pt">
                  <v:textbox inset="0,0,0,0">
                    <w:txbxContent>
                      <w:p w14:paraId="6A4CEE85" w14:textId="77777777" w:rsidR="00F05793" w:rsidRPr="00946CC3" w:rsidRDefault="00F05793" w:rsidP="00F05793">
                        <w:pPr>
                          <w:spacing w:line="280" w:lineRule="exact"/>
                          <w:rPr>
                            <w:rFonts w:ascii="Graphik Medium" w:hAnsi="Graphik Medium"/>
                            <w:b/>
                            <w:bCs/>
                            <w:color w:val="F2F2F2" w:themeColor="background1" w:themeShade="F2"/>
                            <w:sz w:val="15"/>
                            <w:szCs w:val="15"/>
                          </w:rPr>
                        </w:pPr>
                        <w:r w:rsidRPr="00946CC3">
                          <w:rPr>
                            <w:rFonts w:ascii="Graphik Medium" w:hAnsi="Graphik Medium"/>
                            <w:b/>
                            <w:bCs/>
                            <w:color w:val="F2F2F2" w:themeColor="background1" w:themeShade="F2"/>
                            <w:sz w:val="15"/>
                            <w:szCs w:val="15"/>
                          </w:rPr>
                          <w:t>Australia</w:t>
                        </w:r>
                        <w:r>
                          <w:rPr>
                            <w:rFonts w:ascii="Graphik Medium" w:hAnsi="Graphik Medium"/>
                            <w:b/>
                            <w:bCs/>
                            <w:color w:val="F2F2F2" w:themeColor="background1" w:themeShade="F2"/>
                            <w:sz w:val="15"/>
                            <w:szCs w:val="15"/>
                          </w:rPr>
                          <w:t xml:space="preserve"> Address</w:t>
                        </w:r>
                      </w:p>
                      <w:p w14:paraId="246747E6" w14:textId="77777777" w:rsidR="00F05793" w:rsidRPr="005C24B4" w:rsidRDefault="00F05793" w:rsidP="00F05793">
                        <w:pPr>
                          <w:spacing w:line="280" w:lineRule="exact"/>
                          <w:rPr>
                            <w:rFonts w:asciiTheme="minorHAnsi" w:hAnsiTheme="minorHAnsi"/>
                            <w:color w:val="F2F2F2" w:themeColor="background1" w:themeShade="F2"/>
                            <w:sz w:val="15"/>
                            <w:szCs w:val="15"/>
                          </w:rPr>
                        </w:pPr>
                        <w:r w:rsidRPr="005C24B4">
                          <w:rPr>
                            <w:rFonts w:asciiTheme="minorHAnsi" w:hAnsiTheme="minorHAnsi"/>
                            <w:color w:val="F2F2F2" w:themeColor="background1" w:themeShade="F2"/>
                            <w:sz w:val="15"/>
                            <w:szCs w:val="15"/>
                          </w:rPr>
                          <w:t xml:space="preserve">Level 9, 28 The Esplanade </w:t>
                        </w:r>
                      </w:p>
                      <w:p w14:paraId="293E0564" w14:textId="77777777" w:rsidR="00F05793" w:rsidRDefault="00F05793" w:rsidP="00F05793">
                        <w:pPr>
                          <w:spacing w:line="280" w:lineRule="exact"/>
                          <w:rPr>
                            <w:rFonts w:asciiTheme="minorHAnsi" w:hAnsiTheme="minorHAnsi"/>
                            <w:color w:val="F2F2F2" w:themeColor="background1" w:themeShade="F2"/>
                            <w:sz w:val="15"/>
                            <w:szCs w:val="15"/>
                          </w:rPr>
                        </w:pPr>
                        <w:r w:rsidRPr="005C24B4">
                          <w:rPr>
                            <w:rFonts w:asciiTheme="minorHAnsi" w:hAnsiTheme="minorHAnsi"/>
                            <w:color w:val="F2F2F2" w:themeColor="background1" w:themeShade="F2"/>
                            <w:sz w:val="15"/>
                            <w:szCs w:val="15"/>
                          </w:rPr>
                          <w:t>Perth WA 6000</w:t>
                        </w:r>
                      </w:p>
                      <w:p w14:paraId="4B61A811" w14:textId="77777777" w:rsidR="00F05793" w:rsidRDefault="00F05793"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61 8 9322 6322</w:t>
                        </w:r>
                      </w:p>
                      <w:p w14:paraId="7C796CBD" w14:textId="77777777" w:rsidR="00F05793" w:rsidRPr="003C54C7" w:rsidRDefault="00F05793"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ARBN 647 286 360</w:t>
                        </w:r>
                      </w:p>
                    </w:txbxContent>
                  </v:textbox>
                </v:shape>
                <v:shape id="Picture 15" o:spid="_x0000_s1050" type="#_x0000_t75" alt="Shape&#10;&#10;Description automatically generated with low confidence" style="position:absolute;top:585;width:1352;height:1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">
                  <v:imagedata r:id="rId16" o:title="Shape&#10;&#10;Description automatically generated with low confidence"/>
                </v:shape>
              </v:group>
              <v:group id="Group 6" o:spid="_x0000_s1051" style="position:absolute;left:55202;top:1989;width:17898;height:7157" coordorigin="-97" coordsize="17910,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10" o:spid="_x0000_s1052" type="#_x0000_t202" style="position:absolute;left:2267;width:15545;height:7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" filled="f" stroked="f" strokeweight=".5pt">
                  <v:textbox inset="0,0,0,0">
                    <w:txbxContent>
                      <w:p w14:paraId="594D8353" w14:textId="77777777" w:rsidR="00F05793" w:rsidRDefault="00C70F00" w:rsidP="00F05793">
                        <w:pPr>
                          <w:spacing w:line="280" w:lineRule="exact"/>
                          <w:rPr>
                            <w:rFonts w:asciiTheme="minorHAnsi" w:hAnsiTheme="minorHAnsi"/>
                            <w:color w:val="FFFFFF" w:themeColor="background1"/>
                            <w:sz w:val="15"/>
                            <w:szCs w:val="15"/>
                          </w:rPr>
                        </w:pPr>
                        <w:hyperlink r:id="rId17" w:history="1">
                          <w:r w:rsidR="00F05793" w:rsidRPr="004F0C36">
                            <w:rPr>
                              <w:rFonts w:asciiTheme="minorHAnsi" w:hAnsiTheme="minorHAnsi"/>
                              <w:color w:val="FFFFFF" w:themeColor="background1"/>
                              <w:sz w:val="15"/>
                              <w:szCs w:val="15"/>
                            </w:rPr>
                            <w:t>info@piedmontlithium.com</w:t>
                          </w:r>
                        </w:hyperlink>
                      </w:p>
                      <w:p w14:paraId="0DB3D9F4" w14:textId="77777777" w:rsidR="00F05793" w:rsidRPr="003C54C7" w:rsidRDefault="00F05793" w:rsidP="00F05793">
                        <w:pPr>
                          <w:spacing w:line="280" w:lineRule="exact"/>
                          <w:rPr>
                            <w:rFonts w:asciiTheme="minorHAnsi" w:hAnsiTheme="minorHAnsi"/>
                            <w:color w:val="FFFFFF" w:themeColor="background1"/>
                            <w:sz w:val="15"/>
                            <w:szCs w:val="15"/>
                          </w:rPr>
                        </w:pPr>
                        <w:r>
                          <w:rPr>
                            <w:rFonts w:asciiTheme="minorHAnsi" w:hAnsiTheme="minorHAnsi"/>
                            <w:color w:val="FFFFFF" w:themeColor="background1"/>
                            <w:sz w:val="15"/>
                            <w:szCs w:val="15"/>
                          </w:rPr>
                          <w:t>www.piedmontlithium.com</w:t>
                        </w:r>
                      </w:p>
                    </w:txbxContent>
                  </v:textbox>
                </v:shape>
                <v:shape id="Picture 16" o:spid="_x0000_s1053" type="#_x0000_t75" alt="Shape, arrow&#10;&#10;Description automatically generated" style="position:absolute;left:-97;top:499;width:1351;height:1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">
                  <v:imagedata r:id="rId18" o:title="Shape, arrow&#10;&#10;Description automatically generated"/>
                </v:shape>
              </v:group>
              <v:group id="Group 8" o:spid="_x0000_s1054" style="position:absolute;left:18034;top:2074;width:16222;height:7816" coordsize="15288,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 Box 9" o:spid="_x0000_s1055" type="#_x0000_t202" style="position:absolute;left:2048;width:13240;height:7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" filled="f" stroked="f" strokeweight=".5pt">
                  <v:textbox inset="0,0,0,0">
                    <w:txbxContent>
                      <w:p w14:paraId="47BD0E1A" w14:textId="77777777" w:rsidR="00F05793" w:rsidRPr="00946CC3" w:rsidRDefault="00F05793" w:rsidP="00F05793">
                        <w:pPr>
                          <w:spacing w:line="280" w:lineRule="exact"/>
                          <w:rPr>
                            <w:rFonts w:ascii="Graphik Medium" w:hAnsi="Graphik Medium"/>
                            <w:b/>
                            <w:bCs/>
                            <w:color w:val="F2F2F2" w:themeColor="background1" w:themeShade="F2"/>
                            <w:sz w:val="15"/>
                            <w:szCs w:val="15"/>
                          </w:rPr>
                        </w:pPr>
                        <w:r>
                          <w:rPr>
                            <w:rFonts w:ascii="Graphik Medium" w:hAnsi="Graphik Medium"/>
                            <w:b/>
                            <w:bCs/>
                            <w:color w:val="F2F2F2" w:themeColor="background1" w:themeShade="F2"/>
                            <w:sz w:val="15"/>
                            <w:szCs w:val="15"/>
                          </w:rPr>
                          <w:t>Head Office – United States</w:t>
                        </w:r>
                      </w:p>
                      <w:p w14:paraId="3AD2D895" w14:textId="23979BE1" w:rsidR="00F05793" w:rsidRDefault="00831C64"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42 E Catawba Street</w:t>
                        </w:r>
                      </w:p>
                      <w:p w14:paraId="45CB9D80" w14:textId="77777777" w:rsidR="00F05793" w:rsidRDefault="00F05793"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Belmont, NC 28012</w:t>
                        </w:r>
                      </w:p>
                      <w:p w14:paraId="2F661B61" w14:textId="77777777" w:rsidR="00F05793" w:rsidRPr="003C54C7" w:rsidRDefault="00F05793"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704 461 8000</w:t>
                        </w:r>
                      </w:p>
                    </w:txbxContent>
                  </v:textbox>
                </v:shape>
                <v:shape id="Picture 11" o:spid="_x0000_s1056" type="#_x0000_t75" alt="Shape&#10;&#10;Description automatically generated with low confidence" style="position:absolute;top:585;width:1352;height:1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">
                  <v:imagedata r:id="rId16" o:title="Shape&#10;&#10;Description automatically generated with low confidence"/>
                </v:shape>
              </v:group>
              <v:shape id="Picture 5" o:spid="_x0000_s1057" type="#_x0000_t75" alt="Icon&#10;&#10;Description automatically generated" style="position:absolute;left:18245;top:7874;width:1169;height:1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">
                <v:imagedata r:id="rId19" o:title="Icon&#10;&#10;Description automatically generated"/>
              </v:shape>
              <v:shape id="Picture 12" o:spid="_x0000_s1058" type="#_x0000_t75" alt="Icon&#10;&#10;Description automatically generated" style="position:absolute;left:36703;top:7916;width:1168;height:1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">
                <v:imagedata r:id="rId19" o:title="Icon&#10;&#10;Description automatically generated"/>
              </v:shape>
              <v:shape id="Picture 18" o:spid="_x0000_s1059" type="#_x0000_t75" alt="A picture containing building, window&#10;&#10;Description automatically generated" style="position:absolute;left:55287;top:4529;width:1181;height:1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">
                <v:imagedata r:id="rId20" o:title="A picture containing building, window&#10;&#10;Description automatically generated"/>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2EC4B" w14:textId="77777777" w:rsidR="004A19B8" w:rsidRDefault="004A19B8">
      <w:r>
        <w:separator/>
      </w:r>
    </w:p>
    <w:p w14:paraId="285FE5BE" w14:textId="77777777" w:rsidR="004A19B8" w:rsidRDefault="004A19B8"/>
  </w:footnote>
  <w:footnote w:type="continuationSeparator" w:id="0">
    <w:p w14:paraId="75CF85EB" w14:textId="77777777" w:rsidR="004A19B8" w:rsidRDefault="004A19B8">
      <w:r>
        <w:continuationSeparator/>
      </w:r>
    </w:p>
    <w:p w14:paraId="35518D86" w14:textId="77777777" w:rsidR="004A19B8" w:rsidRDefault="004A19B8"/>
  </w:footnote>
  <w:footnote w:type="continuationNotice" w:id="1">
    <w:p w14:paraId="1AF41460" w14:textId="77777777" w:rsidR="004A19B8" w:rsidRDefault="004A19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99C17" w14:textId="47A0DA67" w:rsidR="00961CE9" w:rsidRDefault="00961CE9">
    <w:pPr>
      <w:pStyle w:val="Header"/>
    </w:pPr>
    <w:r>
      <w:rPr>
        <w:rFonts w:asciiTheme="majorHAnsi" w:hAnsiTheme="majorHAnsi"/>
        <w:noProof/>
        <w:sz w:val="18"/>
        <w:szCs w:val="18"/>
        <w:lang w:val="en-AU" w:eastAsia="en-AU"/>
      </w:rPr>
      <w:drawing>
        <wp:anchor distT="0" distB="0" distL="114300" distR="114300" simplePos="0" relativeHeight="251660800" behindDoc="1" locked="1" layoutInCell="1" allowOverlap="1" wp14:anchorId="00E776B1" wp14:editId="4C36EC2B">
          <wp:simplePos x="0" y="0"/>
          <wp:positionH relativeFrom="column">
            <wp:posOffset>4876800</wp:posOffset>
          </wp:positionH>
          <wp:positionV relativeFrom="page">
            <wp:posOffset>432435</wp:posOffset>
          </wp:positionV>
          <wp:extent cx="1686560" cy="545465"/>
          <wp:effectExtent l="0" t="0" r="8890" b="6985"/>
          <wp:wrapThrough wrapText="bothSides">
            <wp:wrapPolygon edited="0">
              <wp:start x="14883" y="0"/>
              <wp:lineTo x="732" y="6789"/>
              <wp:lineTo x="0" y="6789"/>
              <wp:lineTo x="0" y="16596"/>
              <wp:lineTo x="7319" y="20368"/>
              <wp:lineTo x="12199" y="21122"/>
              <wp:lineTo x="19274" y="21122"/>
              <wp:lineTo x="19274" y="13579"/>
              <wp:lineTo x="21470" y="8298"/>
              <wp:lineTo x="21470" y="4526"/>
              <wp:lineTo x="18542" y="0"/>
              <wp:lineTo x="14883" y="0"/>
            </wp:wrapPolygon>
          </wp:wrapThrough>
          <wp:docPr id="36" name="Picture 36"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86560" cy="54546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9CBAC" w14:textId="0B97EBE0" w:rsidR="00D17992" w:rsidRDefault="00731277" w:rsidP="00483FB7">
    <w:pPr>
      <w:pStyle w:val="Body"/>
      <w:tabs>
        <w:tab w:val="left" w:pos="2560"/>
      </w:tabs>
      <w:spacing w:before="120" w:line="240" w:lineRule="auto"/>
    </w:pPr>
    <w:r>
      <w:rPr>
        <w:rFonts w:asciiTheme="majorHAnsi" w:hAnsiTheme="majorHAnsi"/>
        <w:noProof/>
        <w:sz w:val="18"/>
        <w:szCs w:val="18"/>
        <w:lang w:val="en-AU" w:eastAsia="en-AU"/>
      </w:rPr>
      <w:drawing>
        <wp:anchor distT="0" distB="0" distL="114300" distR="114300" simplePos="0" relativeHeight="251656192" behindDoc="1" locked="1" layoutInCell="1" allowOverlap="1" wp14:anchorId="02BD6580" wp14:editId="5E40B083">
          <wp:simplePos x="0" y="0"/>
          <wp:positionH relativeFrom="column">
            <wp:posOffset>5079365</wp:posOffset>
          </wp:positionH>
          <wp:positionV relativeFrom="page">
            <wp:posOffset>393700</wp:posOffset>
          </wp:positionV>
          <wp:extent cx="1686560" cy="545465"/>
          <wp:effectExtent l="0" t="0" r="8890" b="6985"/>
          <wp:wrapThrough wrapText="bothSides">
            <wp:wrapPolygon edited="0">
              <wp:start x="14883" y="0"/>
              <wp:lineTo x="732" y="6789"/>
              <wp:lineTo x="0" y="6789"/>
              <wp:lineTo x="0" y="16596"/>
              <wp:lineTo x="7319" y="20368"/>
              <wp:lineTo x="12199" y="21122"/>
              <wp:lineTo x="19274" y="21122"/>
              <wp:lineTo x="19274" y="13579"/>
              <wp:lineTo x="21470" y="8298"/>
              <wp:lineTo x="21470" y="4526"/>
              <wp:lineTo x="18542" y="0"/>
              <wp:lineTo x="14883" y="0"/>
            </wp:wrapPolygon>
          </wp:wrapThrough>
          <wp:docPr id="41" name="Picture 4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86560" cy="5454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10060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02FA4"/>
    <w:multiLevelType w:val="hybridMultilevel"/>
    <w:tmpl w:val="978C6184"/>
    <w:lvl w:ilvl="0" w:tplc="7C844E5E">
      <w:start w:val="1"/>
      <w:numFmt w:val="bullet"/>
      <w:lvlText w:val=""/>
      <w:lvlJc w:val="left"/>
      <w:pPr>
        <w:ind w:left="1797" w:hanging="360"/>
      </w:pPr>
      <w:rPr>
        <w:rFonts w:ascii="Symbol" w:hAnsi="Symbol" w:hint="default"/>
        <w:color w:val="auto"/>
        <w:sz w:val="24"/>
        <w:szCs w:val="24"/>
      </w:rPr>
    </w:lvl>
    <w:lvl w:ilvl="1" w:tplc="42A40F08">
      <w:start w:val="1"/>
      <w:numFmt w:val="bullet"/>
      <w:lvlText w:val="o"/>
      <w:lvlJc w:val="left"/>
      <w:pPr>
        <w:ind w:left="2517" w:hanging="360"/>
      </w:pPr>
      <w:rPr>
        <w:rFonts w:ascii="Courier New" w:hAnsi="Courier New" w:cs="Courier New" w:hint="default"/>
      </w:rPr>
    </w:lvl>
    <w:lvl w:ilvl="2" w:tplc="08FE54D0" w:tentative="1">
      <w:start w:val="1"/>
      <w:numFmt w:val="bullet"/>
      <w:lvlText w:val=""/>
      <w:lvlJc w:val="left"/>
      <w:pPr>
        <w:ind w:left="3237" w:hanging="360"/>
      </w:pPr>
      <w:rPr>
        <w:rFonts w:ascii="Wingdings" w:hAnsi="Wingdings" w:hint="default"/>
      </w:rPr>
    </w:lvl>
    <w:lvl w:ilvl="3" w:tplc="1CAE9068" w:tentative="1">
      <w:start w:val="1"/>
      <w:numFmt w:val="bullet"/>
      <w:lvlText w:val=""/>
      <w:lvlJc w:val="left"/>
      <w:pPr>
        <w:ind w:left="3957" w:hanging="360"/>
      </w:pPr>
      <w:rPr>
        <w:rFonts w:ascii="Symbol" w:hAnsi="Symbol" w:hint="default"/>
      </w:rPr>
    </w:lvl>
    <w:lvl w:ilvl="4" w:tplc="925AFBC6" w:tentative="1">
      <w:start w:val="1"/>
      <w:numFmt w:val="bullet"/>
      <w:lvlText w:val="o"/>
      <w:lvlJc w:val="left"/>
      <w:pPr>
        <w:ind w:left="4677" w:hanging="360"/>
      </w:pPr>
      <w:rPr>
        <w:rFonts w:ascii="Courier New" w:hAnsi="Courier New" w:cs="Courier New" w:hint="default"/>
      </w:rPr>
    </w:lvl>
    <w:lvl w:ilvl="5" w:tplc="A6DCE50C" w:tentative="1">
      <w:start w:val="1"/>
      <w:numFmt w:val="bullet"/>
      <w:lvlText w:val=""/>
      <w:lvlJc w:val="left"/>
      <w:pPr>
        <w:ind w:left="5397" w:hanging="360"/>
      </w:pPr>
      <w:rPr>
        <w:rFonts w:ascii="Wingdings" w:hAnsi="Wingdings" w:hint="default"/>
      </w:rPr>
    </w:lvl>
    <w:lvl w:ilvl="6" w:tplc="AF26DCBE" w:tentative="1">
      <w:start w:val="1"/>
      <w:numFmt w:val="bullet"/>
      <w:lvlText w:val=""/>
      <w:lvlJc w:val="left"/>
      <w:pPr>
        <w:ind w:left="6117" w:hanging="360"/>
      </w:pPr>
      <w:rPr>
        <w:rFonts w:ascii="Symbol" w:hAnsi="Symbol" w:hint="default"/>
      </w:rPr>
    </w:lvl>
    <w:lvl w:ilvl="7" w:tplc="EDF20E8E" w:tentative="1">
      <w:start w:val="1"/>
      <w:numFmt w:val="bullet"/>
      <w:lvlText w:val="o"/>
      <w:lvlJc w:val="left"/>
      <w:pPr>
        <w:ind w:left="6837" w:hanging="360"/>
      </w:pPr>
      <w:rPr>
        <w:rFonts w:ascii="Courier New" w:hAnsi="Courier New" w:cs="Courier New" w:hint="default"/>
      </w:rPr>
    </w:lvl>
    <w:lvl w:ilvl="8" w:tplc="C8143ED8" w:tentative="1">
      <w:start w:val="1"/>
      <w:numFmt w:val="bullet"/>
      <w:lvlText w:val=""/>
      <w:lvlJc w:val="left"/>
      <w:pPr>
        <w:ind w:left="7557" w:hanging="360"/>
      </w:pPr>
      <w:rPr>
        <w:rFonts w:ascii="Wingdings" w:hAnsi="Wingdings" w:hint="default"/>
      </w:rPr>
    </w:lvl>
  </w:abstractNum>
  <w:abstractNum w:abstractNumId="2" w15:restartNumberingAfterBreak="0">
    <w:nsid w:val="0B6730C9"/>
    <w:multiLevelType w:val="hybridMultilevel"/>
    <w:tmpl w:val="5BB820E6"/>
    <w:lvl w:ilvl="0" w:tplc="E432FE6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460B6D"/>
    <w:multiLevelType w:val="hybridMultilevel"/>
    <w:tmpl w:val="C1C05842"/>
    <w:lvl w:ilvl="0" w:tplc="BFD608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AD2336"/>
    <w:multiLevelType w:val="hybridMultilevel"/>
    <w:tmpl w:val="F59E736A"/>
    <w:lvl w:ilvl="0" w:tplc="0A606DB8">
      <w:start w:val="1"/>
      <w:numFmt w:val="decimal"/>
      <w:lvlText w:val="%1."/>
      <w:lvlJc w:val="left"/>
      <w:pPr>
        <w:ind w:left="720" w:hanging="360"/>
      </w:pPr>
    </w:lvl>
    <w:lvl w:ilvl="1" w:tplc="83D61936" w:tentative="1">
      <w:start w:val="1"/>
      <w:numFmt w:val="lowerLetter"/>
      <w:lvlText w:val="%2."/>
      <w:lvlJc w:val="left"/>
      <w:pPr>
        <w:ind w:left="1440" w:hanging="360"/>
      </w:pPr>
    </w:lvl>
    <w:lvl w:ilvl="2" w:tplc="A0A20160" w:tentative="1">
      <w:start w:val="1"/>
      <w:numFmt w:val="lowerRoman"/>
      <w:lvlText w:val="%3."/>
      <w:lvlJc w:val="right"/>
      <w:pPr>
        <w:ind w:left="2160" w:hanging="180"/>
      </w:pPr>
    </w:lvl>
    <w:lvl w:ilvl="3" w:tplc="19B80D20" w:tentative="1">
      <w:start w:val="1"/>
      <w:numFmt w:val="decimal"/>
      <w:lvlText w:val="%4."/>
      <w:lvlJc w:val="left"/>
      <w:pPr>
        <w:ind w:left="2880" w:hanging="360"/>
      </w:pPr>
    </w:lvl>
    <w:lvl w:ilvl="4" w:tplc="E0EC4188" w:tentative="1">
      <w:start w:val="1"/>
      <w:numFmt w:val="lowerLetter"/>
      <w:lvlText w:val="%5."/>
      <w:lvlJc w:val="left"/>
      <w:pPr>
        <w:ind w:left="3600" w:hanging="360"/>
      </w:pPr>
    </w:lvl>
    <w:lvl w:ilvl="5" w:tplc="7A6C1D56" w:tentative="1">
      <w:start w:val="1"/>
      <w:numFmt w:val="lowerRoman"/>
      <w:lvlText w:val="%6."/>
      <w:lvlJc w:val="right"/>
      <w:pPr>
        <w:ind w:left="4320" w:hanging="180"/>
      </w:pPr>
    </w:lvl>
    <w:lvl w:ilvl="6" w:tplc="BFF80E1C" w:tentative="1">
      <w:start w:val="1"/>
      <w:numFmt w:val="decimal"/>
      <w:lvlText w:val="%7."/>
      <w:lvlJc w:val="left"/>
      <w:pPr>
        <w:ind w:left="5040" w:hanging="360"/>
      </w:pPr>
    </w:lvl>
    <w:lvl w:ilvl="7" w:tplc="B43AA79C" w:tentative="1">
      <w:start w:val="1"/>
      <w:numFmt w:val="lowerLetter"/>
      <w:lvlText w:val="%8."/>
      <w:lvlJc w:val="left"/>
      <w:pPr>
        <w:ind w:left="5760" w:hanging="360"/>
      </w:pPr>
    </w:lvl>
    <w:lvl w:ilvl="8" w:tplc="A63E41C8" w:tentative="1">
      <w:start w:val="1"/>
      <w:numFmt w:val="lowerRoman"/>
      <w:lvlText w:val="%9."/>
      <w:lvlJc w:val="right"/>
      <w:pPr>
        <w:ind w:left="6480" w:hanging="180"/>
      </w:pPr>
    </w:lvl>
  </w:abstractNum>
  <w:abstractNum w:abstractNumId="5" w15:restartNumberingAfterBreak="0">
    <w:nsid w:val="19E633F0"/>
    <w:multiLevelType w:val="hybridMultilevel"/>
    <w:tmpl w:val="8FE00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CE26C6"/>
    <w:multiLevelType w:val="hybridMultilevel"/>
    <w:tmpl w:val="F0CC4D2E"/>
    <w:lvl w:ilvl="0" w:tplc="31B09F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25246D"/>
    <w:multiLevelType w:val="hybridMultilevel"/>
    <w:tmpl w:val="979470A2"/>
    <w:lvl w:ilvl="0" w:tplc="0B6C79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484FEC"/>
    <w:multiLevelType w:val="hybridMultilevel"/>
    <w:tmpl w:val="C3AC238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7A20E8D"/>
    <w:multiLevelType w:val="hybridMultilevel"/>
    <w:tmpl w:val="EE4A3A2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0" w15:restartNumberingAfterBreak="0">
    <w:nsid w:val="388179B0"/>
    <w:multiLevelType w:val="hybridMultilevel"/>
    <w:tmpl w:val="4A76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51728C"/>
    <w:multiLevelType w:val="hybridMultilevel"/>
    <w:tmpl w:val="621C5992"/>
    <w:styleLink w:val="ImportedStyle1"/>
    <w:lvl w:ilvl="0" w:tplc="C488201C">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598EBCA">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47AA512">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96A19BC">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17EF9F2">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FAC33BE">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97E8C54">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7BA2D90">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7702742">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43166EE5"/>
    <w:multiLevelType w:val="hybridMultilevel"/>
    <w:tmpl w:val="3322F264"/>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44C0304A"/>
    <w:multiLevelType w:val="hybridMultilevel"/>
    <w:tmpl w:val="621C5992"/>
    <w:numStyleLink w:val="ImportedStyle1"/>
  </w:abstractNum>
  <w:abstractNum w:abstractNumId="14" w15:restartNumberingAfterBreak="0">
    <w:nsid w:val="54D36B2C"/>
    <w:multiLevelType w:val="hybridMultilevel"/>
    <w:tmpl w:val="64A4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05F08"/>
    <w:multiLevelType w:val="hybridMultilevel"/>
    <w:tmpl w:val="0AC8E8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7D4E95"/>
    <w:multiLevelType w:val="hybridMultilevel"/>
    <w:tmpl w:val="FA681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AF57C9"/>
    <w:multiLevelType w:val="multilevel"/>
    <w:tmpl w:val="0188210A"/>
    <w:lvl w:ilvl="0">
      <w:start w:val="1"/>
      <w:numFmt w:val="decimal"/>
      <w:pStyle w:val="Bullet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B4B7A44"/>
    <w:multiLevelType w:val="hybridMultilevel"/>
    <w:tmpl w:val="77A6BDD2"/>
    <w:lvl w:ilvl="0" w:tplc="9B8843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AE6AB1"/>
    <w:multiLevelType w:val="hybridMultilevel"/>
    <w:tmpl w:val="83EEE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7F10D5"/>
    <w:multiLevelType w:val="hybridMultilevel"/>
    <w:tmpl w:val="F59E736A"/>
    <w:lvl w:ilvl="0" w:tplc="F4BC9A48">
      <w:start w:val="1"/>
      <w:numFmt w:val="decimal"/>
      <w:lvlText w:val="%1."/>
      <w:lvlJc w:val="left"/>
      <w:pPr>
        <w:ind w:left="720" w:hanging="360"/>
      </w:pPr>
    </w:lvl>
    <w:lvl w:ilvl="1" w:tplc="5CA0CAA2" w:tentative="1">
      <w:start w:val="1"/>
      <w:numFmt w:val="lowerLetter"/>
      <w:lvlText w:val="%2."/>
      <w:lvlJc w:val="left"/>
      <w:pPr>
        <w:ind w:left="1440" w:hanging="360"/>
      </w:pPr>
    </w:lvl>
    <w:lvl w:ilvl="2" w:tplc="49CA3410" w:tentative="1">
      <w:start w:val="1"/>
      <w:numFmt w:val="lowerRoman"/>
      <w:lvlText w:val="%3."/>
      <w:lvlJc w:val="right"/>
      <w:pPr>
        <w:ind w:left="2160" w:hanging="180"/>
      </w:pPr>
    </w:lvl>
    <w:lvl w:ilvl="3" w:tplc="A3B4D2C8" w:tentative="1">
      <w:start w:val="1"/>
      <w:numFmt w:val="decimal"/>
      <w:lvlText w:val="%4."/>
      <w:lvlJc w:val="left"/>
      <w:pPr>
        <w:ind w:left="2880" w:hanging="360"/>
      </w:pPr>
    </w:lvl>
    <w:lvl w:ilvl="4" w:tplc="D062C212" w:tentative="1">
      <w:start w:val="1"/>
      <w:numFmt w:val="lowerLetter"/>
      <w:lvlText w:val="%5."/>
      <w:lvlJc w:val="left"/>
      <w:pPr>
        <w:ind w:left="3600" w:hanging="360"/>
      </w:pPr>
    </w:lvl>
    <w:lvl w:ilvl="5" w:tplc="DFCAE39C" w:tentative="1">
      <w:start w:val="1"/>
      <w:numFmt w:val="lowerRoman"/>
      <w:lvlText w:val="%6."/>
      <w:lvlJc w:val="right"/>
      <w:pPr>
        <w:ind w:left="4320" w:hanging="180"/>
      </w:pPr>
    </w:lvl>
    <w:lvl w:ilvl="6" w:tplc="9D263C06" w:tentative="1">
      <w:start w:val="1"/>
      <w:numFmt w:val="decimal"/>
      <w:lvlText w:val="%7."/>
      <w:lvlJc w:val="left"/>
      <w:pPr>
        <w:ind w:left="5040" w:hanging="360"/>
      </w:pPr>
    </w:lvl>
    <w:lvl w:ilvl="7" w:tplc="0B5C41F0" w:tentative="1">
      <w:start w:val="1"/>
      <w:numFmt w:val="lowerLetter"/>
      <w:lvlText w:val="%8."/>
      <w:lvlJc w:val="left"/>
      <w:pPr>
        <w:ind w:left="5760" w:hanging="360"/>
      </w:pPr>
    </w:lvl>
    <w:lvl w:ilvl="8" w:tplc="F0D24872" w:tentative="1">
      <w:start w:val="1"/>
      <w:numFmt w:val="lowerRoman"/>
      <w:lvlText w:val="%9."/>
      <w:lvlJc w:val="right"/>
      <w:pPr>
        <w:ind w:left="6480" w:hanging="180"/>
      </w:pPr>
    </w:lvl>
  </w:abstractNum>
  <w:abstractNum w:abstractNumId="21" w15:restartNumberingAfterBreak="0">
    <w:nsid w:val="75063271"/>
    <w:multiLevelType w:val="hybridMultilevel"/>
    <w:tmpl w:val="902C7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8312373">
    <w:abstractNumId w:val="11"/>
  </w:num>
  <w:num w:numId="2" w16cid:durableId="2096246524">
    <w:abstractNumId w:val="13"/>
  </w:num>
  <w:num w:numId="3" w16cid:durableId="1757170986">
    <w:abstractNumId w:val="13"/>
  </w:num>
  <w:num w:numId="4" w16cid:durableId="1839493136">
    <w:abstractNumId w:val="17"/>
  </w:num>
  <w:num w:numId="5" w16cid:durableId="1909261616">
    <w:abstractNumId w:val="21"/>
  </w:num>
  <w:num w:numId="6" w16cid:durableId="2128423597">
    <w:abstractNumId w:val="5"/>
  </w:num>
  <w:num w:numId="7" w16cid:durableId="1857230400">
    <w:abstractNumId w:val="19"/>
  </w:num>
  <w:num w:numId="8" w16cid:durableId="495804941">
    <w:abstractNumId w:val="4"/>
  </w:num>
  <w:num w:numId="9" w16cid:durableId="958149272">
    <w:abstractNumId w:val="20"/>
  </w:num>
  <w:num w:numId="10" w16cid:durableId="426731968">
    <w:abstractNumId w:val="2"/>
  </w:num>
  <w:num w:numId="11" w16cid:durableId="1404915342">
    <w:abstractNumId w:val="1"/>
  </w:num>
  <w:num w:numId="12" w16cid:durableId="274289897">
    <w:abstractNumId w:val="17"/>
  </w:num>
  <w:num w:numId="13" w16cid:durableId="240213462">
    <w:abstractNumId w:val="15"/>
  </w:num>
  <w:num w:numId="14" w16cid:durableId="477383346">
    <w:abstractNumId w:val="17"/>
  </w:num>
  <w:num w:numId="15" w16cid:durableId="1353796247">
    <w:abstractNumId w:val="0"/>
  </w:num>
  <w:num w:numId="16" w16cid:durableId="2003703376">
    <w:abstractNumId w:val="12"/>
  </w:num>
  <w:num w:numId="17" w16cid:durableId="2074232974">
    <w:abstractNumId w:val="3"/>
  </w:num>
  <w:num w:numId="18" w16cid:durableId="2062441140">
    <w:abstractNumId w:val="9"/>
  </w:num>
  <w:num w:numId="19" w16cid:durableId="1791390832">
    <w:abstractNumId w:val="8"/>
  </w:num>
  <w:num w:numId="20" w16cid:durableId="1831797787">
    <w:abstractNumId w:val="6"/>
  </w:num>
  <w:num w:numId="21" w16cid:durableId="842277285">
    <w:abstractNumId w:val="18"/>
  </w:num>
  <w:num w:numId="22" w16cid:durableId="983587086">
    <w:abstractNumId w:val="16"/>
  </w:num>
  <w:num w:numId="23" w16cid:durableId="931816069">
    <w:abstractNumId w:val="14"/>
  </w:num>
  <w:num w:numId="24" w16cid:durableId="1413552489">
    <w:abstractNumId w:val="7"/>
  </w:num>
  <w:num w:numId="25" w16cid:durableId="2619632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trackRevision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jU2sDQxMDY2MLZU0lEKTi0uzszPAykwrAUAQJXUqiwAAAA="/>
  </w:docVars>
  <w:rsids>
    <w:rsidRoot w:val="00D17992"/>
    <w:rsid w:val="00002707"/>
    <w:rsid w:val="000042FA"/>
    <w:rsid w:val="000122A5"/>
    <w:rsid w:val="00013165"/>
    <w:rsid w:val="00013FDD"/>
    <w:rsid w:val="000167B1"/>
    <w:rsid w:val="000170A9"/>
    <w:rsid w:val="000174F9"/>
    <w:rsid w:val="00017553"/>
    <w:rsid w:val="000178F5"/>
    <w:rsid w:val="00021249"/>
    <w:rsid w:val="000213CF"/>
    <w:rsid w:val="000271FE"/>
    <w:rsid w:val="000349FB"/>
    <w:rsid w:val="000376B9"/>
    <w:rsid w:val="0004251A"/>
    <w:rsid w:val="00043FB3"/>
    <w:rsid w:val="000453E8"/>
    <w:rsid w:val="00045849"/>
    <w:rsid w:val="000506F8"/>
    <w:rsid w:val="00051BB3"/>
    <w:rsid w:val="00053BEB"/>
    <w:rsid w:val="00055912"/>
    <w:rsid w:val="0006325F"/>
    <w:rsid w:val="00063ABD"/>
    <w:rsid w:val="00070DC8"/>
    <w:rsid w:val="00072728"/>
    <w:rsid w:val="00074963"/>
    <w:rsid w:val="00076CF2"/>
    <w:rsid w:val="00081411"/>
    <w:rsid w:val="000827FD"/>
    <w:rsid w:val="0008538E"/>
    <w:rsid w:val="00085E3E"/>
    <w:rsid w:val="00094584"/>
    <w:rsid w:val="000A04E1"/>
    <w:rsid w:val="000A070B"/>
    <w:rsid w:val="000A1F9D"/>
    <w:rsid w:val="000A29E4"/>
    <w:rsid w:val="000A4B00"/>
    <w:rsid w:val="000A569A"/>
    <w:rsid w:val="000B0C36"/>
    <w:rsid w:val="000B0D1E"/>
    <w:rsid w:val="000B7D5B"/>
    <w:rsid w:val="000C545A"/>
    <w:rsid w:val="000C5FAD"/>
    <w:rsid w:val="000C7C25"/>
    <w:rsid w:val="000D1749"/>
    <w:rsid w:val="000D2043"/>
    <w:rsid w:val="000D23BA"/>
    <w:rsid w:val="000D309D"/>
    <w:rsid w:val="000D56F8"/>
    <w:rsid w:val="000E58E1"/>
    <w:rsid w:val="000E7946"/>
    <w:rsid w:val="000E7983"/>
    <w:rsid w:val="000F492B"/>
    <w:rsid w:val="000F5F04"/>
    <w:rsid w:val="000F61F3"/>
    <w:rsid w:val="000F6E20"/>
    <w:rsid w:val="0010197A"/>
    <w:rsid w:val="0010257E"/>
    <w:rsid w:val="00105151"/>
    <w:rsid w:val="001055CB"/>
    <w:rsid w:val="001058BE"/>
    <w:rsid w:val="001075DA"/>
    <w:rsid w:val="00111041"/>
    <w:rsid w:val="00116554"/>
    <w:rsid w:val="00117EA2"/>
    <w:rsid w:val="00121932"/>
    <w:rsid w:val="00127DEA"/>
    <w:rsid w:val="001307DD"/>
    <w:rsid w:val="00133C49"/>
    <w:rsid w:val="0013425A"/>
    <w:rsid w:val="00134DBC"/>
    <w:rsid w:val="00135681"/>
    <w:rsid w:val="00136B5C"/>
    <w:rsid w:val="00136CA3"/>
    <w:rsid w:val="00136D82"/>
    <w:rsid w:val="001407F8"/>
    <w:rsid w:val="00141A4E"/>
    <w:rsid w:val="0014421B"/>
    <w:rsid w:val="0014715D"/>
    <w:rsid w:val="0015244A"/>
    <w:rsid w:val="0015321B"/>
    <w:rsid w:val="0015519F"/>
    <w:rsid w:val="00156A7D"/>
    <w:rsid w:val="00157DA2"/>
    <w:rsid w:val="0016041A"/>
    <w:rsid w:val="00160E56"/>
    <w:rsid w:val="001634D5"/>
    <w:rsid w:val="00165F15"/>
    <w:rsid w:val="001707DA"/>
    <w:rsid w:val="00171DA1"/>
    <w:rsid w:val="001758F7"/>
    <w:rsid w:val="00177209"/>
    <w:rsid w:val="00184CE3"/>
    <w:rsid w:val="00184F34"/>
    <w:rsid w:val="00185A80"/>
    <w:rsid w:val="0018642C"/>
    <w:rsid w:val="00186DE9"/>
    <w:rsid w:val="0019021D"/>
    <w:rsid w:val="001958D2"/>
    <w:rsid w:val="001968C5"/>
    <w:rsid w:val="00197E69"/>
    <w:rsid w:val="001A253C"/>
    <w:rsid w:val="001A6779"/>
    <w:rsid w:val="001B0A33"/>
    <w:rsid w:val="001B3C43"/>
    <w:rsid w:val="001B3CAC"/>
    <w:rsid w:val="001B5C7E"/>
    <w:rsid w:val="001B72A1"/>
    <w:rsid w:val="001C0FF3"/>
    <w:rsid w:val="001C147B"/>
    <w:rsid w:val="001C33CE"/>
    <w:rsid w:val="001D2897"/>
    <w:rsid w:val="001D34E6"/>
    <w:rsid w:val="001D5BD7"/>
    <w:rsid w:val="001D76FE"/>
    <w:rsid w:val="001E0409"/>
    <w:rsid w:val="001E1E9F"/>
    <w:rsid w:val="001E472E"/>
    <w:rsid w:val="001F1830"/>
    <w:rsid w:val="001F314A"/>
    <w:rsid w:val="001F53C1"/>
    <w:rsid w:val="001F605C"/>
    <w:rsid w:val="002015F9"/>
    <w:rsid w:val="00201B7B"/>
    <w:rsid w:val="00203852"/>
    <w:rsid w:val="00206EB2"/>
    <w:rsid w:val="0020783E"/>
    <w:rsid w:val="00207883"/>
    <w:rsid w:val="0021230A"/>
    <w:rsid w:val="00212987"/>
    <w:rsid w:val="0021432C"/>
    <w:rsid w:val="002146D7"/>
    <w:rsid w:val="00214C67"/>
    <w:rsid w:val="00215D8E"/>
    <w:rsid w:val="0022304B"/>
    <w:rsid w:val="00227C62"/>
    <w:rsid w:val="00227F98"/>
    <w:rsid w:val="0023247D"/>
    <w:rsid w:val="002329C8"/>
    <w:rsid w:val="00234572"/>
    <w:rsid w:val="0023479E"/>
    <w:rsid w:val="002358C4"/>
    <w:rsid w:val="00244304"/>
    <w:rsid w:val="002467E1"/>
    <w:rsid w:val="00246C9E"/>
    <w:rsid w:val="00247793"/>
    <w:rsid w:val="00250835"/>
    <w:rsid w:val="00255679"/>
    <w:rsid w:val="002562B3"/>
    <w:rsid w:val="0026316E"/>
    <w:rsid w:val="0026382B"/>
    <w:rsid w:val="0026567F"/>
    <w:rsid w:val="0026678C"/>
    <w:rsid w:val="00270591"/>
    <w:rsid w:val="00270EFC"/>
    <w:rsid w:val="0027152F"/>
    <w:rsid w:val="00274CC9"/>
    <w:rsid w:val="002756F7"/>
    <w:rsid w:val="0027636A"/>
    <w:rsid w:val="00276A15"/>
    <w:rsid w:val="00276A23"/>
    <w:rsid w:val="00276FE6"/>
    <w:rsid w:val="002801BB"/>
    <w:rsid w:val="00281A2B"/>
    <w:rsid w:val="0028201D"/>
    <w:rsid w:val="00285A95"/>
    <w:rsid w:val="00291A46"/>
    <w:rsid w:val="00291E39"/>
    <w:rsid w:val="002929A3"/>
    <w:rsid w:val="00292F70"/>
    <w:rsid w:val="002949A5"/>
    <w:rsid w:val="00294DFE"/>
    <w:rsid w:val="002961B4"/>
    <w:rsid w:val="00296611"/>
    <w:rsid w:val="00297050"/>
    <w:rsid w:val="002B10BA"/>
    <w:rsid w:val="002B3AC1"/>
    <w:rsid w:val="002B43CC"/>
    <w:rsid w:val="002B6184"/>
    <w:rsid w:val="002B765A"/>
    <w:rsid w:val="002C3400"/>
    <w:rsid w:val="002C72A9"/>
    <w:rsid w:val="002D1637"/>
    <w:rsid w:val="002D34C0"/>
    <w:rsid w:val="002D48D8"/>
    <w:rsid w:val="002E40A8"/>
    <w:rsid w:val="002E44F9"/>
    <w:rsid w:val="002E6781"/>
    <w:rsid w:val="002F1801"/>
    <w:rsid w:val="002F1CC1"/>
    <w:rsid w:val="002F4714"/>
    <w:rsid w:val="0030002C"/>
    <w:rsid w:val="0030157D"/>
    <w:rsid w:val="00303E63"/>
    <w:rsid w:val="0030621C"/>
    <w:rsid w:val="00306F3F"/>
    <w:rsid w:val="00311367"/>
    <w:rsid w:val="00311514"/>
    <w:rsid w:val="00312B86"/>
    <w:rsid w:val="00315B18"/>
    <w:rsid w:val="003208DC"/>
    <w:rsid w:val="003214C5"/>
    <w:rsid w:val="00321C46"/>
    <w:rsid w:val="00322093"/>
    <w:rsid w:val="00322409"/>
    <w:rsid w:val="00322C71"/>
    <w:rsid w:val="00323D3E"/>
    <w:rsid w:val="00323E8F"/>
    <w:rsid w:val="003274B3"/>
    <w:rsid w:val="00330117"/>
    <w:rsid w:val="003334F6"/>
    <w:rsid w:val="003349E6"/>
    <w:rsid w:val="00336D51"/>
    <w:rsid w:val="00336F8B"/>
    <w:rsid w:val="00340104"/>
    <w:rsid w:val="003405A6"/>
    <w:rsid w:val="003455B0"/>
    <w:rsid w:val="00346787"/>
    <w:rsid w:val="00347A3B"/>
    <w:rsid w:val="00351501"/>
    <w:rsid w:val="00352EA1"/>
    <w:rsid w:val="0035425E"/>
    <w:rsid w:val="00355321"/>
    <w:rsid w:val="00357260"/>
    <w:rsid w:val="00360B74"/>
    <w:rsid w:val="00360F21"/>
    <w:rsid w:val="0036315E"/>
    <w:rsid w:val="00363688"/>
    <w:rsid w:val="003648F4"/>
    <w:rsid w:val="00370B7D"/>
    <w:rsid w:val="00374893"/>
    <w:rsid w:val="00376E81"/>
    <w:rsid w:val="003802F8"/>
    <w:rsid w:val="003831B6"/>
    <w:rsid w:val="00383EE0"/>
    <w:rsid w:val="00386BB1"/>
    <w:rsid w:val="00390F7D"/>
    <w:rsid w:val="003971BE"/>
    <w:rsid w:val="003A1DE4"/>
    <w:rsid w:val="003A4A2F"/>
    <w:rsid w:val="003A4DB5"/>
    <w:rsid w:val="003B26A2"/>
    <w:rsid w:val="003B384B"/>
    <w:rsid w:val="003B5478"/>
    <w:rsid w:val="003B54F2"/>
    <w:rsid w:val="003B5C35"/>
    <w:rsid w:val="003B657F"/>
    <w:rsid w:val="003B6C0F"/>
    <w:rsid w:val="003C14E6"/>
    <w:rsid w:val="003C2AAB"/>
    <w:rsid w:val="003C399E"/>
    <w:rsid w:val="003C3F47"/>
    <w:rsid w:val="003C54C7"/>
    <w:rsid w:val="003C56C7"/>
    <w:rsid w:val="003D35E2"/>
    <w:rsid w:val="003D3E60"/>
    <w:rsid w:val="003D4266"/>
    <w:rsid w:val="003E29B5"/>
    <w:rsid w:val="003E5E0E"/>
    <w:rsid w:val="003E6B54"/>
    <w:rsid w:val="003E7973"/>
    <w:rsid w:val="003F1E04"/>
    <w:rsid w:val="003F2EAF"/>
    <w:rsid w:val="003F43BF"/>
    <w:rsid w:val="003F5F9F"/>
    <w:rsid w:val="003F607B"/>
    <w:rsid w:val="003F6776"/>
    <w:rsid w:val="003F794C"/>
    <w:rsid w:val="003F7C2A"/>
    <w:rsid w:val="004017B3"/>
    <w:rsid w:val="00403B94"/>
    <w:rsid w:val="00404596"/>
    <w:rsid w:val="0040508A"/>
    <w:rsid w:val="0040573D"/>
    <w:rsid w:val="004079C8"/>
    <w:rsid w:val="00413AB1"/>
    <w:rsid w:val="0041570D"/>
    <w:rsid w:val="004227C7"/>
    <w:rsid w:val="00422F4E"/>
    <w:rsid w:val="00424987"/>
    <w:rsid w:val="00424AB1"/>
    <w:rsid w:val="00427C10"/>
    <w:rsid w:val="0043181B"/>
    <w:rsid w:val="00431C26"/>
    <w:rsid w:val="0043209D"/>
    <w:rsid w:val="00436C25"/>
    <w:rsid w:val="00445627"/>
    <w:rsid w:val="004466D5"/>
    <w:rsid w:val="004470D4"/>
    <w:rsid w:val="00452181"/>
    <w:rsid w:val="0045324E"/>
    <w:rsid w:val="004544EA"/>
    <w:rsid w:val="004555F0"/>
    <w:rsid w:val="0046164C"/>
    <w:rsid w:val="00463B56"/>
    <w:rsid w:val="00466D06"/>
    <w:rsid w:val="00466DB0"/>
    <w:rsid w:val="00470FDF"/>
    <w:rsid w:val="00471589"/>
    <w:rsid w:val="004734C5"/>
    <w:rsid w:val="004746AC"/>
    <w:rsid w:val="00481D18"/>
    <w:rsid w:val="004839CE"/>
    <w:rsid w:val="00483E6C"/>
    <w:rsid w:val="00483FB7"/>
    <w:rsid w:val="0048781D"/>
    <w:rsid w:val="00487DD7"/>
    <w:rsid w:val="00491BB0"/>
    <w:rsid w:val="00493489"/>
    <w:rsid w:val="004A03E3"/>
    <w:rsid w:val="004A08CA"/>
    <w:rsid w:val="004A17B4"/>
    <w:rsid w:val="004A19B8"/>
    <w:rsid w:val="004A2D0A"/>
    <w:rsid w:val="004A5404"/>
    <w:rsid w:val="004A5A89"/>
    <w:rsid w:val="004A6357"/>
    <w:rsid w:val="004A70CE"/>
    <w:rsid w:val="004A731B"/>
    <w:rsid w:val="004A76FC"/>
    <w:rsid w:val="004B2AD6"/>
    <w:rsid w:val="004B3E32"/>
    <w:rsid w:val="004B448A"/>
    <w:rsid w:val="004B6852"/>
    <w:rsid w:val="004B6E7C"/>
    <w:rsid w:val="004C31B8"/>
    <w:rsid w:val="004C4593"/>
    <w:rsid w:val="004C6FFA"/>
    <w:rsid w:val="004C750A"/>
    <w:rsid w:val="004D2290"/>
    <w:rsid w:val="004D767E"/>
    <w:rsid w:val="004D7879"/>
    <w:rsid w:val="004E0AFF"/>
    <w:rsid w:val="004E4E3A"/>
    <w:rsid w:val="004E5397"/>
    <w:rsid w:val="004E6CCB"/>
    <w:rsid w:val="004E73F1"/>
    <w:rsid w:val="004E7EAF"/>
    <w:rsid w:val="004F0C36"/>
    <w:rsid w:val="004F22C8"/>
    <w:rsid w:val="004F25F5"/>
    <w:rsid w:val="004F4040"/>
    <w:rsid w:val="004F4407"/>
    <w:rsid w:val="004F5875"/>
    <w:rsid w:val="004F68FE"/>
    <w:rsid w:val="004F74FD"/>
    <w:rsid w:val="00501BF8"/>
    <w:rsid w:val="00501D6F"/>
    <w:rsid w:val="00513DCE"/>
    <w:rsid w:val="0051508F"/>
    <w:rsid w:val="00515D06"/>
    <w:rsid w:val="00516D45"/>
    <w:rsid w:val="00517BFD"/>
    <w:rsid w:val="005217CB"/>
    <w:rsid w:val="00522924"/>
    <w:rsid w:val="00527AFC"/>
    <w:rsid w:val="00533AC3"/>
    <w:rsid w:val="005343F7"/>
    <w:rsid w:val="00534994"/>
    <w:rsid w:val="005352D6"/>
    <w:rsid w:val="00535B58"/>
    <w:rsid w:val="005406C9"/>
    <w:rsid w:val="00543C3E"/>
    <w:rsid w:val="00544966"/>
    <w:rsid w:val="00545028"/>
    <w:rsid w:val="00552BAF"/>
    <w:rsid w:val="00552EB3"/>
    <w:rsid w:val="005561C4"/>
    <w:rsid w:val="005566AA"/>
    <w:rsid w:val="0055702F"/>
    <w:rsid w:val="00557350"/>
    <w:rsid w:val="00563890"/>
    <w:rsid w:val="00567C4F"/>
    <w:rsid w:val="00573D3B"/>
    <w:rsid w:val="00576291"/>
    <w:rsid w:val="00582669"/>
    <w:rsid w:val="00584E6F"/>
    <w:rsid w:val="0058608D"/>
    <w:rsid w:val="0058640F"/>
    <w:rsid w:val="0059045D"/>
    <w:rsid w:val="00590C5B"/>
    <w:rsid w:val="005936FC"/>
    <w:rsid w:val="00594E64"/>
    <w:rsid w:val="00594ED7"/>
    <w:rsid w:val="0059603C"/>
    <w:rsid w:val="00596CD1"/>
    <w:rsid w:val="005A1C8F"/>
    <w:rsid w:val="005A3012"/>
    <w:rsid w:val="005A4DAC"/>
    <w:rsid w:val="005B0071"/>
    <w:rsid w:val="005B04E3"/>
    <w:rsid w:val="005B0941"/>
    <w:rsid w:val="005B2E5F"/>
    <w:rsid w:val="005B3C71"/>
    <w:rsid w:val="005B4ACA"/>
    <w:rsid w:val="005B4C78"/>
    <w:rsid w:val="005B6FA7"/>
    <w:rsid w:val="005B7853"/>
    <w:rsid w:val="005C31FF"/>
    <w:rsid w:val="005C59E8"/>
    <w:rsid w:val="005C7BEB"/>
    <w:rsid w:val="005D0158"/>
    <w:rsid w:val="005D3EB2"/>
    <w:rsid w:val="005D466B"/>
    <w:rsid w:val="005D47CE"/>
    <w:rsid w:val="005D5DC8"/>
    <w:rsid w:val="005D6EAF"/>
    <w:rsid w:val="005D7640"/>
    <w:rsid w:val="005E287F"/>
    <w:rsid w:val="005E3930"/>
    <w:rsid w:val="005E5E85"/>
    <w:rsid w:val="005E6F31"/>
    <w:rsid w:val="005E7365"/>
    <w:rsid w:val="005F6235"/>
    <w:rsid w:val="005F6400"/>
    <w:rsid w:val="005F6F1F"/>
    <w:rsid w:val="006023DF"/>
    <w:rsid w:val="006048A8"/>
    <w:rsid w:val="006146DC"/>
    <w:rsid w:val="00616D96"/>
    <w:rsid w:val="00626BA2"/>
    <w:rsid w:val="00626DDB"/>
    <w:rsid w:val="0062778F"/>
    <w:rsid w:val="006304B2"/>
    <w:rsid w:val="006316FA"/>
    <w:rsid w:val="0063542B"/>
    <w:rsid w:val="006403DC"/>
    <w:rsid w:val="00641AA3"/>
    <w:rsid w:val="006424D1"/>
    <w:rsid w:val="006427A7"/>
    <w:rsid w:val="00642C46"/>
    <w:rsid w:val="00645186"/>
    <w:rsid w:val="00653EC1"/>
    <w:rsid w:val="00654888"/>
    <w:rsid w:val="00656184"/>
    <w:rsid w:val="0065672E"/>
    <w:rsid w:val="0065760E"/>
    <w:rsid w:val="00666068"/>
    <w:rsid w:val="006660AC"/>
    <w:rsid w:val="00667B65"/>
    <w:rsid w:val="0067242C"/>
    <w:rsid w:val="006734B3"/>
    <w:rsid w:val="00673662"/>
    <w:rsid w:val="00675796"/>
    <w:rsid w:val="00677642"/>
    <w:rsid w:val="006805C0"/>
    <w:rsid w:val="006927D4"/>
    <w:rsid w:val="006944C6"/>
    <w:rsid w:val="0069489A"/>
    <w:rsid w:val="00694D0F"/>
    <w:rsid w:val="006957B9"/>
    <w:rsid w:val="0069701A"/>
    <w:rsid w:val="006972A1"/>
    <w:rsid w:val="006A06F1"/>
    <w:rsid w:val="006A1431"/>
    <w:rsid w:val="006A42F9"/>
    <w:rsid w:val="006A5C71"/>
    <w:rsid w:val="006A62E7"/>
    <w:rsid w:val="006A79C0"/>
    <w:rsid w:val="006B07A5"/>
    <w:rsid w:val="006B39BB"/>
    <w:rsid w:val="006C0CB4"/>
    <w:rsid w:val="006C2316"/>
    <w:rsid w:val="006C246F"/>
    <w:rsid w:val="006C7916"/>
    <w:rsid w:val="006C7F2C"/>
    <w:rsid w:val="006D0B94"/>
    <w:rsid w:val="006D47F4"/>
    <w:rsid w:val="006D777F"/>
    <w:rsid w:val="006E39FC"/>
    <w:rsid w:val="006E3F89"/>
    <w:rsid w:val="006E4596"/>
    <w:rsid w:val="006E4E53"/>
    <w:rsid w:val="006E52B7"/>
    <w:rsid w:val="006E6158"/>
    <w:rsid w:val="006F2B89"/>
    <w:rsid w:val="006F34CF"/>
    <w:rsid w:val="006F3898"/>
    <w:rsid w:val="006F4315"/>
    <w:rsid w:val="006F6DCB"/>
    <w:rsid w:val="006F74D7"/>
    <w:rsid w:val="0070426F"/>
    <w:rsid w:val="00706678"/>
    <w:rsid w:val="00706AE8"/>
    <w:rsid w:val="007111FB"/>
    <w:rsid w:val="0072002D"/>
    <w:rsid w:val="00727575"/>
    <w:rsid w:val="00731277"/>
    <w:rsid w:val="00734421"/>
    <w:rsid w:val="0073458C"/>
    <w:rsid w:val="00736665"/>
    <w:rsid w:val="007371E0"/>
    <w:rsid w:val="00741C44"/>
    <w:rsid w:val="00741EBC"/>
    <w:rsid w:val="007457B9"/>
    <w:rsid w:val="00745F15"/>
    <w:rsid w:val="0075097A"/>
    <w:rsid w:val="007521A9"/>
    <w:rsid w:val="00752782"/>
    <w:rsid w:val="00754517"/>
    <w:rsid w:val="00754746"/>
    <w:rsid w:val="0076170D"/>
    <w:rsid w:val="00762CA7"/>
    <w:rsid w:val="00767B8B"/>
    <w:rsid w:val="007724B2"/>
    <w:rsid w:val="00775AC6"/>
    <w:rsid w:val="00776A65"/>
    <w:rsid w:val="00781507"/>
    <w:rsid w:val="00783935"/>
    <w:rsid w:val="00784469"/>
    <w:rsid w:val="00784A07"/>
    <w:rsid w:val="00786580"/>
    <w:rsid w:val="007874FA"/>
    <w:rsid w:val="007918E0"/>
    <w:rsid w:val="00795764"/>
    <w:rsid w:val="00795C04"/>
    <w:rsid w:val="007A0020"/>
    <w:rsid w:val="007A2710"/>
    <w:rsid w:val="007A3CEA"/>
    <w:rsid w:val="007A6E04"/>
    <w:rsid w:val="007B451A"/>
    <w:rsid w:val="007B54FB"/>
    <w:rsid w:val="007B5884"/>
    <w:rsid w:val="007B6CC9"/>
    <w:rsid w:val="007B7BC5"/>
    <w:rsid w:val="007B7E69"/>
    <w:rsid w:val="007C54E3"/>
    <w:rsid w:val="007C657F"/>
    <w:rsid w:val="007C6ABD"/>
    <w:rsid w:val="007D1335"/>
    <w:rsid w:val="007D4B78"/>
    <w:rsid w:val="007D6CA2"/>
    <w:rsid w:val="007E197D"/>
    <w:rsid w:val="007E1FA1"/>
    <w:rsid w:val="007E2F37"/>
    <w:rsid w:val="007E3EC9"/>
    <w:rsid w:val="007E4F45"/>
    <w:rsid w:val="007E513F"/>
    <w:rsid w:val="007E6301"/>
    <w:rsid w:val="007E6E87"/>
    <w:rsid w:val="007F1AAE"/>
    <w:rsid w:val="007F1FDC"/>
    <w:rsid w:val="007F3896"/>
    <w:rsid w:val="007F5EC2"/>
    <w:rsid w:val="007F74C0"/>
    <w:rsid w:val="0080546A"/>
    <w:rsid w:val="00805610"/>
    <w:rsid w:val="00806A82"/>
    <w:rsid w:val="00807F1D"/>
    <w:rsid w:val="00811ED0"/>
    <w:rsid w:val="00813673"/>
    <w:rsid w:val="008141AA"/>
    <w:rsid w:val="0081533F"/>
    <w:rsid w:val="0081684C"/>
    <w:rsid w:val="00816B42"/>
    <w:rsid w:val="008176B4"/>
    <w:rsid w:val="00820163"/>
    <w:rsid w:val="00820D3B"/>
    <w:rsid w:val="00822316"/>
    <w:rsid w:val="00825543"/>
    <w:rsid w:val="008265ED"/>
    <w:rsid w:val="00831088"/>
    <w:rsid w:val="00831C64"/>
    <w:rsid w:val="00832D70"/>
    <w:rsid w:val="0083493D"/>
    <w:rsid w:val="00841199"/>
    <w:rsid w:val="00841DFA"/>
    <w:rsid w:val="0084376B"/>
    <w:rsid w:val="00855EF8"/>
    <w:rsid w:val="0085646E"/>
    <w:rsid w:val="00857D61"/>
    <w:rsid w:val="00857EB4"/>
    <w:rsid w:val="008604F8"/>
    <w:rsid w:val="008614FB"/>
    <w:rsid w:val="0086270C"/>
    <w:rsid w:val="008659AE"/>
    <w:rsid w:val="008715D0"/>
    <w:rsid w:val="008733FF"/>
    <w:rsid w:val="00881679"/>
    <w:rsid w:val="00883ABA"/>
    <w:rsid w:val="00885157"/>
    <w:rsid w:val="00885AEB"/>
    <w:rsid w:val="00885E8B"/>
    <w:rsid w:val="008877A0"/>
    <w:rsid w:val="00887FF3"/>
    <w:rsid w:val="00893E39"/>
    <w:rsid w:val="0089475A"/>
    <w:rsid w:val="008A1170"/>
    <w:rsid w:val="008A1E8A"/>
    <w:rsid w:val="008A3889"/>
    <w:rsid w:val="008A3A11"/>
    <w:rsid w:val="008A68D9"/>
    <w:rsid w:val="008A72DD"/>
    <w:rsid w:val="008B09A4"/>
    <w:rsid w:val="008B15FA"/>
    <w:rsid w:val="008B6520"/>
    <w:rsid w:val="008B7BE7"/>
    <w:rsid w:val="008C0C1A"/>
    <w:rsid w:val="008C183D"/>
    <w:rsid w:val="008C3624"/>
    <w:rsid w:val="008C4700"/>
    <w:rsid w:val="008C638F"/>
    <w:rsid w:val="008C64AE"/>
    <w:rsid w:val="008D06B5"/>
    <w:rsid w:val="008D089B"/>
    <w:rsid w:val="008D16D6"/>
    <w:rsid w:val="008D1AF7"/>
    <w:rsid w:val="008D2144"/>
    <w:rsid w:val="008D2BBB"/>
    <w:rsid w:val="008D36C6"/>
    <w:rsid w:val="008D40CE"/>
    <w:rsid w:val="008D57CF"/>
    <w:rsid w:val="008D6393"/>
    <w:rsid w:val="008E3412"/>
    <w:rsid w:val="008E39DE"/>
    <w:rsid w:val="008E4A70"/>
    <w:rsid w:val="008E4ECB"/>
    <w:rsid w:val="008E52AF"/>
    <w:rsid w:val="008F22C4"/>
    <w:rsid w:val="008F3ADD"/>
    <w:rsid w:val="008F4430"/>
    <w:rsid w:val="008F75F5"/>
    <w:rsid w:val="00905BA0"/>
    <w:rsid w:val="00912713"/>
    <w:rsid w:val="00914D8C"/>
    <w:rsid w:val="009150D3"/>
    <w:rsid w:val="0092011E"/>
    <w:rsid w:val="00920BF7"/>
    <w:rsid w:val="00923F17"/>
    <w:rsid w:val="00924D6C"/>
    <w:rsid w:val="00925F04"/>
    <w:rsid w:val="00926672"/>
    <w:rsid w:val="009271DA"/>
    <w:rsid w:val="00930696"/>
    <w:rsid w:val="0093211A"/>
    <w:rsid w:val="00934D4E"/>
    <w:rsid w:val="009351A6"/>
    <w:rsid w:val="00935FFD"/>
    <w:rsid w:val="009361EF"/>
    <w:rsid w:val="0094036A"/>
    <w:rsid w:val="00940E4A"/>
    <w:rsid w:val="009425D7"/>
    <w:rsid w:val="009465B6"/>
    <w:rsid w:val="00946E1C"/>
    <w:rsid w:val="00947FC9"/>
    <w:rsid w:val="0095200C"/>
    <w:rsid w:val="00952698"/>
    <w:rsid w:val="00952C2D"/>
    <w:rsid w:val="00953130"/>
    <w:rsid w:val="009543A6"/>
    <w:rsid w:val="0095485C"/>
    <w:rsid w:val="00955D60"/>
    <w:rsid w:val="00961044"/>
    <w:rsid w:val="00961CE9"/>
    <w:rsid w:val="009638B4"/>
    <w:rsid w:val="00965143"/>
    <w:rsid w:val="00971051"/>
    <w:rsid w:val="0097198E"/>
    <w:rsid w:val="00972241"/>
    <w:rsid w:val="009733BF"/>
    <w:rsid w:val="00974427"/>
    <w:rsid w:val="00974466"/>
    <w:rsid w:val="009758AA"/>
    <w:rsid w:val="00976186"/>
    <w:rsid w:val="00985826"/>
    <w:rsid w:val="009858D7"/>
    <w:rsid w:val="00987238"/>
    <w:rsid w:val="00991BEE"/>
    <w:rsid w:val="00992FA2"/>
    <w:rsid w:val="00993A45"/>
    <w:rsid w:val="00995A40"/>
    <w:rsid w:val="00996B04"/>
    <w:rsid w:val="009A0328"/>
    <w:rsid w:val="009A0526"/>
    <w:rsid w:val="009A16B3"/>
    <w:rsid w:val="009A771F"/>
    <w:rsid w:val="009A7BD3"/>
    <w:rsid w:val="009B09D9"/>
    <w:rsid w:val="009B2BF1"/>
    <w:rsid w:val="009B30BD"/>
    <w:rsid w:val="009B69C6"/>
    <w:rsid w:val="009C0C67"/>
    <w:rsid w:val="009C40D2"/>
    <w:rsid w:val="009C4E67"/>
    <w:rsid w:val="009C566D"/>
    <w:rsid w:val="009C7836"/>
    <w:rsid w:val="009C7BE2"/>
    <w:rsid w:val="009D0BF3"/>
    <w:rsid w:val="009D17E4"/>
    <w:rsid w:val="009D2B33"/>
    <w:rsid w:val="009D646B"/>
    <w:rsid w:val="009E122A"/>
    <w:rsid w:val="009E1B0C"/>
    <w:rsid w:val="009E6710"/>
    <w:rsid w:val="009E7358"/>
    <w:rsid w:val="009F295B"/>
    <w:rsid w:val="009F2D5F"/>
    <w:rsid w:val="009F55F9"/>
    <w:rsid w:val="00A0382C"/>
    <w:rsid w:val="00A07C4F"/>
    <w:rsid w:val="00A112E1"/>
    <w:rsid w:val="00A11CE0"/>
    <w:rsid w:val="00A145D5"/>
    <w:rsid w:val="00A15DEC"/>
    <w:rsid w:val="00A211E9"/>
    <w:rsid w:val="00A24186"/>
    <w:rsid w:val="00A26EAE"/>
    <w:rsid w:val="00A300E4"/>
    <w:rsid w:val="00A404D9"/>
    <w:rsid w:val="00A42576"/>
    <w:rsid w:val="00A44B46"/>
    <w:rsid w:val="00A46A92"/>
    <w:rsid w:val="00A50A61"/>
    <w:rsid w:val="00A5428D"/>
    <w:rsid w:val="00A56616"/>
    <w:rsid w:val="00A56D38"/>
    <w:rsid w:val="00A604F4"/>
    <w:rsid w:val="00A61D85"/>
    <w:rsid w:val="00A62365"/>
    <w:rsid w:val="00A62DF6"/>
    <w:rsid w:val="00A63044"/>
    <w:rsid w:val="00A7274E"/>
    <w:rsid w:val="00A7561A"/>
    <w:rsid w:val="00A7617A"/>
    <w:rsid w:val="00A771D3"/>
    <w:rsid w:val="00A80520"/>
    <w:rsid w:val="00A81B0C"/>
    <w:rsid w:val="00A81B4B"/>
    <w:rsid w:val="00A8236F"/>
    <w:rsid w:val="00A84E4F"/>
    <w:rsid w:val="00A942F1"/>
    <w:rsid w:val="00A946F5"/>
    <w:rsid w:val="00A95BF9"/>
    <w:rsid w:val="00A96DD3"/>
    <w:rsid w:val="00A97B27"/>
    <w:rsid w:val="00AA089C"/>
    <w:rsid w:val="00AA3E68"/>
    <w:rsid w:val="00AB0201"/>
    <w:rsid w:val="00AB26EE"/>
    <w:rsid w:val="00AB5D48"/>
    <w:rsid w:val="00AB73B8"/>
    <w:rsid w:val="00AC15B0"/>
    <w:rsid w:val="00AC1A1E"/>
    <w:rsid w:val="00AC4601"/>
    <w:rsid w:val="00AC600B"/>
    <w:rsid w:val="00AC6FA8"/>
    <w:rsid w:val="00AD0696"/>
    <w:rsid w:val="00AD3AD4"/>
    <w:rsid w:val="00AD5C55"/>
    <w:rsid w:val="00AD7D79"/>
    <w:rsid w:val="00AE47F0"/>
    <w:rsid w:val="00AF023F"/>
    <w:rsid w:val="00AF530A"/>
    <w:rsid w:val="00AF649F"/>
    <w:rsid w:val="00B07D9C"/>
    <w:rsid w:val="00B12033"/>
    <w:rsid w:val="00B1672E"/>
    <w:rsid w:val="00B17893"/>
    <w:rsid w:val="00B20408"/>
    <w:rsid w:val="00B23323"/>
    <w:rsid w:val="00B2386F"/>
    <w:rsid w:val="00B25CF8"/>
    <w:rsid w:val="00B266C5"/>
    <w:rsid w:val="00B30912"/>
    <w:rsid w:val="00B3207F"/>
    <w:rsid w:val="00B334BB"/>
    <w:rsid w:val="00B407D3"/>
    <w:rsid w:val="00B43593"/>
    <w:rsid w:val="00B44471"/>
    <w:rsid w:val="00B50D04"/>
    <w:rsid w:val="00B52AE8"/>
    <w:rsid w:val="00B52FB0"/>
    <w:rsid w:val="00B53157"/>
    <w:rsid w:val="00B5445A"/>
    <w:rsid w:val="00B54A4D"/>
    <w:rsid w:val="00B55EBF"/>
    <w:rsid w:val="00B56F5A"/>
    <w:rsid w:val="00B5764E"/>
    <w:rsid w:val="00B6418B"/>
    <w:rsid w:val="00B72057"/>
    <w:rsid w:val="00B73E6A"/>
    <w:rsid w:val="00B7404A"/>
    <w:rsid w:val="00B755C6"/>
    <w:rsid w:val="00B76AC6"/>
    <w:rsid w:val="00B810DE"/>
    <w:rsid w:val="00B826B0"/>
    <w:rsid w:val="00B828DA"/>
    <w:rsid w:val="00B83486"/>
    <w:rsid w:val="00B85F2C"/>
    <w:rsid w:val="00B91647"/>
    <w:rsid w:val="00B9165A"/>
    <w:rsid w:val="00B94F73"/>
    <w:rsid w:val="00B95FCE"/>
    <w:rsid w:val="00B9681C"/>
    <w:rsid w:val="00B97462"/>
    <w:rsid w:val="00BA1FD6"/>
    <w:rsid w:val="00BA20F9"/>
    <w:rsid w:val="00BA2178"/>
    <w:rsid w:val="00BA3071"/>
    <w:rsid w:val="00BA3A3D"/>
    <w:rsid w:val="00BA3CA7"/>
    <w:rsid w:val="00BA4EC2"/>
    <w:rsid w:val="00BA755C"/>
    <w:rsid w:val="00BB5F62"/>
    <w:rsid w:val="00BB765A"/>
    <w:rsid w:val="00BC04D0"/>
    <w:rsid w:val="00BC148A"/>
    <w:rsid w:val="00BC1EF7"/>
    <w:rsid w:val="00BC2984"/>
    <w:rsid w:val="00BC6E96"/>
    <w:rsid w:val="00BD05A4"/>
    <w:rsid w:val="00BD2CD9"/>
    <w:rsid w:val="00BD624A"/>
    <w:rsid w:val="00BD6B53"/>
    <w:rsid w:val="00BD701F"/>
    <w:rsid w:val="00BD7511"/>
    <w:rsid w:val="00BD78DE"/>
    <w:rsid w:val="00BD7B3E"/>
    <w:rsid w:val="00BE1308"/>
    <w:rsid w:val="00BE3BAC"/>
    <w:rsid w:val="00BE3ED9"/>
    <w:rsid w:val="00BF25E7"/>
    <w:rsid w:val="00BF3F14"/>
    <w:rsid w:val="00C12437"/>
    <w:rsid w:val="00C14CA0"/>
    <w:rsid w:val="00C14FAE"/>
    <w:rsid w:val="00C1681A"/>
    <w:rsid w:val="00C1786A"/>
    <w:rsid w:val="00C2179B"/>
    <w:rsid w:val="00C21E49"/>
    <w:rsid w:val="00C21F0F"/>
    <w:rsid w:val="00C22583"/>
    <w:rsid w:val="00C23EA6"/>
    <w:rsid w:val="00C26CFC"/>
    <w:rsid w:val="00C26D37"/>
    <w:rsid w:val="00C2777A"/>
    <w:rsid w:val="00C313B2"/>
    <w:rsid w:val="00C329DD"/>
    <w:rsid w:val="00C35092"/>
    <w:rsid w:val="00C36348"/>
    <w:rsid w:val="00C405A9"/>
    <w:rsid w:val="00C472B9"/>
    <w:rsid w:val="00C51F1B"/>
    <w:rsid w:val="00C52AF6"/>
    <w:rsid w:val="00C54A81"/>
    <w:rsid w:val="00C54E26"/>
    <w:rsid w:val="00C62917"/>
    <w:rsid w:val="00C64450"/>
    <w:rsid w:val="00C648E5"/>
    <w:rsid w:val="00C65B67"/>
    <w:rsid w:val="00C7030E"/>
    <w:rsid w:val="00C70F00"/>
    <w:rsid w:val="00C7140E"/>
    <w:rsid w:val="00C7294E"/>
    <w:rsid w:val="00C7493A"/>
    <w:rsid w:val="00C80133"/>
    <w:rsid w:val="00C812FA"/>
    <w:rsid w:val="00C9133D"/>
    <w:rsid w:val="00C91692"/>
    <w:rsid w:val="00C93683"/>
    <w:rsid w:val="00C94011"/>
    <w:rsid w:val="00C95774"/>
    <w:rsid w:val="00C9651A"/>
    <w:rsid w:val="00C966A5"/>
    <w:rsid w:val="00CA5048"/>
    <w:rsid w:val="00CA729E"/>
    <w:rsid w:val="00CB052B"/>
    <w:rsid w:val="00CB4672"/>
    <w:rsid w:val="00CB4768"/>
    <w:rsid w:val="00CC0133"/>
    <w:rsid w:val="00CC2779"/>
    <w:rsid w:val="00CC2CA9"/>
    <w:rsid w:val="00CC601A"/>
    <w:rsid w:val="00CC62CC"/>
    <w:rsid w:val="00CC7A3B"/>
    <w:rsid w:val="00CD0FAE"/>
    <w:rsid w:val="00CD1D2B"/>
    <w:rsid w:val="00CD217A"/>
    <w:rsid w:val="00CD348E"/>
    <w:rsid w:val="00CD34C8"/>
    <w:rsid w:val="00CD3981"/>
    <w:rsid w:val="00CD3FC8"/>
    <w:rsid w:val="00CD54A7"/>
    <w:rsid w:val="00CD70B5"/>
    <w:rsid w:val="00CE374E"/>
    <w:rsid w:val="00CE3A99"/>
    <w:rsid w:val="00CE3DD7"/>
    <w:rsid w:val="00CE72CE"/>
    <w:rsid w:val="00CF313B"/>
    <w:rsid w:val="00CF31C5"/>
    <w:rsid w:val="00CF34EB"/>
    <w:rsid w:val="00CF3706"/>
    <w:rsid w:val="00CF5B49"/>
    <w:rsid w:val="00CF75D4"/>
    <w:rsid w:val="00CF78F4"/>
    <w:rsid w:val="00D010F0"/>
    <w:rsid w:val="00D01A80"/>
    <w:rsid w:val="00D0274B"/>
    <w:rsid w:val="00D02CA3"/>
    <w:rsid w:val="00D03ACE"/>
    <w:rsid w:val="00D03F7D"/>
    <w:rsid w:val="00D056EB"/>
    <w:rsid w:val="00D05E18"/>
    <w:rsid w:val="00D06452"/>
    <w:rsid w:val="00D12A6A"/>
    <w:rsid w:val="00D12C56"/>
    <w:rsid w:val="00D13683"/>
    <w:rsid w:val="00D1553C"/>
    <w:rsid w:val="00D159B7"/>
    <w:rsid w:val="00D16399"/>
    <w:rsid w:val="00D17992"/>
    <w:rsid w:val="00D17C1E"/>
    <w:rsid w:val="00D2343E"/>
    <w:rsid w:val="00D23E2E"/>
    <w:rsid w:val="00D23F86"/>
    <w:rsid w:val="00D30E78"/>
    <w:rsid w:val="00D31A03"/>
    <w:rsid w:val="00D31CC1"/>
    <w:rsid w:val="00D3203F"/>
    <w:rsid w:val="00D33F20"/>
    <w:rsid w:val="00D368CC"/>
    <w:rsid w:val="00D36908"/>
    <w:rsid w:val="00D370E3"/>
    <w:rsid w:val="00D37FCC"/>
    <w:rsid w:val="00D41DDD"/>
    <w:rsid w:val="00D42100"/>
    <w:rsid w:val="00D462E9"/>
    <w:rsid w:val="00D46393"/>
    <w:rsid w:val="00D468C4"/>
    <w:rsid w:val="00D52869"/>
    <w:rsid w:val="00D56033"/>
    <w:rsid w:val="00D576BC"/>
    <w:rsid w:val="00D64957"/>
    <w:rsid w:val="00D65D93"/>
    <w:rsid w:val="00D663D4"/>
    <w:rsid w:val="00D6728D"/>
    <w:rsid w:val="00D71788"/>
    <w:rsid w:val="00D75A30"/>
    <w:rsid w:val="00D75E23"/>
    <w:rsid w:val="00D76EFA"/>
    <w:rsid w:val="00D77A09"/>
    <w:rsid w:val="00D81E2D"/>
    <w:rsid w:val="00D84B57"/>
    <w:rsid w:val="00D85949"/>
    <w:rsid w:val="00D86E81"/>
    <w:rsid w:val="00D9086F"/>
    <w:rsid w:val="00D912A9"/>
    <w:rsid w:val="00D91937"/>
    <w:rsid w:val="00D952A0"/>
    <w:rsid w:val="00D95793"/>
    <w:rsid w:val="00D96830"/>
    <w:rsid w:val="00DA04B6"/>
    <w:rsid w:val="00DA2256"/>
    <w:rsid w:val="00DA3913"/>
    <w:rsid w:val="00DA4D67"/>
    <w:rsid w:val="00DA4E4D"/>
    <w:rsid w:val="00DA608D"/>
    <w:rsid w:val="00DB047C"/>
    <w:rsid w:val="00DB1D39"/>
    <w:rsid w:val="00DB3E1B"/>
    <w:rsid w:val="00DB6FBA"/>
    <w:rsid w:val="00DB7069"/>
    <w:rsid w:val="00DB7AC3"/>
    <w:rsid w:val="00DC29DF"/>
    <w:rsid w:val="00DC3796"/>
    <w:rsid w:val="00DC418D"/>
    <w:rsid w:val="00DC7FF6"/>
    <w:rsid w:val="00DD0386"/>
    <w:rsid w:val="00DD36F5"/>
    <w:rsid w:val="00DD450A"/>
    <w:rsid w:val="00DD4F7C"/>
    <w:rsid w:val="00DD764D"/>
    <w:rsid w:val="00DE3E26"/>
    <w:rsid w:val="00DF12AB"/>
    <w:rsid w:val="00DF28C9"/>
    <w:rsid w:val="00DF2D5A"/>
    <w:rsid w:val="00DF58F6"/>
    <w:rsid w:val="00DF6C82"/>
    <w:rsid w:val="00E041E9"/>
    <w:rsid w:val="00E062CA"/>
    <w:rsid w:val="00E069F1"/>
    <w:rsid w:val="00E12AC9"/>
    <w:rsid w:val="00E13282"/>
    <w:rsid w:val="00E15094"/>
    <w:rsid w:val="00E1562A"/>
    <w:rsid w:val="00E1753F"/>
    <w:rsid w:val="00E218EC"/>
    <w:rsid w:val="00E21F33"/>
    <w:rsid w:val="00E22AC0"/>
    <w:rsid w:val="00E2365F"/>
    <w:rsid w:val="00E2437F"/>
    <w:rsid w:val="00E26349"/>
    <w:rsid w:val="00E26FC5"/>
    <w:rsid w:val="00E308F0"/>
    <w:rsid w:val="00E309B9"/>
    <w:rsid w:val="00E31884"/>
    <w:rsid w:val="00E35B2D"/>
    <w:rsid w:val="00E367FF"/>
    <w:rsid w:val="00E439B4"/>
    <w:rsid w:val="00E43ABA"/>
    <w:rsid w:val="00E44C3B"/>
    <w:rsid w:val="00E45B10"/>
    <w:rsid w:val="00E46099"/>
    <w:rsid w:val="00E52292"/>
    <w:rsid w:val="00E543A6"/>
    <w:rsid w:val="00E57F42"/>
    <w:rsid w:val="00E712B2"/>
    <w:rsid w:val="00E735A3"/>
    <w:rsid w:val="00E742F0"/>
    <w:rsid w:val="00E764B6"/>
    <w:rsid w:val="00E769A5"/>
    <w:rsid w:val="00E7773C"/>
    <w:rsid w:val="00E80B2D"/>
    <w:rsid w:val="00E85E0E"/>
    <w:rsid w:val="00E86E21"/>
    <w:rsid w:val="00E9017B"/>
    <w:rsid w:val="00E90A53"/>
    <w:rsid w:val="00E912A1"/>
    <w:rsid w:val="00EA01B4"/>
    <w:rsid w:val="00EA0B7A"/>
    <w:rsid w:val="00EA0D8F"/>
    <w:rsid w:val="00EA16E2"/>
    <w:rsid w:val="00EA1D8E"/>
    <w:rsid w:val="00EA3BD5"/>
    <w:rsid w:val="00EA4DAB"/>
    <w:rsid w:val="00EA57DB"/>
    <w:rsid w:val="00EA61D1"/>
    <w:rsid w:val="00EB0E49"/>
    <w:rsid w:val="00EB34D7"/>
    <w:rsid w:val="00EB34E4"/>
    <w:rsid w:val="00EB3F72"/>
    <w:rsid w:val="00EB6419"/>
    <w:rsid w:val="00EB73FF"/>
    <w:rsid w:val="00EB7EB8"/>
    <w:rsid w:val="00EC28EB"/>
    <w:rsid w:val="00EC2B7E"/>
    <w:rsid w:val="00EC3669"/>
    <w:rsid w:val="00EC4242"/>
    <w:rsid w:val="00ED317E"/>
    <w:rsid w:val="00EE1CCE"/>
    <w:rsid w:val="00EE2856"/>
    <w:rsid w:val="00EE5B17"/>
    <w:rsid w:val="00EF2AF6"/>
    <w:rsid w:val="00EF3957"/>
    <w:rsid w:val="00EF3C72"/>
    <w:rsid w:val="00EF4D1D"/>
    <w:rsid w:val="00EF5BD5"/>
    <w:rsid w:val="00F03DE1"/>
    <w:rsid w:val="00F05793"/>
    <w:rsid w:val="00F06ABD"/>
    <w:rsid w:val="00F16233"/>
    <w:rsid w:val="00F17BDB"/>
    <w:rsid w:val="00F20AF9"/>
    <w:rsid w:val="00F22A28"/>
    <w:rsid w:val="00F24B87"/>
    <w:rsid w:val="00F304FF"/>
    <w:rsid w:val="00F31133"/>
    <w:rsid w:val="00F31251"/>
    <w:rsid w:val="00F3154E"/>
    <w:rsid w:val="00F33DE2"/>
    <w:rsid w:val="00F3780D"/>
    <w:rsid w:val="00F40829"/>
    <w:rsid w:val="00F42981"/>
    <w:rsid w:val="00F50B84"/>
    <w:rsid w:val="00F53513"/>
    <w:rsid w:val="00F54942"/>
    <w:rsid w:val="00F54FCA"/>
    <w:rsid w:val="00F564BE"/>
    <w:rsid w:val="00F64503"/>
    <w:rsid w:val="00F6475B"/>
    <w:rsid w:val="00F64E5B"/>
    <w:rsid w:val="00F657D9"/>
    <w:rsid w:val="00F67A25"/>
    <w:rsid w:val="00F70D61"/>
    <w:rsid w:val="00F721AF"/>
    <w:rsid w:val="00F728C1"/>
    <w:rsid w:val="00F73232"/>
    <w:rsid w:val="00F73E2D"/>
    <w:rsid w:val="00F73F50"/>
    <w:rsid w:val="00F74C9B"/>
    <w:rsid w:val="00F77F9C"/>
    <w:rsid w:val="00F849B6"/>
    <w:rsid w:val="00F860CB"/>
    <w:rsid w:val="00F87438"/>
    <w:rsid w:val="00F87BA2"/>
    <w:rsid w:val="00F9164D"/>
    <w:rsid w:val="00F9519A"/>
    <w:rsid w:val="00F953C8"/>
    <w:rsid w:val="00F96183"/>
    <w:rsid w:val="00F96D9E"/>
    <w:rsid w:val="00F96FFB"/>
    <w:rsid w:val="00FA40DC"/>
    <w:rsid w:val="00FA56C1"/>
    <w:rsid w:val="00FA659D"/>
    <w:rsid w:val="00FA661B"/>
    <w:rsid w:val="00FB1668"/>
    <w:rsid w:val="00FB34D2"/>
    <w:rsid w:val="00FB470E"/>
    <w:rsid w:val="00FC046B"/>
    <w:rsid w:val="00FC3C89"/>
    <w:rsid w:val="00FC3F0E"/>
    <w:rsid w:val="00FC44A8"/>
    <w:rsid w:val="00FC7652"/>
    <w:rsid w:val="00FD36E5"/>
    <w:rsid w:val="00FD3BF4"/>
    <w:rsid w:val="00FD615D"/>
    <w:rsid w:val="00FD700A"/>
    <w:rsid w:val="00FE2B75"/>
    <w:rsid w:val="00FE4880"/>
    <w:rsid w:val="00FE50B4"/>
    <w:rsid w:val="00FF08E0"/>
    <w:rsid w:val="00FF25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E9DFE"/>
  <w15:docId w15:val="{5225C0D7-E4A1-40A2-8A69-CAB38B913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CE9"/>
    <w:rPr>
      <w:sz w:val="24"/>
      <w:szCs w:val="24"/>
    </w:rPr>
  </w:style>
  <w:style w:type="paragraph" w:styleId="Heading3">
    <w:name w:val="heading 3"/>
    <w:basedOn w:val="Normal"/>
    <w:next w:val="Normal"/>
    <w:link w:val="Heading3Char"/>
    <w:uiPriority w:val="9"/>
    <w:unhideWhenUsed/>
    <w:qFormat/>
    <w:rsid w:val="00BD05A4"/>
    <w:pPr>
      <w:keepNext/>
      <w:keepLines/>
      <w:spacing w:before="40"/>
      <w:outlineLvl w:val="2"/>
    </w:pPr>
    <w:rPr>
      <w:rFonts w:asciiTheme="majorHAnsi" w:eastAsiaTheme="majorEastAsia" w:hAnsiTheme="majorHAnsi" w:cstheme="majorBidi"/>
      <w:color w:val="212426" w:themeColor="accent1" w:themeShade="7F"/>
    </w:rPr>
  </w:style>
  <w:style w:type="paragraph" w:styleId="Heading4">
    <w:name w:val="heading 4"/>
    <w:basedOn w:val="Normal"/>
    <w:next w:val="Normal"/>
    <w:link w:val="Heading4Char"/>
    <w:qFormat/>
    <w:rsid w:val="00807F1D"/>
    <w:pPr>
      <w:keepNext/>
      <w:pBdr>
        <w:top w:val="none" w:sz="0" w:space="0" w:color="auto"/>
        <w:left w:val="none" w:sz="0" w:space="0" w:color="auto"/>
        <w:bottom w:val="none" w:sz="0" w:space="0" w:color="auto"/>
        <w:right w:val="none" w:sz="0" w:space="0" w:color="auto"/>
        <w:between w:val="none" w:sz="0" w:space="0" w:color="auto"/>
        <w:bar w:val="none" w:sz="0" w:color="auto"/>
      </w:pBdr>
      <w:spacing w:before="240"/>
      <w:outlineLvl w:val="3"/>
    </w:pPr>
    <w:rPr>
      <w:rFonts w:ascii="Roboto" w:eastAsia="Calibri" w:hAnsi="Roboto"/>
      <w:b/>
      <w:szCs w:val="20"/>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rPr>
  </w:style>
  <w:style w:type="paragraph" w:styleId="Footer">
    <w:name w:val="footer"/>
    <w:link w:val="FooterChar"/>
    <w:uiPriority w:val="99"/>
    <w:pPr>
      <w:tabs>
        <w:tab w:val="center" w:pos="4513"/>
        <w:tab w:val="right" w:pos="9026"/>
      </w:tabs>
    </w:pPr>
    <w:rPr>
      <w:rFonts w:ascii="Calibri" w:eastAsia="Calibri" w:hAnsi="Calibri" w:cs="Calibri"/>
      <w:color w:val="000000"/>
      <w:sz w:val="22"/>
      <w:szCs w:val="22"/>
      <w:u w:color="000000"/>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character" w:customStyle="1" w:styleId="Link">
    <w:name w:val="Link"/>
    <w:rPr>
      <w:color w:val="0563C1"/>
      <w:u w:val="single" w:color="0563C1"/>
      <w:lang w:val="en-US"/>
    </w:rPr>
  </w:style>
  <w:style w:type="character" w:customStyle="1" w:styleId="Hyperlink0">
    <w:name w:val="Hyperlink.0"/>
    <w:basedOn w:val="Link"/>
    <w:rPr>
      <w:rFonts w:ascii="Century Gothic" w:eastAsia="Century Gothic" w:hAnsi="Century Gothic" w:cs="Century Gothic"/>
      <w:color w:val="F2F2F2"/>
      <w:sz w:val="17"/>
      <w:szCs w:val="17"/>
      <w:u w:val="none" w:color="F2F2F2"/>
      <w:lang w:val="en-US"/>
    </w:rPr>
  </w:style>
  <w:style w:type="character" w:customStyle="1" w:styleId="Hyperlink1">
    <w:name w:val="Hyperlink.1"/>
    <w:basedOn w:val="Link"/>
    <w:rPr>
      <w:rFonts w:ascii="Century Gothic" w:eastAsia="Century Gothic" w:hAnsi="Century Gothic" w:cs="Century Gothic"/>
      <w:color w:val="F2F2F2"/>
      <w:sz w:val="16"/>
      <w:szCs w:val="16"/>
      <w:u w:val="none" w:color="F2F2F2"/>
      <w:lang w:val="en-US"/>
    </w:rPr>
  </w:style>
  <w:style w:type="numbering" w:customStyle="1" w:styleId="ImportedStyle1">
    <w:name w:val="Imported Style 1"/>
    <w:pPr>
      <w:numPr>
        <w:numId w:val="1"/>
      </w:numPr>
    </w:pPr>
  </w:style>
  <w:style w:type="character" w:customStyle="1" w:styleId="Hyperlink2">
    <w:name w:val="Hyperlink.2"/>
    <w:basedOn w:val="Link"/>
    <w:rPr>
      <w:rFonts w:ascii="Century Gothic" w:eastAsia="Century Gothic" w:hAnsi="Century Gothic" w:cs="Century Gothic"/>
      <w:color w:val="0563C1"/>
      <w:sz w:val="20"/>
      <w:szCs w:val="20"/>
      <w:u w:val="single" w:color="0563C1"/>
      <w:lang w:val="en-US"/>
    </w:rPr>
  </w:style>
  <w:style w:type="paragraph" w:styleId="BalloonText">
    <w:name w:val="Balloon Text"/>
    <w:basedOn w:val="Normal"/>
    <w:link w:val="BalloonTextChar"/>
    <w:uiPriority w:val="99"/>
    <w:semiHidden/>
    <w:unhideWhenUsed/>
    <w:rsid w:val="00DC37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3796"/>
    <w:rPr>
      <w:rFonts w:ascii="Segoe UI" w:hAnsi="Segoe UI" w:cs="Segoe UI"/>
      <w:sz w:val="18"/>
      <w:szCs w:val="18"/>
    </w:rPr>
  </w:style>
  <w:style w:type="character" w:customStyle="1" w:styleId="UnresolvedMention1">
    <w:name w:val="Unresolved Mention1"/>
    <w:basedOn w:val="DefaultParagraphFont"/>
    <w:uiPriority w:val="99"/>
    <w:semiHidden/>
    <w:unhideWhenUsed/>
    <w:rsid w:val="00DF12AB"/>
    <w:rPr>
      <w:color w:val="605E5C"/>
      <w:shd w:val="clear" w:color="auto" w:fill="E1DFDD"/>
    </w:rPr>
  </w:style>
  <w:style w:type="character" w:customStyle="1" w:styleId="Heading4Char">
    <w:name w:val="Heading 4 Char"/>
    <w:basedOn w:val="DefaultParagraphFont"/>
    <w:link w:val="Heading4"/>
    <w:rsid w:val="00807F1D"/>
    <w:rPr>
      <w:rFonts w:ascii="Roboto" w:eastAsia="Calibri" w:hAnsi="Roboto"/>
      <w:b/>
      <w:sz w:val="24"/>
      <w:bdr w:val="none" w:sz="0" w:space="0" w:color="auto"/>
    </w:rPr>
  </w:style>
  <w:style w:type="paragraph" w:customStyle="1" w:styleId="PLLParagraph">
    <w:name w:val="PLL Paragraph"/>
    <w:basedOn w:val="Normal"/>
    <w:link w:val="PLLParagraphChar"/>
    <w:qFormat/>
    <w:rsid w:val="00807F1D"/>
    <w:pPr>
      <w:pBdr>
        <w:top w:val="none" w:sz="0" w:space="0" w:color="auto"/>
        <w:left w:val="none" w:sz="0" w:space="0" w:color="auto"/>
        <w:bottom w:val="none" w:sz="0" w:space="0" w:color="auto"/>
        <w:right w:val="none" w:sz="0" w:space="0" w:color="auto"/>
        <w:between w:val="none" w:sz="0" w:space="0" w:color="auto"/>
        <w:bar w:val="none" w:sz="0" w:color="auto"/>
      </w:pBdr>
      <w:spacing w:before="240" w:after="160"/>
      <w:ind w:right="-2"/>
      <w:jc w:val="both"/>
    </w:pPr>
    <w:rPr>
      <w:rFonts w:ascii="Roboto" w:eastAsiaTheme="minorHAnsi" w:hAnsi="Roboto" w:cstheme="minorBidi"/>
      <w:sz w:val="20"/>
      <w:szCs w:val="20"/>
      <w:bdr w:val="none" w:sz="0" w:space="0" w:color="auto"/>
    </w:rPr>
  </w:style>
  <w:style w:type="character" w:customStyle="1" w:styleId="PLLParagraphChar">
    <w:name w:val="PLL Paragraph Char"/>
    <w:basedOn w:val="DefaultParagraphFont"/>
    <w:link w:val="PLLParagraph"/>
    <w:rsid w:val="00807F1D"/>
    <w:rPr>
      <w:rFonts w:ascii="Roboto" w:eastAsiaTheme="minorHAnsi" w:hAnsi="Roboto" w:cstheme="minorBidi"/>
      <w:bdr w:val="none" w:sz="0" w:space="0" w:color="auto"/>
    </w:rPr>
  </w:style>
  <w:style w:type="character" w:styleId="CommentReference">
    <w:name w:val="annotation reference"/>
    <w:basedOn w:val="DefaultParagraphFont"/>
    <w:semiHidden/>
    <w:unhideWhenUsed/>
    <w:rsid w:val="00EF2AF6"/>
    <w:rPr>
      <w:sz w:val="16"/>
      <w:szCs w:val="16"/>
    </w:rPr>
  </w:style>
  <w:style w:type="paragraph" w:styleId="CommentText">
    <w:name w:val="annotation text"/>
    <w:basedOn w:val="Normal"/>
    <w:link w:val="CommentTextChar"/>
    <w:uiPriority w:val="99"/>
    <w:unhideWhenUsed/>
    <w:rsid w:val="00EF2AF6"/>
    <w:rPr>
      <w:sz w:val="20"/>
      <w:szCs w:val="20"/>
    </w:rPr>
  </w:style>
  <w:style w:type="character" w:customStyle="1" w:styleId="CommentTextChar">
    <w:name w:val="Comment Text Char"/>
    <w:basedOn w:val="DefaultParagraphFont"/>
    <w:link w:val="CommentText"/>
    <w:uiPriority w:val="99"/>
    <w:rsid w:val="00EF2AF6"/>
  </w:style>
  <w:style w:type="paragraph" w:styleId="CommentSubject">
    <w:name w:val="annotation subject"/>
    <w:basedOn w:val="CommentText"/>
    <w:next w:val="CommentText"/>
    <w:link w:val="CommentSubjectChar"/>
    <w:uiPriority w:val="99"/>
    <w:semiHidden/>
    <w:unhideWhenUsed/>
    <w:rsid w:val="00EF2AF6"/>
    <w:rPr>
      <w:b/>
      <w:bCs/>
    </w:rPr>
  </w:style>
  <w:style w:type="character" w:customStyle="1" w:styleId="CommentSubjectChar">
    <w:name w:val="Comment Subject Char"/>
    <w:basedOn w:val="CommentTextChar"/>
    <w:link w:val="CommentSubject"/>
    <w:uiPriority w:val="99"/>
    <w:semiHidden/>
    <w:rsid w:val="00EF2AF6"/>
    <w:rPr>
      <w:b/>
      <w:bCs/>
    </w:rPr>
  </w:style>
  <w:style w:type="paragraph" w:customStyle="1" w:styleId="PLL-Followersubheading">
    <w:name w:val="PLL - Follower subheading"/>
    <w:basedOn w:val="Normal"/>
    <w:link w:val="PLL-FollowersubheadingChar"/>
    <w:qFormat/>
    <w:rsid w:val="00626BA2"/>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rPr>
      <w:rFonts w:ascii="Century Gothic" w:eastAsiaTheme="minorHAnsi" w:hAnsi="Century Gothic" w:cstheme="minorBidi"/>
      <w:b/>
      <w:color w:val="43494E" w:themeColor="text1"/>
      <w:sz w:val="22"/>
      <w:szCs w:val="20"/>
      <w:bdr w:val="none" w:sz="0" w:space="0" w:color="auto"/>
      <w:lang w:val="en-AU"/>
    </w:rPr>
  </w:style>
  <w:style w:type="character" w:customStyle="1" w:styleId="PLL-FollowersubheadingChar">
    <w:name w:val="PLL - Follower subheading Char"/>
    <w:basedOn w:val="DefaultParagraphFont"/>
    <w:link w:val="PLL-Followersubheading"/>
    <w:rsid w:val="00626BA2"/>
    <w:rPr>
      <w:rFonts w:ascii="Century Gothic" w:eastAsiaTheme="minorHAnsi" w:hAnsi="Century Gothic" w:cstheme="minorBidi"/>
      <w:b/>
      <w:color w:val="43494E" w:themeColor="text1"/>
      <w:sz w:val="22"/>
      <w:bdr w:val="none" w:sz="0" w:space="0" w:color="auto"/>
      <w:lang w:val="en-AU"/>
    </w:rPr>
  </w:style>
  <w:style w:type="paragraph" w:customStyle="1" w:styleId="Bullet1">
    <w:name w:val="Bullet1"/>
    <w:basedOn w:val="Normal"/>
    <w:rsid w:val="00D468C4"/>
    <w:pPr>
      <w:numPr>
        <w:numId w:val="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280" w:lineRule="exact"/>
      <w:contextualSpacing/>
      <w:jc w:val="both"/>
    </w:pPr>
    <w:rPr>
      <w:rFonts w:asciiTheme="minorHAnsi" w:eastAsiaTheme="minorHAnsi" w:hAnsiTheme="minorHAnsi" w:cstheme="minorBidi"/>
      <w:sz w:val="18"/>
      <w:szCs w:val="20"/>
      <w:bdr w:val="none" w:sz="0" w:space="0" w:color="auto"/>
    </w:rPr>
  </w:style>
  <w:style w:type="paragraph" w:styleId="ListParagraph">
    <w:name w:val="List Paragraph"/>
    <w:basedOn w:val="Normal"/>
    <w:uiPriority w:val="34"/>
    <w:qFormat/>
    <w:rsid w:val="00552EB3"/>
    <w:pPr>
      <w:ind w:left="720"/>
      <w:contextualSpacing/>
    </w:pPr>
  </w:style>
  <w:style w:type="character" w:customStyle="1" w:styleId="UnresolvedMention2">
    <w:name w:val="Unresolved Mention2"/>
    <w:basedOn w:val="DefaultParagraphFont"/>
    <w:uiPriority w:val="99"/>
    <w:semiHidden/>
    <w:unhideWhenUsed/>
    <w:rsid w:val="0035425E"/>
    <w:rPr>
      <w:color w:val="605E5C"/>
      <w:shd w:val="clear" w:color="auto" w:fill="E1DFDD"/>
    </w:rPr>
  </w:style>
  <w:style w:type="character" w:customStyle="1" w:styleId="Heading3Char">
    <w:name w:val="Heading 3 Char"/>
    <w:basedOn w:val="DefaultParagraphFont"/>
    <w:link w:val="Heading3"/>
    <w:uiPriority w:val="9"/>
    <w:rsid w:val="00BD05A4"/>
    <w:rPr>
      <w:rFonts w:asciiTheme="majorHAnsi" w:eastAsiaTheme="majorEastAsia" w:hAnsiTheme="majorHAnsi" w:cstheme="majorBidi"/>
      <w:color w:val="212426" w:themeColor="accent1" w:themeShade="7F"/>
      <w:sz w:val="24"/>
      <w:szCs w:val="24"/>
    </w:rPr>
  </w:style>
  <w:style w:type="table" w:styleId="TableGrid">
    <w:name w:val="Table Grid"/>
    <w:aliases w:val="csa standard,CSA Standard Table"/>
    <w:basedOn w:val="TableNormal"/>
    <w:uiPriority w:val="39"/>
    <w:rsid w:val="0082554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CZI">
    <w:name w:val="Subheading_CZI"/>
    <w:basedOn w:val="Normal"/>
    <w:qFormat/>
    <w:rsid w:val="00974466"/>
    <w:pPr>
      <w:pBdr>
        <w:top w:val="none" w:sz="0" w:space="0" w:color="auto"/>
        <w:left w:val="none" w:sz="0" w:space="0" w:color="auto"/>
        <w:bottom w:val="none" w:sz="0" w:space="0" w:color="auto"/>
        <w:right w:val="none" w:sz="0" w:space="0" w:color="auto"/>
        <w:between w:val="none" w:sz="0" w:space="0" w:color="auto"/>
        <w:bar w:val="none" w:sz="0" w:color="auto"/>
      </w:pBdr>
      <w:adjustRightInd w:val="0"/>
      <w:spacing w:after="200" w:line="264" w:lineRule="auto"/>
      <w:jc w:val="both"/>
      <w:outlineLvl w:val="1"/>
    </w:pPr>
    <w:rPr>
      <w:rFonts w:ascii="Arial" w:eastAsia="STZhongsong" w:hAnsi="Arial" w:cs="Arial"/>
      <w:b/>
      <w:color w:val="4D4D4F"/>
      <w:sz w:val="22"/>
      <w:szCs w:val="22"/>
      <w:bdr w:val="none" w:sz="0" w:space="0" w:color="auto"/>
      <w:lang w:val="en-GB" w:eastAsia="en-GB"/>
    </w:rPr>
  </w:style>
  <w:style w:type="paragraph" w:styleId="Revision">
    <w:name w:val="Revision"/>
    <w:hidden/>
    <w:uiPriority w:val="99"/>
    <w:semiHidden/>
    <w:rsid w:val="0067242C"/>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styleId="UnresolvedMention">
    <w:name w:val="Unresolved Mention"/>
    <w:basedOn w:val="DefaultParagraphFont"/>
    <w:uiPriority w:val="99"/>
    <w:semiHidden/>
    <w:unhideWhenUsed/>
    <w:rsid w:val="008B7BE7"/>
    <w:rPr>
      <w:color w:val="605E5C"/>
      <w:shd w:val="clear" w:color="auto" w:fill="E1DFDD"/>
    </w:rPr>
  </w:style>
  <w:style w:type="character" w:customStyle="1" w:styleId="FooterChar">
    <w:name w:val="Footer Char"/>
    <w:basedOn w:val="DefaultParagraphFont"/>
    <w:link w:val="Footer"/>
    <w:uiPriority w:val="99"/>
    <w:rsid w:val="009B09D9"/>
    <w:rPr>
      <w:rFonts w:ascii="Calibri" w:eastAsia="Calibri" w:hAnsi="Calibri" w:cs="Calibri"/>
      <w:color w:val="000000"/>
      <w:sz w:val="22"/>
      <w:szCs w:val="22"/>
      <w:u w:color="000000"/>
    </w:rPr>
  </w:style>
  <w:style w:type="paragraph" w:customStyle="1" w:styleId="SingleBlock">
    <w:name w:val="Single Block"/>
    <w:basedOn w:val="Normal"/>
    <w:qFormat/>
    <w:rsid w:val="00656184"/>
    <w:pPr>
      <w:pBdr>
        <w:top w:val="none" w:sz="0" w:space="0" w:color="auto"/>
        <w:left w:val="none" w:sz="0" w:space="0" w:color="auto"/>
        <w:bottom w:val="none" w:sz="0" w:space="0" w:color="auto"/>
        <w:right w:val="none" w:sz="0" w:space="0" w:color="auto"/>
        <w:between w:val="none" w:sz="0" w:space="0" w:color="auto"/>
        <w:bar w:val="none" w:sz="0" w:color="auto"/>
      </w:pBdr>
      <w:spacing w:before="240"/>
    </w:pPr>
    <w:rPr>
      <w:rFonts w:eastAsiaTheme="minorHAnsi" w:cstheme="minorBidi"/>
      <w:bdr w:val="none" w:sz="0" w:space="0" w:color="auto"/>
    </w:rPr>
  </w:style>
  <w:style w:type="character" w:customStyle="1" w:styleId="DocID">
    <w:name w:val="DocID"/>
    <w:basedOn w:val="DefaultParagraphFont"/>
    <w:semiHidden/>
    <w:rsid w:val="00656184"/>
    <w:rPr>
      <w:caps/>
      <w:smallCaps w:val="0"/>
      <w:sz w:val="16"/>
    </w:rPr>
  </w:style>
  <w:style w:type="paragraph" w:customStyle="1" w:styleId="ReLine">
    <w:name w:val="Re Line"/>
    <w:basedOn w:val="Normal"/>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Cs w:val="20"/>
      <w:bdr w:val="none" w:sz="0" w:space="0" w:color="auto"/>
    </w:rPr>
  </w:style>
  <w:style w:type="paragraph" w:styleId="Date">
    <w:name w:val="Date"/>
    <w:basedOn w:val="Normal"/>
    <w:next w:val="Normal"/>
    <w:link w:val="DateChar"/>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Cs w:val="20"/>
      <w:bdr w:val="none" w:sz="0" w:space="0" w:color="auto"/>
    </w:rPr>
  </w:style>
  <w:style w:type="character" w:customStyle="1" w:styleId="DateChar">
    <w:name w:val="Date Char"/>
    <w:basedOn w:val="DefaultParagraphFont"/>
    <w:link w:val="Date"/>
    <w:uiPriority w:val="99"/>
    <w:semiHidden/>
    <w:rsid w:val="00656184"/>
    <w:rPr>
      <w:rFonts w:eastAsia="Times New Roman"/>
      <w:sz w:val="24"/>
      <w:bdr w:val="none" w:sz="0" w:space="0" w:color="auto"/>
    </w:rPr>
  </w:style>
  <w:style w:type="paragraph" w:customStyle="1" w:styleId="ConfidentialityPhrase">
    <w:name w:val="ConfidentialityPhrase"/>
    <w:basedOn w:val="Normal"/>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spacing w:before="720" w:after="240"/>
      <w:contextualSpacing/>
    </w:pPr>
    <w:rPr>
      <w:rFonts w:eastAsia="Times New Roman"/>
      <w:caps/>
      <w:bdr w:val="none" w:sz="0" w:space="0" w:color="auto"/>
    </w:rPr>
  </w:style>
  <w:style w:type="paragraph" w:customStyle="1" w:styleId="bcc">
    <w:name w:val="bcc"/>
    <w:basedOn w:val="Normal"/>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ind w:left="504" w:hanging="504"/>
    </w:pPr>
    <w:rPr>
      <w:rFonts w:eastAsia="Times New Roman"/>
      <w:szCs w:val="20"/>
      <w:bdr w:val="none" w:sz="0" w:space="0" w:color="auto"/>
    </w:rPr>
  </w:style>
  <w:style w:type="paragraph" w:customStyle="1" w:styleId="enclosure">
    <w:name w:val="enclosure"/>
    <w:basedOn w:val="Normal"/>
    <w:next w:val="Normal"/>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contextualSpacing/>
    </w:pPr>
    <w:rPr>
      <w:rFonts w:eastAsia="Times New Roman"/>
      <w:bdr w:val="none" w:sz="0" w:space="0" w:color="auto"/>
    </w:rPr>
  </w:style>
  <w:style w:type="paragraph" w:customStyle="1" w:styleId="MemoHeading">
    <w:name w:val="MemoHeading"/>
    <w:basedOn w:val="Normal"/>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Times New Roman" w:hAnsi="Arial"/>
      <w:szCs w:val="36"/>
      <w:bdr w:val="none" w:sz="0" w:space="0" w:color="auto"/>
    </w:rPr>
  </w:style>
  <w:style w:type="paragraph" w:customStyle="1" w:styleId="MemoTableLabel">
    <w:name w:val="MemoTableLabel"/>
    <w:basedOn w:val="Normal"/>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rPr>
  </w:style>
  <w:style w:type="paragraph" w:customStyle="1" w:styleId="MemoTableData">
    <w:name w:val="MemoTableData"/>
    <w:basedOn w:val="Normal"/>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Cs w:val="20"/>
      <w:bdr w:val="none" w:sz="0" w:space="0" w:color="auto"/>
    </w:rPr>
  </w:style>
  <w:style w:type="table" w:customStyle="1" w:styleId="MemoTable">
    <w:name w:val="MemoTable"/>
    <w:basedOn w:val="TableNormal"/>
    <w:uiPriority w:val="99"/>
    <w:rsid w:val="00656184"/>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bdr w:val="none" w:sz="0" w:space="0" w:color="auto"/>
    </w:rPr>
    <w:tblPr>
      <w:tblCellMar>
        <w:top w:w="216" w:type="dxa"/>
        <w:left w:w="115" w:type="dxa"/>
        <w:right w:w="115" w:type="dxa"/>
      </w:tblCellMar>
    </w:tblPr>
  </w:style>
  <w:style w:type="paragraph" w:customStyle="1" w:styleId="Spacer">
    <w:name w:val="Spacer"/>
    <w:basedOn w:val="Normal"/>
    <w:uiPriority w:val="99"/>
    <w:semiHidden/>
    <w:qFormat/>
    <w:rsid w:val="00656184"/>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Cs w:val="20"/>
      <w:bdr w:val="none" w:sz="0" w:space="0" w:color="auto"/>
    </w:rPr>
  </w:style>
  <w:style w:type="paragraph" w:customStyle="1" w:styleId="DraftStamp">
    <w:name w:val="DraftStamp"/>
    <w:basedOn w:val="Normal"/>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spacing w:after="240"/>
    </w:pPr>
    <w:rPr>
      <w:rFonts w:eastAsia="Times New Roman"/>
      <w:caps/>
      <w:szCs w:val="20"/>
      <w:bdr w:val="none" w:sz="0" w:space="0" w:color="auto"/>
    </w:rPr>
  </w:style>
  <w:style w:type="paragraph" w:styleId="ListBullet">
    <w:name w:val="List Bullet"/>
    <w:basedOn w:val="Normal"/>
    <w:uiPriority w:val="99"/>
    <w:qFormat/>
    <w:rsid w:val="00656184"/>
    <w:pPr>
      <w:numPr>
        <w:numId w:val="15"/>
      </w:numPr>
      <w:pBdr>
        <w:top w:val="none" w:sz="0" w:space="0" w:color="auto"/>
        <w:left w:val="none" w:sz="0" w:space="0" w:color="auto"/>
        <w:bottom w:val="none" w:sz="0" w:space="0" w:color="auto"/>
        <w:right w:val="none" w:sz="0" w:space="0" w:color="auto"/>
        <w:between w:val="none" w:sz="0" w:space="0" w:color="auto"/>
        <w:bar w:val="none" w:sz="0" w:color="auto"/>
      </w:pBdr>
    </w:pPr>
    <w:rPr>
      <w:rFonts w:eastAsiaTheme="minorHAnsi" w:cstheme="minorBidi"/>
      <w:bdr w:val="none" w:sz="0" w:space="0" w:color="auto"/>
    </w:rPr>
  </w:style>
  <w:style w:type="paragraph" w:customStyle="1" w:styleId="B1">
    <w:name w:val="B1"/>
    <w:basedOn w:val="Normal"/>
    <w:rsid w:val="000A070B"/>
    <w:pPr>
      <w:pBdr>
        <w:top w:val="none" w:sz="0" w:space="0" w:color="auto"/>
        <w:left w:val="none" w:sz="0" w:space="0" w:color="auto"/>
        <w:bottom w:val="none" w:sz="0" w:space="0" w:color="auto"/>
        <w:right w:val="none" w:sz="0" w:space="0" w:color="auto"/>
        <w:between w:val="none" w:sz="0" w:space="0" w:color="auto"/>
        <w:bar w:val="none" w:sz="0" w:color="auto"/>
      </w:pBdr>
      <w:spacing w:before="240"/>
      <w:ind w:left="1713" w:hanging="446"/>
    </w:pPr>
    <w:rPr>
      <w:rFonts w:eastAsia="Times New Roman"/>
      <w:szCs w:val="20"/>
      <w:bdr w:val="none" w:sz="0" w:space="0" w:color="auto"/>
    </w:rPr>
  </w:style>
  <w:style w:type="paragraph" w:customStyle="1" w:styleId="B2">
    <w:name w:val="B2"/>
    <w:basedOn w:val="Normal"/>
    <w:rsid w:val="000A070B"/>
    <w:pPr>
      <w:pBdr>
        <w:top w:val="none" w:sz="0" w:space="0" w:color="auto"/>
        <w:left w:val="none" w:sz="0" w:space="0" w:color="auto"/>
        <w:bottom w:val="none" w:sz="0" w:space="0" w:color="auto"/>
        <w:right w:val="none" w:sz="0" w:space="0" w:color="auto"/>
        <w:between w:val="none" w:sz="0" w:space="0" w:color="auto"/>
        <w:bar w:val="none" w:sz="0" w:color="auto"/>
      </w:pBdr>
      <w:spacing w:before="240"/>
      <w:ind w:left="2160" w:hanging="446"/>
    </w:pPr>
    <w:rPr>
      <w:rFonts w:eastAsia="Times New Roman"/>
      <w:szCs w:val="20"/>
      <w:bdr w:val="none" w:sz="0" w:space="0" w:color="auto"/>
    </w:rPr>
  </w:style>
  <w:style w:type="paragraph" w:styleId="BodyText">
    <w:name w:val="Body Text"/>
    <w:basedOn w:val="Normal"/>
    <w:link w:val="BodyTextChar"/>
    <w:unhideWhenUsed/>
    <w:qFormat/>
    <w:rsid w:val="00FC7652"/>
    <w:pPr>
      <w:pBdr>
        <w:top w:val="none" w:sz="0" w:space="0" w:color="auto"/>
        <w:left w:val="none" w:sz="0" w:space="0" w:color="auto"/>
        <w:bottom w:val="none" w:sz="0" w:space="0" w:color="auto"/>
        <w:right w:val="none" w:sz="0" w:space="0" w:color="auto"/>
        <w:between w:val="none" w:sz="0" w:space="0" w:color="auto"/>
        <w:bar w:val="none" w:sz="0" w:color="auto"/>
      </w:pBdr>
      <w:spacing w:after="180" w:line="260" w:lineRule="atLeast"/>
    </w:pPr>
    <w:rPr>
      <w:rFonts w:asciiTheme="minorHAnsi" w:eastAsiaTheme="minorEastAsia" w:hAnsiTheme="minorHAnsi" w:cstheme="minorBidi"/>
      <w:sz w:val="22"/>
      <w:szCs w:val="28"/>
      <w:bdr w:val="none" w:sz="0" w:space="0" w:color="auto"/>
      <w:lang w:val="en-AU" w:eastAsia="zh-CN"/>
    </w:rPr>
  </w:style>
  <w:style w:type="character" w:customStyle="1" w:styleId="BodyTextChar">
    <w:name w:val="Body Text Char"/>
    <w:basedOn w:val="DefaultParagraphFont"/>
    <w:link w:val="BodyText"/>
    <w:rsid w:val="00FC7652"/>
    <w:rPr>
      <w:rFonts w:asciiTheme="minorHAnsi" w:eastAsiaTheme="minorEastAsia" w:hAnsiTheme="minorHAnsi" w:cstheme="minorBidi"/>
      <w:sz w:val="22"/>
      <w:szCs w:val="28"/>
      <w:bdr w:val="none" w:sz="0" w:space="0" w:color="auto"/>
      <w:lang w:val="en-AU" w:eastAsia="zh-CN"/>
    </w:rPr>
  </w:style>
  <w:style w:type="paragraph" w:customStyle="1" w:styleId="Default">
    <w:name w:val="Default"/>
    <w:basedOn w:val="Normal"/>
    <w:rsid w:val="0008141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eastAsiaTheme="minorHAnsi"/>
      <w:color w:val="000000"/>
      <w:bdr w:val="none" w:sz="0" w:space="0" w:color="auto"/>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055338">
      <w:bodyDiv w:val="1"/>
      <w:marLeft w:val="0"/>
      <w:marRight w:val="0"/>
      <w:marTop w:val="0"/>
      <w:marBottom w:val="0"/>
      <w:divBdr>
        <w:top w:val="none" w:sz="0" w:space="0" w:color="auto"/>
        <w:left w:val="none" w:sz="0" w:space="0" w:color="auto"/>
        <w:bottom w:val="none" w:sz="0" w:space="0" w:color="auto"/>
        <w:right w:val="none" w:sz="0" w:space="0" w:color="auto"/>
      </w:divBdr>
    </w:div>
    <w:div w:id="570118781">
      <w:bodyDiv w:val="1"/>
      <w:marLeft w:val="0"/>
      <w:marRight w:val="0"/>
      <w:marTop w:val="0"/>
      <w:marBottom w:val="0"/>
      <w:divBdr>
        <w:top w:val="none" w:sz="0" w:space="0" w:color="auto"/>
        <w:left w:val="none" w:sz="0" w:space="0" w:color="auto"/>
        <w:bottom w:val="none" w:sz="0" w:space="0" w:color="auto"/>
        <w:right w:val="none" w:sz="0" w:space="0" w:color="auto"/>
      </w:divBdr>
    </w:div>
    <w:div w:id="586230292">
      <w:bodyDiv w:val="1"/>
      <w:marLeft w:val="0"/>
      <w:marRight w:val="0"/>
      <w:marTop w:val="0"/>
      <w:marBottom w:val="0"/>
      <w:divBdr>
        <w:top w:val="none" w:sz="0" w:space="0" w:color="auto"/>
        <w:left w:val="none" w:sz="0" w:space="0" w:color="auto"/>
        <w:bottom w:val="none" w:sz="0" w:space="0" w:color="auto"/>
        <w:right w:val="none" w:sz="0" w:space="0" w:color="auto"/>
      </w:divBdr>
    </w:div>
    <w:div w:id="908803060">
      <w:bodyDiv w:val="1"/>
      <w:marLeft w:val="0"/>
      <w:marRight w:val="0"/>
      <w:marTop w:val="0"/>
      <w:marBottom w:val="0"/>
      <w:divBdr>
        <w:top w:val="none" w:sz="0" w:space="0" w:color="auto"/>
        <w:left w:val="none" w:sz="0" w:space="0" w:color="auto"/>
        <w:bottom w:val="none" w:sz="0" w:space="0" w:color="auto"/>
        <w:right w:val="none" w:sz="0" w:space="0" w:color="auto"/>
      </w:divBdr>
    </w:div>
    <w:div w:id="1397626266">
      <w:bodyDiv w:val="1"/>
      <w:marLeft w:val="0"/>
      <w:marRight w:val="0"/>
      <w:marTop w:val="0"/>
      <w:marBottom w:val="0"/>
      <w:divBdr>
        <w:top w:val="none" w:sz="0" w:space="0" w:color="auto"/>
        <w:left w:val="none" w:sz="0" w:space="0" w:color="auto"/>
        <w:bottom w:val="none" w:sz="0" w:space="0" w:color="auto"/>
        <w:right w:val="none" w:sz="0" w:space="0" w:color="auto"/>
      </w:divBdr>
    </w:div>
    <w:div w:id="16626634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8" Type="http://schemas.microsoft.com/office/2007/relationships/hdphoto" Target="media/hdphoto2.wdp"/><Relationship Id="rId13" Type="http://schemas.openxmlformats.org/officeDocument/2006/relationships/image" Target="media/image9.png"/><Relationship Id="rId18" Type="http://schemas.openxmlformats.org/officeDocument/2006/relationships/image" Target="media/image12.png"/><Relationship Id="rId3" Type="http://schemas.openxmlformats.org/officeDocument/2006/relationships/image" Target="media/image4.png"/><Relationship Id="rId7" Type="http://schemas.openxmlformats.org/officeDocument/2006/relationships/image" Target="media/image6.png"/><Relationship Id="rId12" Type="http://schemas.microsoft.com/office/2007/relationships/hdphoto" Target="media/hdphoto4.wdp"/><Relationship Id="rId17" Type="http://schemas.openxmlformats.org/officeDocument/2006/relationships/hyperlink" Target="mailto:info@piedmontlithium.com" TargetMode="External"/><Relationship Id="rId2" Type="http://schemas.openxmlformats.org/officeDocument/2006/relationships/hyperlink" Target="https://piedmontlithium.com" TargetMode="External"/><Relationship Id="rId16" Type="http://schemas.openxmlformats.org/officeDocument/2006/relationships/image" Target="media/image11.png"/><Relationship Id="rId20" Type="http://schemas.openxmlformats.org/officeDocument/2006/relationships/image" Target="media/image14.png"/><Relationship Id="rId1" Type="http://schemas.openxmlformats.org/officeDocument/2006/relationships/image" Target="media/image3.png"/><Relationship Id="rId6" Type="http://schemas.openxmlformats.org/officeDocument/2006/relationships/hyperlink" Target="mailto:info@piedmontlithium.com" TargetMode="External"/><Relationship Id="rId11" Type="http://schemas.openxmlformats.org/officeDocument/2006/relationships/image" Target="media/image8.png"/><Relationship Id="rId5" Type="http://schemas.microsoft.com/office/2007/relationships/hdphoto" Target="media/hdphoto1.wdp"/><Relationship Id="rId15" Type="http://schemas.openxmlformats.org/officeDocument/2006/relationships/image" Target="media/image10.png"/><Relationship Id="rId10" Type="http://schemas.microsoft.com/office/2007/relationships/hdphoto" Target="media/hdphoto3.wdp"/><Relationship Id="rId19" Type="http://schemas.openxmlformats.org/officeDocument/2006/relationships/image" Target="media/image13.png"/><Relationship Id="rId4" Type="http://schemas.openxmlformats.org/officeDocument/2006/relationships/image" Target="media/image5.png"/><Relationship Id="rId9" Type="http://schemas.openxmlformats.org/officeDocument/2006/relationships/image" Target="media/image7.png"/><Relationship Id="rId14" Type="http://schemas.openxmlformats.org/officeDocument/2006/relationships/hyperlink" Target="https://piedmontlithium.com" TargetMode="External"/></Relationships>
</file>

<file path=word/_rels/footer2.xml.rels><?xml version="1.0" encoding="UTF-8" standalone="yes"?>
<Relationships xmlns="http://schemas.openxmlformats.org/package/2006/relationships"><Relationship Id="rId8" Type="http://schemas.microsoft.com/office/2007/relationships/hdphoto" Target="media/hdphoto2.wdp"/><Relationship Id="rId13" Type="http://schemas.openxmlformats.org/officeDocument/2006/relationships/image" Target="media/image9.png"/><Relationship Id="rId18" Type="http://schemas.openxmlformats.org/officeDocument/2006/relationships/image" Target="media/image12.png"/><Relationship Id="rId3" Type="http://schemas.openxmlformats.org/officeDocument/2006/relationships/image" Target="media/image4.png"/><Relationship Id="rId7" Type="http://schemas.openxmlformats.org/officeDocument/2006/relationships/image" Target="media/image6.png"/><Relationship Id="rId12" Type="http://schemas.microsoft.com/office/2007/relationships/hdphoto" Target="media/hdphoto4.wdp"/><Relationship Id="rId17" Type="http://schemas.openxmlformats.org/officeDocument/2006/relationships/hyperlink" Target="mailto:info@piedmontlithium.com" TargetMode="External"/><Relationship Id="rId2" Type="http://schemas.openxmlformats.org/officeDocument/2006/relationships/hyperlink" Target="https://piedmontlithium.com" TargetMode="External"/><Relationship Id="rId16" Type="http://schemas.openxmlformats.org/officeDocument/2006/relationships/image" Target="media/image11.png"/><Relationship Id="rId20" Type="http://schemas.openxmlformats.org/officeDocument/2006/relationships/image" Target="media/image14.png"/><Relationship Id="rId1" Type="http://schemas.openxmlformats.org/officeDocument/2006/relationships/image" Target="media/image3.png"/><Relationship Id="rId6" Type="http://schemas.openxmlformats.org/officeDocument/2006/relationships/hyperlink" Target="mailto:info@piedmontlithium.com" TargetMode="External"/><Relationship Id="rId11" Type="http://schemas.openxmlformats.org/officeDocument/2006/relationships/image" Target="media/image8.png"/><Relationship Id="rId5" Type="http://schemas.microsoft.com/office/2007/relationships/hdphoto" Target="media/hdphoto1.wdp"/><Relationship Id="rId15" Type="http://schemas.openxmlformats.org/officeDocument/2006/relationships/image" Target="media/image10.png"/><Relationship Id="rId10" Type="http://schemas.microsoft.com/office/2007/relationships/hdphoto" Target="media/hdphoto3.wdp"/><Relationship Id="rId19" Type="http://schemas.openxmlformats.org/officeDocument/2006/relationships/image" Target="media/image13.png"/><Relationship Id="rId4" Type="http://schemas.openxmlformats.org/officeDocument/2006/relationships/image" Target="media/image5.png"/><Relationship Id="rId9" Type="http://schemas.openxmlformats.org/officeDocument/2006/relationships/image" Target="media/image7.png"/><Relationship Id="rId14" Type="http://schemas.openxmlformats.org/officeDocument/2006/relationships/hyperlink" Target="https://piedmontlithium.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PLL Theme Colors">
      <a:dk1>
        <a:srgbClr val="43494E"/>
      </a:dk1>
      <a:lt1>
        <a:srgbClr val="FFFFFF"/>
      </a:lt1>
      <a:dk2>
        <a:srgbClr val="002544"/>
      </a:dk2>
      <a:lt2>
        <a:srgbClr val="EAEDEF"/>
      </a:lt2>
      <a:accent1>
        <a:srgbClr val="43494E"/>
      </a:accent1>
      <a:accent2>
        <a:srgbClr val="70818F"/>
      </a:accent2>
      <a:accent3>
        <a:srgbClr val="A0B7C7"/>
      </a:accent3>
      <a:accent4>
        <a:srgbClr val="005C94"/>
      </a:accent4>
      <a:accent5>
        <a:srgbClr val="B90000"/>
      </a:accent5>
      <a:accent6>
        <a:srgbClr val="EFE300"/>
      </a:accent6>
      <a:hlink>
        <a:srgbClr val="43494E"/>
      </a:hlink>
      <a:folHlink>
        <a:srgbClr val="43494E"/>
      </a:folHlink>
    </a:clrScheme>
    <a:fontScheme name="PLL Font">
      <a:majorFont>
        <a:latin typeface="Graphik Regular"/>
        <a:ea typeface=""/>
        <a:cs typeface=""/>
      </a:majorFont>
      <a:minorFont>
        <a:latin typeface="Graphik Regula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46e443e-319f-4c1a-9cc8-e0b15f9fef7c" xsi:nil="true"/>
    <lcf76f155ced4ddcb4097134ff3c332f xmlns="4896fa68-f459-45c4-aea1-013ab6c96748">
      <Terms xmlns="http://schemas.microsoft.com/office/infopath/2007/PartnerControls"/>
    </lcf76f155ced4ddcb4097134ff3c332f>
    <SharedWithUsers xmlns="246e443e-319f-4c1a-9cc8-e0b15f9fef7c">
      <UserInfo>
        <DisplayName>Monique Parker</DisplayName>
        <AccountId>57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F3F8A9762F69C49AD716DB3AE0F99B1" ma:contentTypeVersion="17" ma:contentTypeDescription="Create a new document." ma:contentTypeScope="" ma:versionID="ec149081814af2f22387d9fe4511ee1c">
  <xsd:schema xmlns:xsd="http://www.w3.org/2001/XMLSchema" xmlns:xs="http://www.w3.org/2001/XMLSchema" xmlns:p="http://schemas.microsoft.com/office/2006/metadata/properties" xmlns:ns2="4896fa68-f459-45c4-aea1-013ab6c96748" xmlns:ns3="246e443e-319f-4c1a-9cc8-e0b15f9fef7c" targetNamespace="http://schemas.microsoft.com/office/2006/metadata/properties" ma:root="true" ma:fieldsID="370f3f64dcae91a701f498bf71614cd8" ns2:_="" ns3:_="">
    <xsd:import namespace="4896fa68-f459-45c4-aea1-013ab6c96748"/>
    <xsd:import namespace="246e443e-319f-4c1a-9cc8-e0b15f9fef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96fa68-f459-45c4-aea1-013ab6c967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d46358b-6547-4bee-9a84-025acd7716d5"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6e443e-319f-4c1a-9cc8-e0b15f9fef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01e754b-1883-41f0-a63d-efbc012191bc}" ma:internalName="TaxCatchAll" ma:showField="CatchAllData" ma:web="246e443e-319f-4c1a-9cc8-e0b15f9fe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BBD4F0-CA71-4524-A79C-063DD8A04F11}">
  <ds:schemaRefs>
    <ds:schemaRef ds:uri="http://schemas.microsoft.com/office/2006/metadata/properties"/>
    <ds:schemaRef ds:uri="http://schemas.microsoft.com/office/infopath/2007/PartnerControls"/>
    <ds:schemaRef ds:uri="246e443e-319f-4c1a-9cc8-e0b15f9fef7c"/>
    <ds:schemaRef ds:uri="4896fa68-f459-45c4-aea1-013ab6c96748"/>
  </ds:schemaRefs>
</ds:datastoreItem>
</file>

<file path=customXml/itemProps2.xml><?xml version="1.0" encoding="utf-8"?>
<ds:datastoreItem xmlns:ds="http://schemas.openxmlformats.org/officeDocument/2006/customXml" ds:itemID="{89605705-0795-442D-ADF6-379948D27C1D}">
  <ds:schemaRefs>
    <ds:schemaRef ds:uri="http://schemas.openxmlformats.org/officeDocument/2006/bibliography"/>
  </ds:schemaRefs>
</ds:datastoreItem>
</file>

<file path=customXml/itemProps3.xml><?xml version="1.0" encoding="utf-8"?>
<ds:datastoreItem xmlns:ds="http://schemas.openxmlformats.org/officeDocument/2006/customXml" ds:itemID="{EBEE450D-80F1-4787-B929-FF67FC48ABF5}">
  <ds:schemaRefs>
    <ds:schemaRef ds:uri="http://schemas.microsoft.com/sharepoint/v3/contenttype/forms"/>
  </ds:schemaRefs>
</ds:datastoreItem>
</file>

<file path=customXml/itemProps4.xml><?xml version="1.0" encoding="utf-8"?>
<ds:datastoreItem xmlns:ds="http://schemas.openxmlformats.org/officeDocument/2006/customXml" ds:itemID="{05D8D06D-27D2-4E2C-AF00-680429847F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96fa68-f459-45c4-aea1-013ab6c96748"/>
    <ds:schemaRef ds:uri="246e443e-319f-4c1a-9cc8-e0b15f9fe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390</Words>
  <Characters>2227</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CharactersWithSpaces>
  <SharedDoc>false</SharedDoc>
  <HLinks>
    <vt:vector size="24" baseType="variant">
      <vt:variant>
        <vt:i4>1114147</vt:i4>
      </vt:variant>
      <vt:variant>
        <vt:i4>3</vt:i4>
      </vt:variant>
      <vt:variant>
        <vt:i4>0</vt:i4>
      </vt:variant>
      <vt:variant>
        <vt:i4>5</vt:i4>
      </vt:variant>
      <vt:variant>
        <vt:lpwstr>mailto:brisinger@piedmontlithium.com</vt:lpwstr>
      </vt:variant>
      <vt:variant>
        <vt:lpwstr/>
      </vt:variant>
      <vt:variant>
        <vt:i4>1245228</vt:i4>
      </vt:variant>
      <vt:variant>
        <vt:i4>0</vt:i4>
      </vt:variant>
      <vt:variant>
        <vt:i4>0</vt:i4>
      </vt:variant>
      <vt:variant>
        <vt:i4>5</vt:i4>
      </vt:variant>
      <vt:variant>
        <vt:lpwstr>mailto:kphillips@piedmontlithium.com</vt:lpwstr>
      </vt:variant>
      <vt:variant>
        <vt:lpwstr/>
      </vt:variant>
      <vt:variant>
        <vt:i4>1900612</vt:i4>
      </vt:variant>
      <vt:variant>
        <vt:i4>3</vt:i4>
      </vt:variant>
      <vt:variant>
        <vt:i4>0</vt:i4>
      </vt:variant>
      <vt:variant>
        <vt:i4>5</vt:i4>
      </vt:variant>
      <vt:variant>
        <vt:lpwstr>https://piedmontlithium.com/</vt:lpwstr>
      </vt:variant>
      <vt:variant>
        <vt:lpwstr/>
      </vt:variant>
      <vt:variant>
        <vt:i4>917538</vt:i4>
      </vt:variant>
      <vt:variant>
        <vt:i4>0</vt:i4>
      </vt:variant>
      <vt:variant>
        <vt:i4>0</vt:i4>
      </vt:variant>
      <vt:variant>
        <vt:i4>5</vt:i4>
      </vt:variant>
      <vt:variant>
        <vt:lpwstr>mailto:info@piedmontlithiu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Swan</dc:creator>
  <cp:keywords/>
  <cp:lastModifiedBy>Meredith Dugas</cp:lastModifiedBy>
  <cp:revision>2</cp:revision>
  <cp:lastPrinted>2021-04-30T05:52:00Z</cp:lastPrinted>
  <dcterms:created xsi:type="dcterms:W3CDTF">2023-01-18T14:39:00Z</dcterms:created>
  <dcterms:modified xsi:type="dcterms:W3CDTF">2023-01-18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3F8A9762F69C49AD716DB3AE0F99B1</vt:lpwstr>
  </property>
  <property fmtid="{D5CDD505-2E9C-101B-9397-08002B2CF9AE}" pid="3" name="_dlc_DocIdItemGuid">
    <vt:lpwstr>622a25f6-914a-4b74-9f2e-e17ecf6ade46</vt:lpwstr>
  </property>
  <property fmtid="{D5CDD505-2E9C-101B-9397-08002B2CF9AE}" pid="4" name="wsClass">
    <vt:lpwstr>DOC</vt:lpwstr>
  </property>
  <property fmtid="{D5CDD505-2E9C-101B-9397-08002B2CF9AE}" pid="5" name="wsDatabase">
    <vt:lpwstr>Legal</vt:lpwstr>
  </property>
  <property fmtid="{D5CDD505-2E9C-101B-9397-08002B2CF9AE}" pid="6" name="wsDescription">
    <vt:lpwstr>ASX Announcement (FIRB Condition Precedent) - Piedmont Lithium Limited</vt:lpwstr>
  </property>
  <property fmtid="{D5CDD505-2E9C-101B-9397-08002B2CF9AE}" pid="7" name="wsDocNum">
    <vt:lpwstr>75475240</vt:lpwstr>
  </property>
  <property fmtid="{D5CDD505-2E9C-101B-9397-08002B2CF9AE}" pid="8" name="wsVersion">
    <vt:lpwstr>1</vt:lpwstr>
  </property>
  <property fmtid="{D5CDD505-2E9C-101B-9397-08002B2CF9AE}" pid="9" name="wsAuthor">
    <vt:lpwstr>CSEOTIS</vt:lpwstr>
  </property>
  <property fmtid="{D5CDD505-2E9C-101B-9397-08002B2CF9AE}" pid="10" name="wsOperator">
    <vt:lpwstr>MNG</vt:lpwstr>
  </property>
  <property fmtid="{D5CDD505-2E9C-101B-9397-08002B2CF9AE}" pid="11" name="wsClient">
    <vt:lpwstr>70084</vt:lpwstr>
  </property>
  <property fmtid="{D5CDD505-2E9C-101B-9397-08002B2CF9AE}" pid="12" name="wsClientName">
    <vt:lpwstr/>
  </property>
  <property fmtid="{D5CDD505-2E9C-101B-9397-08002B2CF9AE}" pid="13" name="wsMatter">
    <vt:lpwstr>4718413</vt:lpwstr>
  </property>
  <property fmtid="{D5CDD505-2E9C-101B-9397-08002B2CF9AE}" pid="14" name="wsMatterName">
    <vt:lpwstr/>
  </property>
  <property fmtid="{D5CDD505-2E9C-101B-9397-08002B2CF9AE}" pid="15" name="WSFooter">
    <vt:lpwstr>Legal/75475240_1</vt:lpwstr>
  </property>
  <property fmtid="{D5CDD505-2E9C-101B-9397-08002B2CF9AE}" pid="16" name="wsComment">
    <vt:lpwstr>TG MCN</vt:lpwstr>
  </property>
</Properties>
</file>